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ECD56" w14:textId="5E2F4530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  <w:noProof/>
        </w:rPr>
        <w:drawing>
          <wp:inline distT="0" distB="0" distL="0" distR="0" wp14:anchorId="567E1B74" wp14:editId="3EF002E3">
            <wp:extent cx="1224280" cy="947606"/>
            <wp:effectExtent l="0" t="0" r="0" b="0"/>
            <wp:docPr id="4" name="image3.png" descr="C:\Users\lmgt\Desktop\New folder\LOGO_IP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C:\Users\lmgt\Desktop\New folder\LOGO_IPB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805252">
        <w:rPr>
          <w:rFonts w:eastAsia="Garamond" w:cstheme="minorHAnsi"/>
        </w:rPr>
        <w:tab/>
      </w:r>
      <w:r w:rsidRPr="00805252">
        <w:rPr>
          <w:rFonts w:eastAsia="Garamond" w:cstheme="minorHAnsi"/>
          <w:b/>
        </w:rPr>
        <w:t>INSTITUTO POLITÉCNICO DE BEJA</w:t>
      </w:r>
      <w:r w:rsidRPr="00805252">
        <w:rPr>
          <w:rFonts w:eastAsia="Garamond" w:cstheme="minorHAnsi"/>
          <w:b/>
        </w:rPr>
        <w:tab/>
      </w:r>
      <w:r w:rsidRPr="00805252">
        <w:rPr>
          <w:rFonts w:eastAsia="Garamond" w:cstheme="minorHAnsi"/>
          <w:b/>
          <w:noProof/>
        </w:rPr>
        <w:drawing>
          <wp:inline distT="0" distB="0" distL="0" distR="0" wp14:anchorId="4426B6C3" wp14:editId="1C3E2119">
            <wp:extent cx="1297421" cy="946800"/>
            <wp:effectExtent l="0" t="0" r="0" b="0"/>
            <wp:docPr id="8" name="image1.png" descr="C:\Users\lmgt\Desktop\New folder\LOGO_ESTI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lmgt\Desktop\New folder\LOGO_ESTIG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C82A1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ab/>
        <w:t>Escola Superior de Tecnologia e Gestão</w:t>
      </w:r>
    </w:p>
    <w:p w14:paraId="7A03A9F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ab/>
        <w:t>Licenciatura em Engenharia Informática</w:t>
      </w:r>
    </w:p>
    <w:p w14:paraId="799D55DA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23F391A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52272DB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4412EB2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  <w:r w:rsidRPr="00805252">
        <w:rPr>
          <w:rFonts w:eastAsia="Garamond" w:cstheme="minorHAnsi"/>
          <w:b/>
          <w:sz w:val="32"/>
          <w:szCs w:val="32"/>
        </w:rPr>
        <w:t>Desenvolvimento de um projeto de software</w:t>
      </w:r>
    </w:p>
    <w:p w14:paraId="24D501AE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1AAE2C0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Pedro Pita, nº 19933</w:t>
      </w:r>
    </w:p>
    <w:p w14:paraId="26DAFA4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Tomás Ramos, nº 19934</w:t>
      </w:r>
    </w:p>
    <w:p w14:paraId="39BF6BE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F9C348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698A35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48BF41B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6C48955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3795391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2BBFA2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307878FE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8C6856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2F8DE8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07D51D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2B9371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6683379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highlight w:val="yellow"/>
        </w:rPr>
      </w:pPr>
      <w:r w:rsidRPr="00805252">
        <w:rPr>
          <w:rFonts w:eastAsia="Garamond" w:cstheme="minorHAnsi"/>
        </w:rPr>
        <w:t>2021</w:t>
      </w:r>
      <w:r w:rsidRPr="00805252">
        <w:rPr>
          <w:rFonts w:cstheme="minorHAnsi"/>
        </w:rPr>
        <w:br w:type="page"/>
      </w:r>
    </w:p>
    <w:p w14:paraId="52F935BC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</w:rPr>
      </w:pPr>
      <w:r w:rsidRPr="00805252">
        <w:rPr>
          <w:rFonts w:eastAsia="Garamond" w:cstheme="minorHAnsi"/>
          <w:b/>
          <w:sz w:val="38"/>
          <w:szCs w:val="38"/>
        </w:rPr>
        <w:lastRenderedPageBreak/>
        <w:t>Análise</w:t>
      </w:r>
    </w:p>
    <w:p w14:paraId="3D8F53E0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>Sistema a utilizar</w:t>
      </w:r>
    </w:p>
    <w:p w14:paraId="3E918567" w14:textId="77777777" w:rsidR="00F26A73" w:rsidRPr="00805252" w:rsidRDefault="00F26A73" w:rsidP="00CF64E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proofErr w:type="spellStart"/>
      <w:r w:rsidRPr="00805252">
        <w:rPr>
          <w:rFonts w:eastAsia="Garamond" w:cstheme="minorHAnsi"/>
          <w:u w:val="single"/>
        </w:rPr>
        <w:t>Scrum</w:t>
      </w:r>
      <w:proofErr w:type="spellEnd"/>
    </w:p>
    <w:p w14:paraId="6FB78FC4" w14:textId="77777777" w:rsidR="00F26A73" w:rsidRPr="00805252" w:rsidRDefault="00F26A73" w:rsidP="00CF64E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 xml:space="preserve">Ferramentas que </w:t>
      </w:r>
      <w:proofErr w:type="spellStart"/>
      <w:r w:rsidRPr="00805252">
        <w:rPr>
          <w:rFonts w:eastAsia="Garamond" w:cstheme="minorHAnsi"/>
        </w:rPr>
        <w:t>usariamos</w:t>
      </w:r>
      <w:proofErr w:type="spellEnd"/>
      <w:r w:rsidRPr="00805252">
        <w:rPr>
          <w:rFonts w:eastAsia="Garamond" w:cstheme="minorHAnsi"/>
        </w:rPr>
        <w:t xml:space="preserve"> para desenvolver o software</w:t>
      </w:r>
    </w:p>
    <w:p w14:paraId="701339C0" w14:textId="77777777" w:rsidR="00F26A73" w:rsidRPr="00805252" w:rsidRDefault="00F26A73" w:rsidP="00CF64E6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Tempo que pensamos que vamos demorar a fazer</w:t>
      </w:r>
    </w:p>
    <w:p w14:paraId="2C9B7C27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>Recolha de Informação</w:t>
      </w:r>
    </w:p>
    <w:p w14:paraId="63F6B251" w14:textId="77777777" w:rsidR="00F26A73" w:rsidRPr="00805252" w:rsidRDefault="00F26A73" w:rsidP="00CF64E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Sites Semelhantes</w:t>
      </w:r>
    </w:p>
    <w:p w14:paraId="0A23B894" w14:textId="77777777" w:rsidR="00F26A73" w:rsidRPr="00805252" w:rsidRDefault="00F26A73" w:rsidP="00CF64E6">
      <w:pPr>
        <w:numPr>
          <w:ilvl w:val="0"/>
          <w:numId w:val="18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Identificar Stakeholders (docentes, encarregados de educação, product </w:t>
      </w:r>
      <w:proofErr w:type="spellStart"/>
      <w:r w:rsidRPr="00805252">
        <w:rPr>
          <w:rFonts w:eastAsia="Garamond" w:cstheme="minorHAnsi"/>
          <w:u w:val="single"/>
        </w:rPr>
        <w:t>owner</w:t>
      </w:r>
      <w:proofErr w:type="spellEnd"/>
      <w:r w:rsidRPr="00805252">
        <w:rPr>
          <w:rFonts w:eastAsia="Garamond" w:cstheme="minorHAnsi"/>
          <w:u w:val="single"/>
        </w:rPr>
        <w:t>)</w:t>
      </w:r>
    </w:p>
    <w:p w14:paraId="176CAF81" w14:textId="77777777" w:rsidR="00F26A73" w:rsidRPr="00805252" w:rsidRDefault="00F26A73" w:rsidP="00CF64E6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Funcionalidades inicialmente pensadas</w:t>
      </w:r>
    </w:p>
    <w:p w14:paraId="3F95A20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>Requisitos</w:t>
      </w:r>
    </w:p>
    <w:p w14:paraId="6A74FEC4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proofErr w:type="spellStart"/>
      <w:r w:rsidRPr="00805252">
        <w:rPr>
          <w:rFonts w:eastAsia="Garamond" w:cstheme="minorHAnsi"/>
          <w:u w:val="single"/>
        </w:rPr>
        <w:t>Elicitação</w:t>
      </w:r>
      <w:proofErr w:type="spellEnd"/>
      <w:r w:rsidRPr="00805252">
        <w:rPr>
          <w:rFonts w:eastAsia="Garamond" w:cstheme="minorHAnsi"/>
          <w:u w:val="single"/>
        </w:rPr>
        <w:t xml:space="preserve"> de requisitos através do questionário aos stakeholders (escolher 3)</w:t>
      </w:r>
    </w:p>
    <w:p w14:paraId="255E8F74" w14:textId="77777777" w:rsidR="00F26A73" w:rsidRPr="00805252" w:rsidRDefault="00F26A73" w:rsidP="00CF64E6">
      <w:pPr>
        <w:numPr>
          <w:ilvl w:val="1"/>
          <w:numId w:val="14"/>
        </w:numPr>
        <w:tabs>
          <w:tab w:val="center" w:pos="4253"/>
          <w:tab w:val="right" w:pos="8364"/>
        </w:tabs>
        <w:spacing w:after="0" w:line="240" w:lineRule="auto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Requisitos Funcionais (Funcionalidades do sistema)</w:t>
      </w:r>
    </w:p>
    <w:p w14:paraId="37B21E59" w14:textId="77777777" w:rsidR="00F26A73" w:rsidRPr="00805252" w:rsidRDefault="00F26A73" w:rsidP="00CF64E6">
      <w:pPr>
        <w:numPr>
          <w:ilvl w:val="1"/>
          <w:numId w:val="14"/>
        </w:numPr>
        <w:tabs>
          <w:tab w:val="center" w:pos="4253"/>
          <w:tab w:val="right" w:pos="8364"/>
        </w:tabs>
        <w:spacing w:after="0" w:line="240" w:lineRule="auto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>Requisitos não funcionais (Restrições ou qualidade)</w:t>
      </w:r>
    </w:p>
    <w:p w14:paraId="47430191" w14:textId="77777777" w:rsidR="00F26A73" w:rsidRPr="00805252" w:rsidRDefault="00F26A73" w:rsidP="00CF64E6">
      <w:pPr>
        <w:numPr>
          <w:ilvl w:val="1"/>
          <w:numId w:val="14"/>
        </w:numPr>
        <w:tabs>
          <w:tab w:val="center" w:pos="4253"/>
          <w:tab w:val="right" w:pos="8364"/>
        </w:tabs>
        <w:spacing w:after="0" w:line="240" w:lineRule="auto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Requisitos de Desenvolvimento (Restrições que a empresa possa ter em termos de linguagens, por exemplo, só trabalha com </w:t>
      </w:r>
      <w:proofErr w:type="spellStart"/>
      <w:r w:rsidRPr="00805252">
        <w:rPr>
          <w:rFonts w:eastAsia="Garamond" w:cstheme="minorHAnsi"/>
          <w:u w:val="single"/>
        </w:rPr>
        <w:t>microsoft</w:t>
      </w:r>
      <w:proofErr w:type="spellEnd"/>
      <w:r w:rsidRPr="00805252">
        <w:rPr>
          <w:rFonts w:eastAsia="Garamond" w:cstheme="minorHAnsi"/>
          <w:u w:val="single"/>
        </w:rPr>
        <w:t>)</w:t>
      </w:r>
    </w:p>
    <w:p w14:paraId="709FEB38" w14:textId="77777777" w:rsidR="00F26A73" w:rsidRPr="00805252" w:rsidRDefault="00F26A73" w:rsidP="00CF64E6">
      <w:pPr>
        <w:numPr>
          <w:ilvl w:val="0"/>
          <w:numId w:val="14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11 Questões das tarefas </w:t>
      </w:r>
    </w:p>
    <w:p w14:paraId="420FB17D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  <w:u w:val="single"/>
        </w:rPr>
        <w:t xml:space="preserve">Levantamento de requisitos através de </w:t>
      </w:r>
      <w:proofErr w:type="spellStart"/>
      <w:r w:rsidRPr="00805252">
        <w:rPr>
          <w:rFonts w:eastAsia="Garamond" w:cstheme="minorHAnsi"/>
          <w:u w:val="single"/>
        </w:rPr>
        <w:t>user</w:t>
      </w:r>
      <w:proofErr w:type="spellEnd"/>
      <w:r w:rsidRPr="00805252">
        <w:rPr>
          <w:rFonts w:eastAsia="Garamond" w:cstheme="minorHAnsi"/>
          <w:u w:val="single"/>
        </w:rPr>
        <w:t xml:space="preserve"> </w:t>
      </w:r>
      <w:proofErr w:type="spellStart"/>
      <w:r w:rsidRPr="00805252">
        <w:rPr>
          <w:rFonts w:eastAsia="Garamond" w:cstheme="minorHAnsi"/>
          <w:u w:val="single"/>
        </w:rPr>
        <w:t>stories</w:t>
      </w:r>
      <w:proofErr w:type="spellEnd"/>
      <w:r w:rsidRPr="00805252">
        <w:rPr>
          <w:rFonts w:eastAsia="Garamond" w:cstheme="minorHAnsi"/>
          <w:u w:val="single"/>
        </w:rPr>
        <w:t xml:space="preserve"> (Personas, “Como, quero, para”)</w:t>
      </w:r>
    </w:p>
    <w:p w14:paraId="6F18E2D9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 xml:space="preserve">Utilizar uma ferramenta de gerir requisitos </w:t>
      </w:r>
      <w:proofErr w:type="gramStart"/>
      <w:r w:rsidRPr="00805252">
        <w:rPr>
          <w:rFonts w:eastAsia="Garamond" w:cstheme="minorHAnsi"/>
        </w:rPr>
        <w:t xml:space="preserve">( </w:t>
      </w:r>
      <w:proofErr w:type="spellStart"/>
      <w:r w:rsidRPr="00805252">
        <w:rPr>
          <w:rFonts w:eastAsia="Garamond" w:cstheme="minorHAnsi"/>
        </w:rPr>
        <w:t>Jama</w:t>
      </w:r>
      <w:proofErr w:type="spellEnd"/>
      <w:proofErr w:type="gramEnd"/>
      <w:r w:rsidRPr="00805252">
        <w:rPr>
          <w:rFonts w:eastAsia="Garamond" w:cstheme="minorHAnsi"/>
        </w:rPr>
        <w:t>)</w:t>
      </w:r>
    </w:p>
    <w:p w14:paraId="28C381E4" w14:textId="77777777" w:rsidR="00F26A73" w:rsidRPr="00805252" w:rsidRDefault="00F26A73" w:rsidP="00CF64E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Casos de uso</w:t>
      </w:r>
    </w:p>
    <w:p w14:paraId="6F5AC065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</w:rPr>
      </w:pPr>
      <w:r w:rsidRPr="00805252">
        <w:rPr>
          <w:rFonts w:eastAsia="Garamond" w:cstheme="minorHAnsi"/>
          <w:b/>
          <w:sz w:val="38"/>
          <w:szCs w:val="38"/>
        </w:rPr>
        <w:t xml:space="preserve">Desenho </w:t>
      </w:r>
    </w:p>
    <w:p w14:paraId="0793E83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>Diagramas</w:t>
      </w:r>
    </w:p>
    <w:p w14:paraId="504053D5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Diagramas de Sequência do UML</w:t>
      </w:r>
    </w:p>
    <w:p w14:paraId="4EDCE1A7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Diagrama de Classes</w:t>
      </w:r>
    </w:p>
    <w:p w14:paraId="0AC9A441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Diagrama de Atividades</w:t>
      </w:r>
    </w:p>
    <w:p w14:paraId="74AF0A42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Protótipos (Se der tempo)</w:t>
      </w:r>
    </w:p>
    <w:p w14:paraId="7A296C1A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720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>Gestão</w:t>
      </w:r>
    </w:p>
    <w:p w14:paraId="22251177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Mecanismos de validação</w:t>
      </w:r>
    </w:p>
    <w:p w14:paraId="031BCAFD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after="0"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Comunicação de equipa</w:t>
      </w:r>
    </w:p>
    <w:p w14:paraId="5C470DB2" w14:textId="77777777" w:rsidR="00F26A73" w:rsidRPr="00805252" w:rsidRDefault="00F26A73" w:rsidP="00CF64E6">
      <w:pPr>
        <w:numPr>
          <w:ilvl w:val="0"/>
          <w:numId w:val="17"/>
        </w:numPr>
        <w:tabs>
          <w:tab w:val="center" w:pos="4253"/>
          <w:tab w:val="right" w:pos="8364"/>
        </w:tabs>
        <w:spacing w:line="240" w:lineRule="auto"/>
        <w:ind w:left="1440"/>
        <w:rPr>
          <w:rFonts w:eastAsia="Garamond" w:cstheme="minorHAnsi"/>
        </w:rPr>
      </w:pPr>
      <w:r w:rsidRPr="00805252">
        <w:rPr>
          <w:rFonts w:eastAsia="Garamond" w:cstheme="minorHAnsi"/>
        </w:rPr>
        <w:t>Controlo de versões</w:t>
      </w:r>
    </w:p>
    <w:p w14:paraId="2CE551F0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</w:p>
    <w:p w14:paraId="748540B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</w:rPr>
      </w:pPr>
    </w:p>
    <w:p w14:paraId="3710DF8F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1D5D4F96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1FC2F0C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cstheme="minorHAnsi"/>
        </w:rPr>
        <w:br w:type="page"/>
      </w:r>
    </w:p>
    <w:p w14:paraId="149BE07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</w:rPr>
        <w:lastRenderedPageBreak/>
        <w:tab/>
      </w:r>
      <w:r w:rsidRPr="00805252">
        <w:rPr>
          <w:rFonts w:eastAsia="Garamond" w:cstheme="minorHAnsi"/>
          <w:b/>
        </w:rPr>
        <w:t>INSTITUTO POLITÉCNICO DE BEJA</w:t>
      </w:r>
      <w:r w:rsidRPr="00805252">
        <w:rPr>
          <w:rFonts w:eastAsia="Garamond" w:cstheme="minorHAnsi"/>
          <w:b/>
        </w:rPr>
        <w:tab/>
      </w:r>
    </w:p>
    <w:p w14:paraId="3AFF8E8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</w:rPr>
      </w:pPr>
      <w:r w:rsidRPr="00805252">
        <w:rPr>
          <w:rFonts w:eastAsia="Garamond" w:cstheme="minorHAnsi"/>
          <w:b/>
        </w:rPr>
        <w:tab/>
        <w:t>Escola Superior de Tecnologia e Gestão</w:t>
      </w:r>
    </w:p>
    <w:p w14:paraId="790B7B3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  <w:r w:rsidRPr="00805252">
        <w:rPr>
          <w:rFonts w:eastAsia="Garamond" w:cstheme="minorHAnsi"/>
          <w:b/>
        </w:rPr>
        <w:tab/>
        <w:t>Licenciatura em Engenharia Informática</w:t>
      </w:r>
    </w:p>
    <w:p w14:paraId="4883440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6ED5800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0F9CA0C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06D1847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  <w:r w:rsidRPr="00805252">
        <w:rPr>
          <w:rFonts w:eastAsia="Garamond" w:cstheme="minorHAnsi"/>
          <w:b/>
          <w:sz w:val="32"/>
          <w:szCs w:val="32"/>
        </w:rPr>
        <w:t>Desenvolvimento de um projeto de software</w:t>
      </w:r>
    </w:p>
    <w:p w14:paraId="2ED347E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7A79789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Elaborado por:</w:t>
      </w:r>
    </w:p>
    <w:p w14:paraId="21147B1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Pedro Pita, nº 19933</w:t>
      </w:r>
    </w:p>
    <w:p w14:paraId="29C23430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Tomás Ramos, nº 19934</w:t>
      </w:r>
    </w:p>
    <w:p w14:paraId="1A58D65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D23138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25B1190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161A0C7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Orientado por:</w:t>
      </w:r>
    </w:p>
    <w:p w14:paraId="005D12C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Isabel Brito</w:t>
      </w:r>
    </w:p>
    <w:p w14:paraId="0DA695E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</w:rPr>
      </w:pPr>
    </w:p>
    <w:p w14:paraId="4AD122B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42ED63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23DC6C9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 xml:space="preserve">Relatório do projeto corresponde a unidade curricular Engenharia de Software </w:t>
      </w:r>
    </w:p>
    <w:p w14:paraId="5A3FE08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  <w:r w:rsidRPr="00805252">
        <w:rPr>
          <w:rFonts w:eastAsia="Garamond" w:cstheme="minorHAnsi"/>
        </w:rPr>
        <w:t>na Escola Superior de Tecnologia e Gestão do Instituto Politécnico de Beja</w:t>
      </w:r>
    </w:p>
    <w:p w14:paraId="5F95BA4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0E179C0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3AC93313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3B92FC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026AB0E6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5211259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76DC215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</w:rPr>
      </w:pPr>
    </w:p>
    <w:p w14:paraId="75F817BD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  <w:r w:rsidRPr="00805252">
        <w:rPr>
          <w:rFonts w:eastAsia="Garamond" w:cstheme="minorHAnsi"/>
        </w:rPr>
        <w:t>2021</w:t>
      </w:r>
    </w:p>
    <w:p w14:paraId="49B3A7B8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0C3613A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19C2D3C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F80022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5CE07F1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B779FA5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734491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BE3FFFF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4E0A5EB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0949D86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0FFAB73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1B61584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0084A597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7BD146C0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b/>
          <w:sz w:val="32"/>
          <w:szCs w:val="32"/>
        </w:rPr>
      </w:pPr>
    </w:p>
    <w:p w14:paraId="26943D19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jc w:val="center"/>
        <w:rPr>
          <w:rFonts w:eastAsia="Garamond" w:cstheme="minorHAnsi"/>
          <w:highlight w:val="yellow"/>
        </w:rPr>
        <w:sectPr w:rsidR="00F26A73" w:rsidRPr="00805252">
          <w:headerReference w:type="default" r:id="rId10"/>
          <w:footerReference w:type="default" r:id="rId11"/>
          <w:pgSz w:w="11906" w:h="16838"/>
          <w:pgMar w:top="1417" w:right="1701" w:bottom="1417" w:left="1701" w:header="708" w:footer="708" w:gutter="0"/>
          <w:pgNumType w:start="1"/>
          <w:cols w:space="720"/>
        </w:sectPr>
      </w:pPr>
      <w:r w:rsidRPr="00805252">
        <w:rPr>
          <w:rFonts w:cstheme="minorHAnsi"/>
        </w:rPr>
        <w:br w:type="page"/>
      </w:r>
    </w:p>
    <w:p w14:paraId="1FF8A527" w14:textId="77777777" w:rsidR="00F26A73" w:rsidRPr="00805252" w:rsidRDefault="00F26A73" w:rsidP="00CF64E6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480" w:after="0" w:line="240" w:lineRule="auto"/>
        <w:ind w:left="357" w:hanging="357"/>
        <w:rPr>
          <w:rFonts w:cstheme="minorHAnsi"/>
          <w:b/>
          <w:color w:val="000000"/>
          <w:sz w:val="32"/>
          <w:szCs w:val="32"/>
        </w:rPr>
      </w:pPr>
      <w:r w:rsidRPr="00805252">
        <w:rPr>
          <w:rFonts w:eastAsia="Calibri" w:cstheme="minorHAnsi"/>
          <w:b/>
          <w:color w:val="000000"/>
          <w:sz w:val="32"/>
          <w:szCs w:val="32"/>
        </w:rPr>
        <w:lastRenderedPageBreak/>
        <w:t>Índice</w:t>
      </w:r>
    </w:p>
    <w:sdt>
      <w:sdtPr>
        <w:rPr>
          <w:rFonts w:cstheme="minorHAnsi"/>
          <w:noProof w:val="0"/>
        </w:rPr>
        <w:id w:val="-352573888"/>
        <w:docPartObj>
          <w:docPartGallery w:val="Table of Contents"/>
          <w:docPartUnique/>
        </w:docPartObj>
      </w:sdtPr>
      <w:sdtEndPr/>
      <w:sdtContent>
        <w:p w14:paraId="58D856C0" w14:textId="45BB4129" w:rsidR="00202D70" w:rsidRPr="00805252" w:rsidRDefault="00F26A73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r w:rsidRPr="00805252">
            <w:rPr>
              <w:rFonts w:cstheme="minorHAnsi"/>
            </w:rPr>
            <w:fldChar w:fldCharType="begin"/>
          </w:r>
          <w:r w:rsidRPr="00805252">
            <w:rPr>
              <w:rFonts w:cstheme="minorHAnsi"/>
            </w:rPr>
            <w:instrText xml:space="preserve"> TOC \h \u \z </w:instrText>
          </w:r>
          <w:r w:rsidRPr="00805252">
            <w:rPr>
              <w:rFonts w:cstheme="minorHAnsi"/>
            </w:rPr>
            <w:fldChar w:fldCharType="separate"/>
          </w:r>
          <w:hyperlink w:anchor="_Toc72335580" w:history="1">
            <w:r w:rsidR="00202D70" w:rsidRPr="00805252">
              <w:rPr>
                <w:rStyle w:val="Hiperligao"/>
                <w:rFonts w:cstheme="minorHAnsi"/>
              </w:rPr>
              <w:t>1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Introdução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0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3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7E84D8F1" w14:textId="2C05E10A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1" w:history="1">
            <w:r w:rsidR="00202D70" w:rsidRPr="00805252">
              <w:rPr>
                <w:rStyle w:val="Hiperligao"/>
                <w:rFonts w:cstheme="minorHAnsi"/>
              </w:rPr>
              <w:t>2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Modelo de desenvolvimento de software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1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4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4983838C" w14:textId="54D90D90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2" w:history="1">
            <w:r w:rsidR="00202D70" w:rsidRPr="00805252">
              <w:rPr>
                <w:rStyle w:val="Hiperligao"/>
                <w:rFonts w:cstheme="minorHAnsi"/>
              </w:rPr>
              <w:t>3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Descrever software semelhante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2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5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555A5E36" w14:textId="240C47E9" w:rsidR="00202D70" w:rsidRPr="00805252" w:rsidRDefault="008933F6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83" w:history="1">
            <w:r w:rsidR="00202D70" w:rsidRPr="00805252">
              <w:rPr>
                <w:rStyle w:val="Hiperligao"/>
                <w:rFonts w:cstheme="minorHAnsi"/>
                <w:noProof/>
              </w:rPr>
              <w:t>3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Software 1 - Edmod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83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5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6DD1AFB" w14:textId="654ACBA3" w:rsidR="00202D70" w:rsidRPr="00805252" w:rsidRDefault="008933F6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84" w:history="1">
            <w:r w:rsidR="00202D70" w:rsidRPr="00805252">
              <w:rPr>
                <w:rStyle w:val="Hiperligao"/>
                <w:rFonts w:cstheme="minorHAnsi"/>
                <w:noProof/>
              </w:rPr>
              <w:t>3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Software 2 - Educa4You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84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B60CF18" w14:textId="3756FAC1" w:rsidR="00202D70" w:rsidRPr="00805252" w:rsidRDefault="008933F6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85" w:history="1">
            <w:r w:rsidR="00202D70" w:rsidRPr="00805252">
              <w:rPr>
                <w:rStyle w:val="Hiperligao"/>
                <w:rFonts w:cstheme="minorHAnsi"/>
                <w:noProof/>
              </w:rPr>
              <w:t>3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Software 3 - ClassDoj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85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7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BF5C998" w14:textId="5CDA0461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6" w:history="1">
            <w:r w:rsidR="00202D70" w:rsidRPr="00805252">
              <w:rPr>
                <w:rStyle w:val="Hiperligao"/>
                <w:rFonts w:cstheme="minorHAnsi"/>
              </w:rPr>
              <w:t>4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Identificar Stakeholder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6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8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1F43D26B" w14:textId="5D90C388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7" w:history="1">
            <w:r w:rsidR="00202D70" w:rsidRPr="00805252">
              <w:rPr>
                <w:rStyle w:val="Hiperligao"/>
                <w:rFonts w:cstheme="minorHAnsi"/>
              </w:rPr>
              <w:t>5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Funcionalidade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7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9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07EC12A4" w14:textId="38936C2C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8" w:history="1">
            <w:r w:rsidR="00202D70" w:rsidRPr="00805252">
              <w:rPr>
                <w:rStyle w:val="Hiperligao"/>
                <w:rFonts w:cstheme="minorHAnsi"/>
              </w:rPr>
              <w:t>6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Product Backlog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8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0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0693C0CC" w14:textId="2892BF71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89" w:history="1">
            <w:r w:rsidR="00202D70" w:rsidRPr="00805252">
              <w:rPr>
                <w:rStyle w:val="Hiperligao"/>
                <w:rFonts w:cstheme="minorHAnsi"/>
              </w:rPr>
              <w:t>7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11 questões de tarefa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89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1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D5813D2" w14:textId="1039E60D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90" w:history="1">
            <w:r w:rsidR="00202D70" w:rsidRPr="00805252">
              <w:rPr>
                <w:rStyle w:val="Hiperligao"/>
                <w:rFonts w:cstheme="minorHAnsi"/>
              </w:rPr>
              <w:t>9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Persona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90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3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6FD4497" w14:textId="34342458" w:rsidR="00202D70" w:rsidRPr="00805252" w:rsidRDefault="008933F6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1" w:history="1">
            <w:r w:rsidR="00202D70" w:rsidRPr="00805252">
              <w:rPr>
                <w:rStyle w:val="Hiperligao"/>
                <w:rFonts w:cstheme="minorHAnsi"/>
                <w:noProof/>
              </w:rPr>
              <w:t>9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Persona 1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1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3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D3D44E0" w14:textId="27870ADE" w:rsidR="00202D70" w:rsidRPr="00805252" w:rsidRDefault="008933F6" w:rsidP="00CF64E6">
          <w:pPr>
            <w:pStyle w:val="ndice2"/>
            <w:tabs>
              <w:tab w:val="left" w:pos="88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2" w:history="1">
            <w:r w:rsidR="00202D70" w:rsidRPr="00805252">
              <w:rPr>
                <w:rStyle w:val="Hiperligao"/>
                <w:rFonts w:cstheme="minorHAnsi"/>
                <w:noProof/>
              </w:rPr>
              <w:t>9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Persona 2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2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3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2880E0E" w14:textId="7FACE768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93" w:history="1">
            <w:r w:rsidR="00202D70" w:rsidRPr="00805252">
              <w:rPr>
                <w:rStyle w:val="Hiperligao"/>
                <w:rFonts w:cstheme="minorHAnsi"/>
              </w:rPr>
              <w:t>10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User Story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93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4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48901045" w14:textId="6DC071AB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4" w:history="1">
            <w:r w:rsidR="00202D70" w:rsidRPr="00805252">
              <w:rPr>
                <w:rStyle w:val="Hiperligao"/>
                <w:rFonts w:cstheme="minorHAnsi"/>
                <w:noProof/>
              </w:rPr>
              <w:t>10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1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4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CCF118" w14:textId="42477C3F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5" w:history="1">
            <w:r w:rsidR="00202D70" w:rsidRPr="00805252">
              <w:rPr>
                <w:rStyle w:val="Hiperligao"/>
                <w:rFonts w:cstheme="minorHAnsi"/>
                <w:noProof/>
              </w:rPr>
              <w:t>10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2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5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64A113E" w14:textId="16E403FE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6" w:history="1">
            <w:r w:rsidR="00202D70" w:rsidRPr="00805252">
              <w:rPr>
                <w:rStyle w:val="Hiperligao"/>
                <w:rFonts w:cstheme="minorHAnsi"/>
                <w:noProof/>
              </w:rPr>
              <w:t>10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3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6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5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284441B" w14:textId="157B7EE0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7" w:history="1">
            <w:r w:rsidR="00202D70" w:rsidRPr="00805252">
              <w:rPr>
                <w:rStyle w:val="Hiperligao"/>
                <w:rFonts w:cstheme="minorHAnsi"/>
                <w:noProof/>
              </w:rPr>
              <w:t>10.4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4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7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5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7356559" w14:textId="68C7940F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598" w:history="1">
            <w:r w:rsidR="00202D70" w:rsidRPr="00805252">
              <w:rPr>
                <w:rStyle w:val="Hiperligao"/>
                <w:rFonts w:cstheme="minorHAnsi"/>
                <w:noProof/>
              </w:rPr>
              <w:t>10.5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Funcionalidade 5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598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1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67DE140" w14:textId="38BC74F9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599" w:history="1">
            <w:r w:rsidR="00202D70" w:rsidRPr="00805252">
              <w:rPr>
                <w:rStyle w:val="Hiperligao"/>
                <w:rFonts w:cstheme="minorHAnsi"/>
              </w:rPr>
              <w:t>11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Casos de uso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599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17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6371D87" w14:textId="29959ADC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600" w:history="1">
            <w:r w:rsidR="00202D70" w:rsidRPr="00805252">
              <w:rPr>
                <w:rStyle w:val="Hiperligao"/>
                <w:rFonts w:cstheme="minorHAnsi"/>
              </w:rPr>
              <w:t>12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Requisito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600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24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B74B69B" w14:textId="4339ECD6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1" w:history="1">
            <w:r w:rsidR="00202D70" w:rsidRPr="00805252">
              <w:rPr>
                <w:rStyle w:val="Hiperligao"/>
                <w:rFonts w:eastAsia="Garamond" w:cstheme="minorHAnsi"/>
                <w:noProof/>
              </w:rPr>
              <w:t>12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eastAsia="Garamond" w:cstheme="minorHAnsi"/>
                <w:noProof/>
              </w:rPr>
              <w:t>Requisitos funcionais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1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78E4E18" w14:textId="44EA525A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2" w:history="1">
            <w:r w:rsidR="00202D70" w:rsidRPr="00805252">
              <w:rPr>
                <w:rStyle w:val="Hiperligao"/>
                <w:rFonts w:eastAsia="Garamond" w:cstheme="minorHAnsi"/>
                <w:noProof/>
              </w:rPr>
              <w:t>12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eastAsia="Garamond" w:cstheme="minorHAnsi"/>
                <w:noProof/>
              </w:rPr>
              <w:t>Requisitos não funcionais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2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956DD3D" w14:textId="26932714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3" w:history="1">
            <w:r w:rsidR="00202D70" w:rsidRPr="00805252">
              <w:rPr>
                <w:rStyle w:val="Hiperligao"/>
                <w:rFonts w:eastAsia="Garamond" w:cstheme="minorHAnsi"/>
                <w:noProof/>
              </w:rPr>
              <w:t>12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eastAsia="Garamond" w:cstheme="minorHAnsi"/>
                <w:noProof/>
              </w:rPr>
              <w:t>Requisitos de desenvolviment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3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4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4724402" w14:textId="4ED66311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604" w:history="1">
            <w:r w:rsidR="00202D70" w:rsidRPr="00805252">
              <w:rPr>
                <w:rStyle w:val="Hiperligao"/>
                <w:rFonts w:cstheme="minorHAnsi"/>
              </w:rPr>
              <w:t>13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Ferramenta para gerir requisitos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604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25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2EA7A1D9" w14:textId="46A98C4B" w:rsidR="00202D70" w:rsidRPr="00805252" w:rsidRDefault="008933F6" w:rsidP="00CF64E6">
          <w:pPr>
            <w:pStyle w:val="ndice1"/>
            <w:spacing w:line="240" w:lineRule="auto"/>
            <w:rPr>
              <w:rFonts w:eastAsiaTheme="minorEastAsia" w:cstheme="minorHAnsi"/>
              <w:lang w:eastAsia="pt-PT"/>
            </w:rPr>
          </w:pPr>
          <w:hyperlink w:anchor="_Toc72335605" w:history="1">
            <w:r w:rsidR="00202D70" w:rsidRPr="00805252">
              <w:rPr>
                <w:rStyle w:val="Hiperligao"/>
                <w:rFonts w:cstheme="minorHAnsi"/>
              </w:rPr>
              <w:t>14.</w:t>
            </w:r>
            <w:r w:rsidR="00202D70" w:rsidRPr="00805252">
              <w:rPr>
                <w:rFonts w:eastAsiaTheme="minorEastAsia" w:cstheme="minorHAnsi"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</w:rPr>
              <w:t>Ferramentas case</w:t>
            </w:r>
            <w:r w:rsidR="00202D70" w:rsidRPr="00805252">
              <w:rPr>
                <w:rFonts w:cstheme="minorHAnsi"/>
                <w:webHidden/>
              </w:rPr>
              <w:tab/>
            </w:r>
            <w:r w:rsidR="00202D70" w:rsidRPr="00805252">
              <w:rPr>
                <w:rFonts w:cstheme="minorHAnsi"/>
                <w:webHidden/>
              </w:rPr>
              <w:fldChar w:fldCharType="begin"/>
            </w:r>
            <w:r w:rsidR="00202D70" w:rsidRPr="00805252">
              <w:rPr>
                <w:rFonts w:cstheme="minorHAnsi"/>
                <w:webHidden/>
              </w:rPr>
              <w:instrText xml:space="preserve"> PAGEREF _Toc72335605 \h </w:instrText>
            </w:r>
            <w:r w:rsidR="00202D70" w:rsidRPr="00805252">
              <w:rPr>
                <w:rFonts w:cstheme="minorHAnsi"/>
                <w:webHidden/>
              </w:rPr>
            </w:r>
            <w:r w:rsidR="00202D70" w:rsidRPr="00805252">
              <w:rPr>
                <w:rFonts w:cstheme="minorHAnsi"/>
                <w:webHidden/>
              </w:rPr>
              <w:fldChar w:fldCharType="separate"/>
            </w:r>
            <w:r w:rsidR="00112000" w:rsidRPr="00805252">
              <w:rPr>
                <w:rFonts w:cstheme="minorHAnsi"/>
                <w:webHidden/>
              </w:rPr>
              <w:t>26</w:t>
            </w:r>
            <w:r w:rsidR="00202D70" w:rsidRPr="00805252">
              <w:rPr>
                <w:rFonts w:cstheme="minorHAnsi"/>
                <w:webHidden/>
              </w:rPr>
              <w:fldChar w:fldCharType="end"/>
            </w:r>
          </w:hyperlink>
        </w:p>
        <w:p w14:paraId="6FF8C03F" w14:textId="2125AB22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6" w:history="1">
            <w:r w:rsidR="00202D70" w:rsidRPr="00805252">
              <w:rPr>
                <w:rStyle w:val="Hiperligao"/>
                <w:rFonts w:cstheme="minorHAnsi"/>
                <w:noProof/>
              </w:rPr>
              <w:t>14.1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Controlo de versões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6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4F4167E" w14:textId="01A880E5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7" w:history="1">
            <w:r w:rsidR="00202D70" w:rsidRPr="00805252">
              <w:rPr>
                <w:rStyle w:val="Hiperligao"/>
                <w:rFonts w:cstheme="minorHAnsi"/>
                <w:noProof/>
              </w:rPr>
              <w:t>14.2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Diagramas UML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7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30F9EF1" w14:textId="2AE7170D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8" w:history="1">
            <w:r w:rsidR="00202D70" w:rsidRPr="00805252">
              <w:rPr>
                <w:rStyle w:val="Hiperligao"/>
                <w:rFonts w:cstheme="minorHAnsi"/>
                <w:noProof/>
              </w:rPr>
              <w:t>14.3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Comunicação em equipa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8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513BBF" w14:textId="1672EE45" w:rsidR="00202D70" w:rsidRPr="00805252" w:rsidRDefault="008933F6" w:rsidP="00CF64E6">
          <w:pPr>
            <w:pStyle w:val="ndice2"/>
            <w:tabs>
              <w:tab w:val="left" w:pos="1100"/>
              <w:tab w:val="right" w:leader="dot" w:pos="8494"/>
            </w:tabs>
            <w:spacing w:line="240" w:lineRule="auto"/>
            <w:rPr>
              <w:rFonts w:eastAsiaTheme="minorEastAsia" w:cstheme="minorHAnsi"/>
              <w:noProof/>
              <w:lang w:eastAsia="pt-PT"/>
            </w:rPr>
          </w:pPr>
          <w:hyperlink w:anchor="_Toc72335609" w:history="1">
            <w:r w:rsidR="00202D70" w:rsidRPr="00805252">
              <w:rPr>
                <w:rStyle w:val="Hiperligao"/>
                <w:rFonts w:cstheme="minorHAnsi"/>
                <w:noProof/>
              </w:rPr>
              <w:t>14.4.</w:t>
            </w:r>
            <w:r w:rsidR="00202D70" w:rsidRPr="00805252">
              <w:rPr>
                <w:rFonts w:eastAsiaTheme="minorEastAsia" w:cstheme="minorHAnsi"/>
                <w:noProof/>
                <w:lang w:eastAsia="pt-PT"/>
              </w:rPr>
              <w:tab/>
            </w:r>
            <w:r w:rsidR="00202D70" w:rsidRPr="00805252">
              <w:rPr>
                <w:rStyle w:val="Hiperligao"/>
                <w:rFonts w:cstheme="minorHAnsi"/>
                <w:noProof/>
              </w:rPr>
              <w:t>Relatório</w:t>
            </w:r>
            <w:r w:rsidR="00202D70" w:rsidRPr="00805252">
              <w:rPr>
                <w:rFonts w:cstheme="minorHAnsi"/>
                <w:noProof/>
                <w:webHidden/>
              </w:rPr>
              <w:tab/>
            </w:r>
            <w:r w:rsidR="00202D70" w:rsidRPr="00805252">
              <w:rPr>
                <w:rFonts w:cstheme="minorHAnsi"/>
                <w:noProof/>
                <w:webHidden/>
              </w:rPr>
              <w:fldChar w:fldCharType="begin"/>
            </w:r>
            <w:r w:rsidR="00202D70" w:rsidRPr="00805252">
              <w:rPr>
                <w:rFonts w:cstheme="minorHAnsi"/>
                <w:noProof/>
                <w:webHidden/>
              </w:rPr>
              <w:instrText xml:space="preserve"> PAGEREF _Toc72335609 \h </w:instrText>
            </w:r>
            <w:r w:rsidR="00202D70" w:rsidRPr="00805252">
              <w:rPr>
                <w:rFonts w:cstheme="minorHAnsi"/>
                <w:noProof/>
                <w:webHidden/>
              </w:rPr>
            </w:r>
            <w:r w:rsidR="00202D70" w:rsidRPr="00805252">
              <w:rPr>
                <w:rFonts w:cstheme="minorHAnsi"/>
                <w:noProof/>
                <w:webHidden/>
              </w:rPr>
              <w:fldChar w:fldCharType="separate"/>
            </w:r>
            <w:r w:rsidR="00112000" w:rsidRPr="00805252">
              <w:rPr>
                <w:rFonts w:cstheme="minorHAnsi"/>
                <w:noProof/>
                <w:webHidden/>
              </w:rPr>
              <w:t>26</w:t>
            </w:r>
            <w:r w:rsidR="00202D70" w:rsidRPr="00805252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F2DC61" w14:textId="1C6DF112" w:rsidR="00D6548D" w:rsidRPr="00805252" w:rsidRDefault="00F26A73" w:rsidP="00CF64E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440"/>
              <w:tab w:val="right" w:pos="8494"/>
            </w:tabs>
            <w:spacing w:after="100" w:line="240" w:lineRule="auto"/>
            <w:rPr>
              <w:rFonts w:cstheme="minorHAnsi"/>
              <w:color w:val="000000"/>
            </w:rPr>
          </w:pPr>
          <w:r w:rsidRPr="00805252">
            <w:rPr>
              <w:rFonts w:cstheme="minorHAnsi"/>
            </w:rPr>
            <w:fldChar w:fldCharType="end"/>
          </w:r>
        </w:p>
      </w:sdtContent>
    </w:sdt>
    <w:p w14:paraId="24D85647" w14:textId="70FCEBE6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right" w:pos="8494"/>
        </w:tabs>
        <w:spacing w:after="0" w:line="240" w:lineRule="auto"/>
        <w:rPr>
          <w:rFonts w:cstheme="minorHAnsi"/>
          <w:b/>
          <w:color w:val="000000"/>
          <w:sz w:val="32"/>
          <w:szCs w:val="32"/>
        </w:rPr>
      </w:pPr>
      <w:r w:rsidRPr="00805252">
        <w:rPr>
          <w:rFonts w:eastAsia="Calibri" w:cstheme="minorHAnsi"/>
          <w:b/>
          <w:color w:val="000000"/>
          <w:sz w:val="32"/>
          <w:szCs w:val="32"/>
        </w:rPr>
        <w:t>Lista de Figuras</w:t>
      </w:r>
    </w:p>
    <w:p w14:paraId="1A72A4A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right" w:pos="8494"/>
        </w:tabs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3B228F3A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left" w:pos="440"/>
          <w:tab w:val="right" w:pos="8494"/>
        </w:tabs>
        <w:spacing w:after="100" w:line="240" w:lineRule="auto"/>
        <w:rPr>
          <w:rFonts w:cstheme="minorHAnsi"/>
          <w:color w:val="000000"/>
        </w:rPr>
      </w:pPr>
      <w:r w:rsidRPr="00805252">
        <w:rPr>
          <w:rFonts w:eastAsia="Calibri" w:cstheme="minorHAnsi"/>
          <w:color w:val="000000"/>
        </w:rPr>
        <w:t xml:space="preserve">Figura 3.1 – Dinâmica do </w:t>
      </w:r>
      <w:proofErr w:type="spellStart"/>
      <w:r w:rsidRPr="00805252">
        <w:rPr>
          <w:rFonts w:eastAsia="Calibri" w:cstheme="minorHAnsi"/>
          <w:color w:val="000000"/>
        </w:rPr>
        <w:t>Scrum</w:t>
      </w:r>
      <w:proofErr w:type="spellEnd"/>
      <w:r w:rsidRPr="00805252">
        <w:rPr>
          <w:rFonts w:eastAsia="Calibri" w:cstheme="minorHAnsi"/>
          <w:color w:val="000000"/>
        </w:rPr>
        <w:tab/>
        <w:t>4</w:t>
      </w:r>
    </w:p>
    <w:p w14:paraId="37DD7CA3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left" w:pos="440"/>
          <w:tab w:val="right" w:pos="8494"/>
        </w:tabs>
        <w:spacing w:after="100" w:line="240" w:lineRule="auto"/>
        <w:rPr>
          <w:rFonts w:cstheme="minorHAnsi"/>
          <w:color w:val="000000"/>
        </w:rPr>
      </w:pPr>
      <w:r w:rsidRPr="00805252">
        <w:rPr>
          <w:rFonts w:eastAsia="Calibri" w:cstheme="minorHAnsi"/>
          <w:color w:val="000000"/>
        </w:rPr>
        <w:t xml:space="preserve">Figura 4.1- Gráfico de </w:t>
      </w:r>
      <w:proofErr w:type="spellStart"/>
      <w:r w:rsidRPr="00805252">
        <w:rPr>
          <w:rFonts w:eastAsia="Calibri" w:cstheme="minorHAnsi"/>
          <w:color w:val="000000"/>
        </w:rPr>
        <w:t>Gantt</w:t>
      </w:r>
      <w:proofErr w:type="spellEnd"/>
      <w:r w:rsidRPr="00805252">
        <w:rPr>
          <w:rFonts w:eastAsia="Calibri" w:cstheme="minorHAnsi"/>
          <w:color w:val="000000"/>
        </w:rPr>
        <w:tab/>
        <w:t>5</w:t>
      </w:r>
    </w:p>
    <w:p w14:paraId="47034784" w14:textId="77777777" w:rsidR="00F26A73" w:rsidRPr="00805252" w:rsidRDefault="00F26A73" w:rsidP="00CF64E6">
      <w:pPr>
        <w:spacing w:line="240" w:lineRule="auto"/>
        <w:rPr>
          <w:rFonts w:cstheme="minorHAnsi"/>
        </w:rPr>
      </w:pPr>
    </w:p>
    <w:p w14:paraId="63DB65AC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left" w:pos="440"/>
          <w:tab w:val="right" w:pos="8494"/>
        </w:tabs>
        <w:spacing w:after="100" w:line="240" w:lineRule="auto"/>
        <w:rPr>
          <w:rFonts w:cstheme="minorHAnsi"/>
          <w:b/>
          <w:color w:val="000000"/>
          <w:sz w:val="24"/>
          <w:szCs w:val="24"/>
        </w:rPr>
      </w:pPr>
    </w:p>
    <w:sdt>
      <w:sdtPr>
        <w:rPr>
          <w:rFonts w:cstheme="minorHAnsi"/>
        </w:rPr>
        <w:id w:val="-1076816275"/>
        <w:docPartObj>
          <w:docPartGallery w:val="Table of Contents"/>
          <w:docPartUnique/>
        </w:docPartObj>
      </w:sdtPr>
      <w:sdtEndPr/>
      <w:sdtContent>
        <w:p w14:paraId="72D865B3" w14:textId="77777777" w:rsidR="00F26A73" w:rsidRPr="00805252" w:rsidRDefault="00F26A73" w:rsidP="00CF64E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cstheme="minorHAnsi"/>
              <w:b/>
              <w:color w:val="000000"/>
              <w:sz w:val="24"/>
              <w:szCs w:val="24"/>
            </w:rPr>
          </w:pPr>
          <w:r w:rsidRPr="00805252">
            <w:rPr>
              <w:rFonts w:cstheme="minorHAnsi"/>
            </w:rPr>
            <w:fldChar w:fldCharType="begin"/>
          </w:r>
          <w:r w:rsidRPr="00805252">
            <w:rPr>
              <w:rFonts w:cstheme="minorHAnsi"/>
            </w:rPr>
            <w:instrText xml:space="preserve"> TOC \h \u \z </w:instrText>
          </w:r>
          <w:r w:rsidR="008933F6" w:rsidRPr="00805252">
            <w:rPr>
              <w:rFonts w:cstheme="minorHAnsi"/>
            </w:rPr>
            <w:fldChar w:fldCharType="separate"/>
          </w:r>
          <w:r w:rsidRPr="00805252">
            <w:rPr>
              <w:rFonts w:cstheme="minorHAnsi"/>
            </w:rPr>
            <w:fldChar w:fldCharType="end"/>
          </w:r>
        </w:p>
      </w:sdtContent>
    </w:sdt>
    <w:p w14:paraId="72C28BA5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right" w:pos="8494"/>
        </w:tabs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sdt>
      <w:sdtPr>
        <w:rPr>
          <w:rFonts w:cstheme="minorHAnsi"/>
        </w:rPr>
        <w:id w:val="-1915995620"/>
        <w:docPartObj>
          <w:docPartGallery w:val="Table of Contents"/>
          <w:docPartUnique/>
        </w:docPartObj>
      </w:sdtPr>
      <w:sdtEndPr/>
      <w:sdtContent>
        <w:p w14:paraId="2C743074" w14:textId="77777777" w:rsidR="00F26A73" w:rsidRPr="00805252" w:rsidRDefault="00F26A73" w:rsidP="00CF64E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cstheme="minorHAnsi"/>
              <w:b/>
              <w:color w:val="000000"/>
              <w:sz w:val="24"/>
              <w:szCs w:val="24"/>
            </w:rPr>
          </w:pPr>
          <w:r w:rsidRPr="00805252">
            <w:rPr>
              <w:rFonts w:cstheme="minorHAnsi"/>
            </w:rPr>
            <w:fldChar w:fldCharType="begin"/>
          </w:r>
          <w:r w:rsidRPr="00805252">
            <w:rPr>
              <w:rFonts w:cstheme="minorHAnsi"/>
            </w:rPr>
            <w:instrText xml:space="preserve"> TOC \h \u \z </w:instrText>
          </w:r>
          <w:r w:rsidR="008933F6" w:rsidRPr="00805252">
            <w:rPr>
              <w:rFonts w:cstheme="minorHAnsi"/>
            </w:rPr>
            <w:fldChar w:fldCharType="separate"/>
          </w:r>
          <w:r w:rsidRPr="00805252">
            <w:rPr>
              <w:rFonts w:cstheme="minorHAnsi"/>
            </w:rPr>
            <w:fldChar w:fldCharType="end"/>
          </w:r>
        </w:p>
      </w:sdtContent>
    </w:sdt>
    <w:p w14:paraId="0073A132" w14:textId="77777777" w:rsidR="00F26A73" w:rsidRPr="00805252" w:rsidRDefault="00F26A73" w:rsidP="00CF64E6">
      <w:pPr>
        <w:spacing w:line="240" w:lineRule="auto"/>
        <w:jc w:val="both"/>
        <w:rPr>
          <w:rFonts w:cstheme="minorHAnsi"/>
          <w:b/>
          <w:sz w:val="24"/>
          <w:szCs w:val="24"/>
        </w:rPr>
        <w:sectPr w:rsidR="00F26A73" w:rsidRPr="00805252">
          <w:footerReference w:type="default" r:id="rId12"/>
          <w:pgSz w:w="11906" w:h="16838"/>
          <w:pgMar w:top="1417" w:right="1701" w:bottom="1417" w:left="1701" w:header="708" w:footer="708" w:gutter="0"/>
          <w:pgNumType w:start="1"/>
          <w:cols w:space="720"/>
        </w:sectPr>
      </w:pPr>
    </w:p>
    <w:p w14:paraId="6EFBA07A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0" w:name="_Toc72335580"/>
      <w:proofErr w:type="spellStart"/>
      <w:r w:rsidRPr="00805252">
        <w:rPr>
          <w:rFonts w:cstheme="minorHAnsi"/>
        </w:rPr>
        <w:lastRenderedPageBreak/>
        <w:t>Introdução</w:t>
      </w:r>
      <w:bookmarkEnd w:id="0"/>
      <w:proofErr w:type="spellEnd"/>
    </w:p>
    <w:p w14:paraId="464853B2" w14:textId="1CC87127" w:rsidR="00F26A73" w:rsidRPr="00805252" w:rsidRDefault="00F26A73" w:rsidP="00CF64E6">
      <w:pPr>
        <w:spacing w:line="240" w:lineRule="auto"/>
        <w:ind w:firstLine="357"/>
        <w:jc w:val="both"/>
        <w:rPr>
          <w:rFonts w:cstheme="minorHAnsi"/>
        </w:rPr>
      </w:pPr>
      <w:r w:rsidRPr="00805252">
        <w:rPr>
          <w:rFonts w:cstheme="minorHAnsi"/>
        </w:rPr>
        <w:t>Este trabalho consiste no desenvolvimento de um projeto de software que tem como principal objetivo proporcionar uma comunicação entre as creches e os familiares das crianças que a frequentam.</w:t>
      </w:r>
    </w:p>
    <w:p w14:paraId="50A9A0BD" w14:textId="138F591E" w:rsidR="002A0719" w:rsidRPr="00805252" w:rsidRDefault="002A0719" w:rsidP="00CF64E6">
      <w:pPr>
        <w:spacing w:line="240" w:lineRule="auto"/>
        <w:ind w:firstLine="357"/>
        <w:jc w:val="both"/>
        <w:rPr>
          <w:rFonts w:cstheme="minorHAnsi"/>
          <w:highlight w:val="red"/>
        </w:rPr>
      </w:pPr>
      <w:r w:rsidRPr="00805252">
        <w:rPr>
          <w:rFonts w:cstheme="minorHAnsi"/>
        </w:rPr>
        <w:t>Ao longo deste relatório iremos simular toda a f</w:t>
      </w:r>
    </w:p>
    <w:p w14:paraId="5FBF9DEB" w14:textId="77777777" w:rsidR="00F26A73" w:rsidRPr="00805252" w:rsidRDefault="00F26A73" w:rsidP="00CF64E6">
      <w:pPr>
        <w:spacing w:line="240" w:lineRule="auto"/>
        <w:jc w:val="both"/>
        <w:rPr>
          <w:rFonts w:cstheme="minorHAnsi"/>
        </w:rPr>
      </w:pPr>
    </w:p>
    <w:p w14:paraId="551A1A6F" w14:textId="77777777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br w:type="page"/>
      </w:r>
    </w:p>
    <w:p w14:paraId="6574FAE6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1" w:name="_g0fki2regx4" w:colFirst="0" w:colLast="0"/>
      <w:bookmarkStart w:id="2" w:name="_Toc72335581"/>
      <w:bookmarkEnd w:id="1"/>
      <w:proofErr w:type="spellStart"/>
      <w:r w:rsidRPr="00805252">
        <w:rPr>
          <w:rFonts w:cstheme="minorHAnsi"/>
        </w:rPr>
        <w:lastRenderedPageBreak/>
        <w:t>Modelo</w:t>
      </w:r>
      <w:proofErr w:type="spellEnd"/>
      <w:r w:rsidRPr="00805252">
        <w:rPr>
          <w:rFonts w:cstheme="minorHAnsi"/>
        </w:rPr>
        <w:t xml:space="preserve"> de </w:t>
      </w:r>
      <w:proofErr w:type="spellStart"/>
      <w:r w:rsidRPr="00805252">
        <w:rPr>
          <w:rFonts w:cstheme="minorHAnsi"/>
        </w:rPr>
        <w:t>desenvolvimento</w:t>
      </w:r>
      <w:proofErr w:type="spellEnd"/>
      <w:r w:rsidRPr="00805252">
        <w:rPr>
          <w:rFonts w:cstheme="minorHAnsi"/>
        </w:rPr>
        <w:t xml:space="preserve"> de software</w:t>
      </w:r>
      <w:bookmarkEnd w:id="2"/>
    </w:p>
    <w:p w14:paraId="53CA3CF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Inicialmente pensamos em implementar o modelo espiral, visto ser o melhor a nível custo benefício para grandes projetos, mas para implementar este modelo é necessário ter uma vasta experiência, experiência essa que ainda não temos. Sendo assim, decidimos optar pelo modelo ágil, que visa a contornar as limitações entre o modelo cascata e o modelo evolutivo. Este modelo permite-nos ir adicionando novas funcionalidades ao longo do projeto, sendo muito ágil e rápido.</w:t>
      </w:r>
    </w:p>
    <w:p w14:paraId="1090DF44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A principal vantagem deste modelo é a possibilidade de o cliente visualizar uma primeira versão em pouco tempo e havendo um feedback mútuo ao longo do desenvolvimento de cada funcionalidade.</w:t>
      </w:r>
    </w:p>
    <w:p w14:paraId="68E1A6DB" w14:textId="578BE034" w:rsidR="004A65F9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Além disso, para desenvolvedores inexperientes como nós, este modelo é muito bom, visto ser muito simplificado e com ciclos mais curtos, permitindo adaptarmo-nos de forma mais rápida aos problemas que vamos encontrar ao longo do projeto.</w:t>
      </w:r>
    </w:p>
    <w:p w14:paraId="31ACA9B8" w14:textId="1FD89343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 xml:space="preserve">Para aplicar o modelo ágil iremos usar como suporte o </w:t>
      </w:r>
      <w:proofErr w:type="spellStart"/>
      <w:r w:rsidRPr="00805252">
        <w:rPr>
          <w:rFonts w:cstheme="minorHAnsi"/>
        </w:rPr>
        <w:t>Scrum</w:t>
      </w:r>
      <w:proofErr w:type="spellEnd"/>
      <w:r w:rsidRPr="00805252">
        <w:rPr>
          <w:rFonts w:cstheme="minorHAnsi"/>
        </w:rPr>
        <w:t xml:space="preserve">. </w:t>
      </w:r>
      <w:r w:rsidR="004A65F9" w:rsidRPr="00805252">
        <w:rPr>
          <w:rFonts w:cstheme="minorHAnsi"/>
        </w:rPr>
        <w:t xml:space="preserve">Após pesquisar </w:t>
      </w:r>
      <w:r w:rsidR="008768B1" w:rsidRPr="00805252">
        <w:rPr>
          <w:rFonts w:cstheme="minorHAnsi"/>
        </w:rPr>
        <w:t>várias</w:t>
      </w:r>
      <w:r w:rsidR="004A65F9" w:rsidRPr="00805252">
        <w:rPr>
          <w:rFonts w:cstheme="minorHAnsi"/>
        </w:rPr>
        <w:t xml:space="preserve"> </w:t>
      </w:r>
      <w:r w:rsidR="008768B1" w:rsidRPr="00805252">
        <w:rPr>
          <w:rFonts w:cstheme="minorHAnsi"/>
        </w:rPr>
        <w:t>soluções</w:t>
      </w:r>
      <w:r w:rsidR="004A65F9" w:rsidRPr="00805252">
        <w:rPr>
          <w:rFonts w:cstheme="minorHAnsi"/>
        </w:rPr>
        <w:t xml:space="preserve"> para este </w:t>
      </w:r>
      <w:r w:rsidR="008768B1" w:rsidRPr="00805252">
        <w:rPr>
          <w:rFonts w:cstheme="minorHAnsi"/>
        </w:rPr>
        <w:t>propósito</w:t>
      </w:r>
      <w:r w:rsidR="004A65F9" w:rsidRPr="00805252">
        <w:rPr>
          <w:rFonts w:cstheme="minorHAnsi"/>
        </w:rPr>
        <w:t xml:space="preserve">, </w:t>
      </w:r>
      <w:r w:rsidR="008768B1" w:rsidRPr="00805252">
        <w:rPr>
          <w:rFonts w:cstheme="minorHAnsi"/>
        </w:rPr>
        <w:t>tais</w:t>
      </w:r>
      <w:r w:rsidR="004A65F9" w:rsidRPr="00805252">
        <w:rPr>
          <w:rFonts w:cstheme="minorHAnsi"/>
        </w:rPr>
        <w:t xml:space="preserve"> como o KANBAN, PDCA, entre outros</w:t>
      </w:r>
      <w:r w:rsidR="008768B1" w:rsidRPr="00805252">
        <w:rPr>
          <w:rFonts w:cstheme="minorHAnsi"/>
        </w:rPr>
        <w:t>…</w:t>
      </w:r>
      <w:r w:rsidR="004A65F9" w:rsidRPr="00805252">
        <w:rPr>
          <w:rFonts w:cstheme="minorHAnsi"/>
        </w:rPr>
        <w:t xml:space="preserve"> </w:t>
      </w:r>
      <w:r w:rsidR="008768B1" w:rsidRPr="00805252">
        <w:rPr>
          <w:rFonts w:cstheme="minorHAnsi"/>
        </w:rPr>
        <w:t>E</w:t>
      </w:r>
      <w:r w:rsidR="004A65F9" w:rsidRPr="00805252">
        <w:rPr>
          <w:rFonts w:cstheme="minorHAnsi"/>
        </w:rPr>
        <w:t xml:space="preserve">scolhemos o </w:t>
      </w:r>
      <w:proofErr w:type="spellStart"/>
      <w:r w:rsidR="004A65F9" w:rsidRPr="00805252">
        <w:rPr>
          <w:rFonts w:cstheme="minorHAnsi"/>
        </w:rPr>
        <w:t>Scrum</w:t>
      </w:r>
      <w:proofErr w:type="spellEnd"/>
      <w:r w:rsidR="004A65F9" w:rsidRPr="00805252">
        <w:rPr>
          <w:rFonts w:cstheme="minorHAnsi"/>
        </w:rPr>
        <w:t xml:space="preserve"> porque ao nosso ver pareceu ser o mais “organizado”</w:t>
      </w:r>
      <w:r w:rsidR="008768B1" w:rsidRPr="00805252">
        <w:rPr>
          <w:rFonts w:cstheme="minorHAnsi"/>
        </w:rPr>
        <w:t>, devido aos sprints com tempos fixos.</w:t>
      </w:r>
      <w:r w:rsidRPr="00805252">
        <w:rPr>
          <w:rFonts w:cstheme="minorHAnsi"/>
        </w:rPr>
        <w:br w:type="page"/>
      </w:r>
    </w:p>
    <w:p w14:paraId="47F7B7FB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3" w:name="_b73y3kn5w3v9" w:colFirst="0" w:colLast="0"/>
      <w:bookmarkStart w:id="4" w:name="_Toc72335582"/>
      <w:bookmarkEnd w:id="3"/>
      <w:proofErr w:type="spellStart"/>
      <w:r w:rsidRPr="00805252">
        <w:rPr>
          <w:rFonts w:cstheme="minorHAnsi"/>
        </w:rPr>
        <w:lastRenderedPageBreak/>
        <w:t>Descrever</w:t>
      </w:r>
      <w:proofErr w:type="spellEnd"/>
      <w:r w:rsidRPr="00805252">
        <w:rPr>
          <w:rFonts w:cstheme="minorHAnsi"/>
        </w:rPr>
        <w:t xml:space="preserve"> software </w:t>
      </w:r>
      <w:proofErr w:type="spellStart"/>
      <w:r w:rsidRPr="00805252">
        <w:rPr>
          <w:rFonts w:cstheme="minorHAnsi"/>
        </w:rPr>
        <w:t>semelhante</w:t>
      </w:r>
      <w:bookmarkEnd w:id="4"/>
      <w:proofErr w:type="spellEnd"/>
    </w:p>
    <w:p w14:paraId="29712ABD" w14:textId="0858993C" w:rsidR="00D6548D" w:rsidRPr="00805252" w:rsidRDefault="00D6548D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5" w:name="_Toc72335583"/>
      <w:r w:rsidRPr="00805252">
        <w:rPr>
          <w:rFonts w:cstheme="minorHAnsi"/>
        </w:rPr>
        <w:t xml:space="preserve">Software 1 - </w:t>
      </w:r>
      <w:proofErr w:type="spellStart"/>
      <w:r w:rsidRPr="00805252">
        <w:rPr>
          <w:rFonts w:cstheme="minorHAnsi"/>
        </w:rPr>
        <w:t>Edmodo</w:t>
      </w:r>
      <w:bookmarkEnd w:id="5"/>
      <w:proofErr w:type="spellEnd"/>
    </w:p>
    <w:p w14:paraId="055A049C" w14:textId="49A19A0A" w:rsidR="00F26A73" w:rsidRPr="00805252" w:rsidRDefault="00D6548D" w:rsidP="00CF64E6">
      <w:pPr>
        <w:spacing w:line="240" w:lineRule="auto"/>
        <w:ind w:firstLine="357"/>
        <w:rPr>
          <w:rFonts w:cstheme="minorHAnsi"/>
        </w:rPr>
      </w:pPr>
      <w:r w:rsidRPr="00805252">
        <w:rPr>
          <w:rFonts w:cstheme="minorHAnsi"/>
          <w:b/>
        </w:rPr>
        <w:tab/>
      </w:r>
      <w:r w:rsidR="00F26A73" w:rsidRPr="00805252">
        <w:rPr>
          <w:rFonts w:cstheme="minorHAnsi"/>
        </w:rPr>
        <w:t>Semelhanças na parte de gestão/comunicação entre familiares e educadores</w:t>
      </w:r>
    </w:p>
    <w:p w14:paraId="696F81C7" w14:textId="77777777" w:rsidR="00F26A73" w:rsidRPr="00805252" w:rsidRDefault="00F26A73" w:rsidP="00CF64E6">
      <w:pPr>
        <w:spacing w:line="240" w:lineRule="auto"/>
        <w:ind w:left="357" w:firstLine="709"/>
        <w:rPr>
          <w:rFonts w:cstheme="minorHAnsi"/>
        </w:rPr>
      </w:pPr>
      <w:r w:rsidRPr="00805252">
        <w:rPr>
          <w:rFonts w:cstheme="minorHAnsi"/>
        </w:rPr>
        <w:t>Principais características:</w:t>
      </w:r>
    </w:p>
    <w:p w14:paraId="75D29677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cstheme="minorHAnsi"/>
        </w:rPr>
        <w:t xml:space="preserve">Docentes </w:t>
      </w:r>
      <w:r w:rsidRPr="00805252">
        <w:rPr>
          <w:rFonts w:eastAsia="Calibri" w:cstheme="minorHAnsi"/>
          <w:color w:val="000000"/>
        </w:rPr>
        <w:t>e alunos colaboram num ambiente seguro e fechado;</w:t>
      </w:r>
    </w:p>
    <w:p w14:paraId="2AE35801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romove o uso responsável das redes sociais e outras ferramentas;</w:t>
      </w:r>
    </w:p>
    <w:p w14:paraId="6EB3F31B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Possibilita uma maior interação e comunicação entre </w:t>
      </w:r>
      <w:r w:rsidRPr="00805252">
        <w:rPr>
          <w:rFonts w:cstheme="minorHAnsi"/>
        </w:rPr>
        <w:t>docentes</w:t>
      </w:r>
      <w:r w:rsidRPr="00805252">
        <w:rPr>
          <w:rFonts w:eastAsia="Calibri" w:cstheme="minorHAnsi"/>
          <w:color w:val="000000"/>
        </w:rPr>
        <w:t>, pais e alunos.</w:t>
      </w:r>
    </w:p>
    <w:p w14:paraId="08823D5C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cstheme="minorHAnsi"/>
        </w:rPr>
        <w:t>Integra</w:t>
      </w:r>
      <w:r w:rsidRPr="00805252">
        <w:rPr>
          <w:rFonts w:eastAsia="Calibri" w:cstheme="minorHAnsi"/>
          <w:color w:val="000000"/>
        </w:rPr>
        <w:t xml:space="preserve"> as novas tecnologias à educação.</w:t>
      </w:r>
    </w:p>
    <w:p w14:paraId="0778B14A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Sistema de mensagens que permite a comunicação segura e aberta, com supervisão e controlo do </w:t>
      </w:r>
      <w:r w:rsidRPr="00805252">
        <w:rPr>
          <w:rFonts w:cstheme="minorHAnsi"/>
        </w:rPr>
        <w:t>docente</w:t>
      </w:r>
      <w:r w:rsidRPr="00805252">
        <w:rPr>
          <w:rFonts w:eastAsia="Calibri" w:cstheme="minorHAnsi"/>
          <w:color w:val="000000"/>
        </w:rPr>
        <w:t>;</w:t>
      </w:r>
    </w:p>
    <w:p w14:paraId="3C362692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supervisão das atividades realizadas pelo aluno;</w:t>
      </w:r>
    </w:p>
    <w:p w14:paraId="04727BD8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atribuição de trabalhos e avaliações que serão submetidos pelos alunos e avaliados automaticamente;</w:t>
      </w:r>
    </w:p>
    <w:p w14:paraId="3705C7EA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criação de grupos por área temática, extensíveis à comunidade.</w:t>
      </w:r>
    </w:p>
    <w:p w14:paraId="73D3298E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armazenamento e partilha de documentos num ambiente baseado em computação na nuvem (</w:t>
      </w:r>
      <w:proofErr w:type="spellStart"/>
      <w:r w:rsidRPr="00805252">
        <w:rPr>
          <w:rFonts w:eastAsia="Calibri" w:cstheme="minorHAnsi"/>
          <w:color w:val="000000"/>
        </w:rPr>
        <w:t>cloud</w:t>
      </w:r>
      <w:proofErr w:type="spellEnd"/>
      <w:r w:rsidRPr="00805252">
        <w:rPr>
          <w:rFonts w:eastAsia="Calibri" w:cstheme="minorHAnsi"/>
          <w:color w:val="000000"/>
        </w:rPr>
        <w:t xml:space="preserve"> </w:t>
      </w:r>
      <w:proofErr w:type="spellStart"/>
      <w:r w:rsidRPr="00805252">
        <w:rPr>
          <w:rFonts w:eastAsia="Calibri" w:cstheme="minorHAnsi"/>
          <w:color w:val="000000"/>
        </w:rPr>
        <w:t>computing</w:t>
      </w:r>
      <w:proofErr w:type="spellEnd"/>
      <w:r w:rsidRPr="00805252">
        <w:rPr>
          <w:rFonts w:eastAsia="Calibri" w:cstheme="minorHAnsi"/>
          <w:color w:val="000000"/>
        </w:rPr>
        <w:t>);</w:t>
      </w:r>
    </w:p>
    <w:p w14:paraId="06EE2CB8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Partilha de conteúdos individualizada, por unidade curricular ou por grupo;  </w:t>
      </w:r>
    </w:p>
    <w:p w14:paraId="7A363355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Conta de controlo parental;</w:t>
      </w:r>
    </w:p>
    <w:p w14:paraId="0C5C2F54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Interface simples e intuitiva;</w:t>
      </w:r>
    </w:p>
    <w:p w14:paraId="47906F46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Gratuita e livre de publicidade;</w:t>
      </w:r>
    </w:p>
    <w:p w14:paraId="0B09AE65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ossibilidade de acesso através do computador, telemóvel e tablet.</w:t>
      </w:r>
    </w:p>
    <w:p w14:paraId="0D7403A1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Funcionalidades:</w:t>
      </w:r>
    </w:p>
    <w:p w14:paraId="36BBEE09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artilha de conteúdos;</w:t>
      </w:r>
    </w:p>
    <w:p w14:paraId="62A7B219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Aplicações educacionais;</w:t>
      </w:r>
    </w:p>
    <w:p w14:paraId="56685953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Bibliotecas;</w:t>
      </w:r>
    </w:p>
    <w:p w14:paraId="7C37A2BC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Realização de tarefas e trabalhos online;</w:t>
      </w:r>
    </w:p>
    <w:p w14:paraId="7D6B017A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Avaliações;</w:t>
      </w:r>
    </w:p>
    <w:p w14:paraId="0D2496D7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Notificações;</w:t>
      </w:r>
    </w:p>
    <w:p w14:paraId="4FBB70C6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Calendários;</w:t>
      </w:r>
    </w:p>
    <w:p w14:paraId="64E23E62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Espaço para troca de ideias;</w:t>
      </w:r>
    </w:p>
    <w:p w14:paraId="5680295D" w14:textId="77777777" w:rsidR="00F26A73" w:rsidRPr="00805252" w:rsidRDefault="00F26A73" w:rsidP="00CF64E6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135"/>
        <w:rPr>
          <w:rFonts w:cstheme="minorHAnsi"/>
        </w:rPr>
      </w:pPr>
      <w:r w:rsidRPr="00805252">
        <w:rPr>
          <w:rFonts w:eastAsia="Calibri" w:cstheme="minorHAnsi"/>
          <w:color w:val="000000"/>
        </w:rPr>
        <w:t>Partilha de vídeos e imagens;</w:t>
      </w:r>
      <w:r w:rsidRPr="00805252">
        <w:rPr>
          <w:rFonts w:cstheme="minorHAnsi"/>
        </w:rPr>
        <w:br w:type="page"/>
      </w:r>
    </w:p>
    <w:p w14:paraId="3488E950" w14:textId="734A09E8" w:rsidR="00D6548D" w:rsidRPr="00805252" w:rsidRDefault="00D6548D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6" w:name="_Toc72335584"/>
      <w:r w:rsidRPr="00805252">
        <w:rPr>
          <w:rFonts w:cstheme="minorHAnsi"/>
        </w:rPr>
        <w:lastRenderedPageBreak/>
        <w:t>Software 2 - Educa4You</w:t>
      </w:r>
      <w:bookmarkEnd w:id="6"/>
    </w:p>
    <w:p w14:paraId="0DBFC6FB" w14:textId="74388FBE" w:rsidR="00F26A73" w:rsidRPr="00805252" w:rsidRDefault="00D6548D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  <w:b/>
        </w:rPr>
        <w:tab/>
      </w:r>
      <w:r w:rsidR="00F26A73" w:rsidRPr="00805252">
        <w:rPr>
          <w:rFonts w:cstheme="minorHAnsi"/>
        </w:rPr>
        <w:t xml:space="preserve">Uma plataforma que tem o intuito de fazer a comunicação entre docentes e os encarregados de educação, tal como o </w:t>
      </w:r>
      <w:proofErr w:type="spellStart"/>
      <w:proofErr w:type="gramStart"/>
      <w:r w:rsidR="00F26A73" w:rsidRPr="00805252">
        <w:rPr>
          <w:rFonts w:cstheme="minorHAnsi"/>
        </w:rPr>
        <w:t>growappy</w:t>
      </w:r>
      <w:proofErr w:type="spellEnd"/>
      <w:r w:rsidR="00F26A73" w:rsidRPr="00805252">
        <w:rPr>
          <w:rFonts w:cstheme="minorHAnsi"/>
        </w:rPr>
        <w:t xml:space="preserve"> .</w:t>
      </w:r>
      <w:proofErr w:type="gramEnd"/>
    </w:p>
    <w:p w14:paraId="114137C5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Registo digital das presenças (hora de entrada e saída)</w:t>
      </w:r>
    </w:p>
    <w:p w14:paraId="0E0536F8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Fácil instalação</w:t>
      </w:r>
    </w:p>
    <w:p w14:paraId="791A769F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Sistema </w:t>
      </w:r>
      <w:r w:rsidRPr="00805252">
        <w:rPr>
          <w:rFonts w:cstheme="minorHAnsi"/>
        </w:rPr>
        <w:t xml:space="preserve">leve </w:t>
      </w:r>
      <w:r w:rsidRPr="00805252">
        <w:rPr>
          <w:rFonts w:eastAsia="Calibri" w:cstheme="minorHAnsi"/>
          <w:color w:val="000000"/>
        </w:rPr>
        <w:t>e robusto</w:t>
      </w:r>
    </w:p>
    <w:p w14:paraId="0745AA40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Respeita as novas regras do Regulamento Geral de Proteção de Dados (RGPD)</w:t>
      </w:r>
    </w:p>
    <w:p w14:paraId="16A10FBA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Fácil consulta na Direção Técnica</w:t>
      </w:r>
    </w:p>
    <w:p w14:paraId="3BE50812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Permite introdução manual</w:t>
      </w:r>
    </w:p>
    <w:p w14:paraId="5C73688A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</w:t>
      </w:r>
      <w:r w:rsidRPr="00805252">
        <w:rPr>
          <w:rFonts w:eastAsia="Calibri" w:cstheme="minorHAnsi"/>
          <w:color w:val="000000"/>
        </w:rPr>
        <w:t>xportar para Excel por mês ou por dia</w:t>
      </w:r>
    </w:p>
    <w:p w14:paraId="527E5358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Ge</w:t>
      </w:r>
      <w:r w:rsidRPr="00805252">
        <w:rPr>
          <w:rFonts w:eastAsia="Calibri" w:cstheme="minorHAnsi"/>
          <w:color w:val="000000"/>
        </w:rPr>
        <w:t>stão de toda a instituição a partir do smartphone, tablet ou computador</w:t>
      </w:r>
    </w:p>
    <w:p w14:paraId="53502F4F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Educadores</w:t>
      </w:r>
    </w:p>
    <w:p w14:paraId="4633C975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Auxiliares</w:t>
      </w:r>
    </w:p>
    <w:p w14:paraId="4BC46C96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Salas</w:t>
      </w:r>
    </w:p>
    <w:p w14:paraId="4986A396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Alunos</w:t>
      </w:r>
    </w:p>
    <w:p w14:paraId="4D3E9D50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 xml:space="preserve">Permite os </w:t>
      </w:r>
      <w:r w:rsidRPr="00805252">
        <w:rPr>
          <w:rFonts w:cstheme="minorHAnsi"/>
        </w:rPr>
        <w:t>encarregados</w:t>
      </w:r>
      <w:r w:rsidRPr="00805252">
        <w:rPr>
          <w:rFonts w:eastAsia="Calibri" w:cstheme="minorHAnsi"/>
          <w:color w:val="000000"/>
        </w:rPr>
        <w:t xml:space="preserve"> de</w:t>
      </w:r>
      <w:r w:rsidRPr="00805252">
        <w:rPr>
          <w:rFonts w:cstheme="minorHAnsi"/>
        </w:rPr>
        <w:t xml:space="preserve"> educação</w:t>
      </w:r>
      <w:r w:rsidRPr="00805252">
        <w:rPr>
          <w:rFonts w:eastAsia="Calibri" w:cstheme="minorHAnsi"/>
          <w:color w:val="000000"/>
        </w:rPr>
        <w:t xml:space="preserve"> consultar todos os dados relacionados com o seu </w:t>
      </w:r>
      <w:r w:rsidRPr="00805252">
        <w:rPr>
          <w:rFonts w:cstheme="minorHAnsi"/>
        </w:rPr>
        <w:t xml:space="preserve">educando </w:t>
      </w:r>
      <w:r w:rsidRPr="00805252">
        <w:rPr>
          <w:rFonts w:eastAsia="Calibri" w:cstheme="minorHAnsi"/>
          <w:color w:val="000000"/>
        </w:rPr>
        <w:t>no Educa4YOU</w:t>
      </w:r>
    </w:p>
    <w:p w14:paraId="7625EE82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Plano de Atividades</w:t>
      </w:r>
    </w:p>
    <w:p w14:paraId="283BF960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Rotinas Diárias (Refeições, Higiene, Sestas)</w:t>
      </w:r>
    </w:p>
    <w:p w14:paraId="1FDA8D00" w14:textId="77777777" w:rsidR="00F26A73" w:rsidRPr="00805252" w:rsidRDefault="00F26A73" w:rsidP="00CF64E6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eastAsia="Calibri" w:cstheme="minorHAnsi"/>
          <w:color w:val="000000"/>
        </w:rPr>
        <w:t>Presenças</w:t>
      </w:r>
    </w:p>
    <w:p w14:paraId="1E600A86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Os encarregados de educação r</w:t>
      </w:r>
      <w:r w:rsidRPr="00805252">
        <w:rPr>
          <w:rFonts w:eastAsia="Calibri" w:cstheme="minorHAnsi"/>
          <w:color w:val="000000"/>
        </w:rPr>
        <w:t>eceb</w:t>
      </w:r>
      <w:r w:rsidRPr="00805252">
        <w:rPr>
          <w:rFonts w:cstheme="minorHAnsi"/>
        </w:rPr>
        <w:t>em</w:t>
      </w:r>
      <w:r w:rsidRPr="00805252">
        <w:rPr>
          <w:rFonts w:eastAsia="Calibri" w:cstheme="minorHAnsi"/>
          <w:color w:val="000000"/>
        </w:rPr>
        <w:t xml:space="preserve"> </w:t>
      </w:r>
      <w:r w:rsidRPr="00805252">
        <w:rPr>
          <w:rFonts w:cstheme="minorHAnsi"/>
        </w:rPr>
        <w:t>informações</w:t>
      </w:r>
      <w:r w:rsidRPr="00805252">
        <w:rPr>
          <w:rFonts w:eastAsia="Calibri" w:cstheme="minorHAnsi"/>
          <w:color w:val="000000"/>
        </w:rPr>
        <w:t xml:space="preserve"> do dia </w:t>
      </w:r>
      <w:r w:rsidRPr="00805252">
        <w:rPr>
          <w:rFonts w:cstheme="minorHAnsi"/>
        </w:rPr>
        <w:t>sobre o</w:t>
      </w:r>
      <w:r w:rsidRPr="00805252">
        <w:rPr>
          <w:rFonts w:eastAsia="Calibri" w:cstheme="minorHAnsi"/>
          <w:color w:val="000000"/>
        </w:rPr>
        <w:t xml:space="preserve"> seu </w:t>
      </w:r>
      <w:r w:rsidRPr="00805252">
        <w:rPr>
          <w:rFonts w:cstheme="minorHAnsi"/>
        </w:rPr>
        <w:t>educando</w:t>
      </w:r>
    </w:p>
    <w:p w14:paraId="65808221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 xml:space="preserve">Pais recebem </w:t>
      </w:r>
      <w:r w:rsidRPr="00805252">
        <w:rPr>
          <w:rFonts w:eastAsia="Calibri" w:cstheme="minorHAnsi"/>
          <w:color w:val="000000"/>
        </w:rPr>
        <w:t>fotografias das atividades em que o seu filho está envolvido</w:t>
      </w:r>
    </w:p>
    <w:p w14:paraId="0E0D28D2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 c</w:t>
      </w:r>
      <w:r w:rsidRPr="00805252">
        <w:rPr>
          <w:rFonts w:eastAsia="Calibri" w:cstheme="minorHAnsi"/>
          <w:color w:val="000000"/>
        </w:rPr>
        <w:t>omuni</w:t>
      </w:r>
      <w:r w:rsidRPr="00805252">
        <w:rPr>
          <w:rFonts w:cstheme="minorHAnsi"/>
        </w:rPr>
        <w:t>ca</w:t>
      </w:r>
      <w:r w:rsidRPr="00805252">
        <w:rPr>
          <w:rFonts w:eastAsia="Calibri" w:cstheme="minorHAnsi"/>
          <w:color w:val="000000"/>
        </w:rPr>
        <w:t xml:space="preserve"> informação que ache importante ao Educador(a) de Infância</w:t>
      </w:r>
    </w:p>
    <w:p w14:paraId="29E3CB4B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 xml:space="preserve">Parentes recebem </w:t>
      </w:r>
      <w:r w:rsidRPr="00805252">
        <w:rPr>
          <w:rFonts w:eastAsia="Calibri" w:cstheme="minorHAnsi"/>
          <w:color w:val="000000"/>
        </w:rPr>
        <w:t>comunicações da Direção Técnica</w:t>
      </w:r>
    </w:p>
    <w:p w14:paraId="22FACF45" w14:textId="77777777" w:rsidR="00F26A73" w:rsidRPr="00805252" w:rsidRDefault="00F26A73" w:rsidP="00CF64E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cstheme="minorHAnsi"/>
        </w:rPr>
      </w:pPr>
      <w:r w:rsidRPr="00805252">
        <w:rPr>
          <w:rFonts w:cstheme="minorHAnsi"/>
        </w:rPr>
        <w:t>Comunicação em tempo real entre os parentes e os educadores</w:t>
      </w:r>
    </w:p>
    <w:p w14:paraId="544B7C7D" w14:textId="77777777" w:rsidR="00D6548D" w:rsidRPr="00805252" w:rsidRDefault="00D6548D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  <w:b/>
        </w:rPr>
        <w:br w:type="page"/>
      </w:r>
    </w:p>
    <w:p w14:paraId="5147F0E3" w14:textId="045A81F9" w:rsidR="00D6548D" w:rsidRPr="00805252" w:rsidRDefault="00D6548D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7" w:name="_Toc72335585"/>
      <w:r w:rsidRPr="00805252">
        <w:rPr>
          <w:rFonts w:cstheme="minorHAnsi"/>
        </w:rPr>
        <w:lastRenderedPageBreak/>
        <w:t xml:space="preserve">Software 3 - </w:t>
      </w:r>
      <w:proofErr w:type="spellStart"/>
      <w:r w:rsidRPr="00805252">
        <w:rPr>
          <w:rFonts w:cstheme="minorHAnsi"/>
        </w:rPr>
        <w:t>ClassDojo</w:t>
      </w:r>
      <w:bookmarkEnd w:id="7"/>
      <w:proofErr w:type="spellEnd"/>
    </w:p>
    <w:p w14:paraId="0AEE4770" w14:textId="789A6267" w:rsidR="00F26A73" w:rsidRPr="00805252" w:rsidRDefault="00D6548D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="00F26A73" w:rsidRPr="00805252">
        <w:rPr>
          <w:rFonts w:cstheme="minorHAnsi"/>
        </w:rPr>
        <w:t xml:space="preserve">Comparativamente às </w:t>
      </w:r>
      <w:r w:rsidR="002C05D8" w:rsidRPr="00805252">
        <w:rPr>
          <w:rFonts w:cstheme="minorHAnsi"/>
        </w:rPr>
        <w:t>outras plataformas</w:t>
      </w:r>
      <w:r w:rsidR="00F26A73" w:rsidRPr="00805252">
        <w:rPr>
          <w:rFonts w:cstheme="minorHAnsi"/>
        </w:rPr>
        <w:t>, esta é a mais completa que encontramos nesta área. Esta plataforma promove a importância da família relativamente à educação das crianças.</w:t>
      </w:r>
    </w:p>
    <w:p w14:paraId="72373E18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Fácil comunicação entre os docentes e os alunos</w:t>
      </w:r>
    </w:p>
    <w:p w14:paraId="4C561794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ção de portfólios digitais com as atividades realizadas, exibindo a sua aprendizagem, através de fotos e vídeos</w:t>
      </w:r>
    </w:p>
    <w:p w14:paraId="1DD36228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Partilha de momentos escolares com os familiares, enviando-lhes fotografias e vídeos</w:t>
      </w:r>
    </w:p>
    <w:p w14:paraId="516966C1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Docentes podem partilhar instantaneamente fotografias, vídeos e comunicados no Diário da Turma, onde a turma e os pais podem ver as atividades coletivas, ou comunicados da turma</w:t>
      </w:r>
    </w:p>
    <w:p w14:paraId="5397EC3A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  <w:b/>
        </w:rPr>
      </w:pPr>
      <w:r w:rsidRPr="00805252">
        <w:rPr>
          <w:rFonts w:cstheme="minorHAnsi"/>
        </w:rPr>
        <w:t>Docentes podem comunicar em privado por mensagem com os encarregados de educação, com ferramentas de tradução, para que a língua não seja uma barreira de comunicação.</w:t>
      </w:r>
    </w:p>
    <w:p w14:paraId="064E5F6A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Pronto para aulas remotas, com a integração do google meetings</w:t>
      </w:r>
    </w:p>
    <w:p w14:paraId="07AF2008" w14:textId="77777777" w:rsidR="00F26A73" w:rsidRPr="00805252" w:rsidRDefault="00F26A73" w:rsidP="00CF64E6">
      <w:pPr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ocentes podem criar atividades.</w:t>
      </w:r>
    </w:p>
    <w:p w14:paraId="646C810F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r aleatoriamente grupos de alunos</w:t>
      </w:r>
    </w:p>
    <w:p w14:paraId="31A01875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presentar as instruções da atividade</w:t>
      </w:r>
    </w:p>
    <w:p w14:paraId="65D70B94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Selecionar uma música de fundo</w:t>
      </w:r>
    </w:p>
    <w:p w14:paraId="05E42D1F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Medidor de ruído, proporcionando que os alunos consigam controlar o barulho por eles mesmo</w:t>
      </w:r>
    </w:p>
    <w:p w14:paraId="1DA3B782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Possibilidade de navegar entre grupos</w:t>
      </w:r>
    </w:p>
    <w:p w14:paraId="2CC3C760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Lançar uma ideia, onde os alunos são escolhidos em pares para discutir sobre o tema</w:t>
      </w:r>
    </w:p>
    <w:p w14:paraId="6DC47CD9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scolher um aluno aleatoriamente para responder à questão de forma “voluntária”</w:t>
      </w:r>
    </w:p>
    <w:p w14:paraId="25F67BE8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Temporizador para a realização de cada tarefa</w:t>
      </w:r>
    </w:p>
    <w:p w14:paraId="7BFC3C7C" w14:textId="77777777" w:rsidR="00F26A73" w:rsidRPr="00805252" w:rsidRDefault="00F26A73" w:rsidP="00CF64E6">
      <w:pPr>
        <w:numPr>
          <w:ilvl w:val="1"/>
          <w:numId w:val="20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 xml:space="preserve">Mensagem de </w:t>
      </w:r>
      <w:proofErr w:type="gramStart"/>
      <w:r w:rsidRPr="00805252">
        <w:rPr>
          <w:rFonts w:cstheme="minorHAnsi"/>
        </w:rPr>
        <w:t>boas vindas</w:t>
      </w:r>
      <w:proofErr w:type="gramEnd"/>
      <w:r w:rsidRPr="00805252">
        <w:rPr>
          <w:rFonts w:cstheme="minorHAnsi"/>
        </w:rPr>
        <w:t>, com informações relativamente à aula ou só para desejar um bom dia</w:t>
      </w:r>
    </w:p>
    <w:p w14:paraId="16A94CA6" w14:textId="77777777" w:rsidR="00F26A73" w:rsidRPr="00805252" w:rsidRDefault="00F26A73" w:rsidP="00CF64E6">
      <w:pPr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>Os diretores e docentes podem reunir a escola, com os alunos e os seus familiares, para se comunicarem num “auditório”</w:t>
      </w:r>
      <w:r w:rsidRPr="00805252">
        <w:rPr>
          <w:rFonts w:cstheme="minorHAnsi"/>
        </w:rPr>
        <w:br w:type="page"/>
      </w:r>
    </w:p>
    <w:p w14:paraId="77EE297C" w14:textId="29482750" w:rsidR="00F26A73" w:rsidRPr="00805252" w:rsidRDefault="00F26A73" w:rsidP="00CF64E6">
      <w:pPr>
        <w:pStyle w:val="Ttulo1"/>
        <w:rPr>
          <w:rFonts w:cstheme="minorHAnsi"/>
        </w:rPr>
      </w:pPr>
      <w:bookmarkStart w:id="8" w:name="_x5h9wvd6i4ey" w:colFirst="0" w:colLast="0"/>
      <w:bookmarkStart w:id="9" w:name="_Toc72335586"/>
      <w:bookmarkEnd w:id="8"/>
      <w:proofErr w:type="spellStart"/>
      <w:r w:rsidRPr="00805252">
        <w:rPr>
          <w:rFonts w:cstheme="minorHAnsi"/>
        </w:rPr>
        <w:lastRenderedPageBreak/>
        <w:t>Identificar</w:t>
      </w:r>
      <w:proofErr w:type="spellEnd"/>
      <w:r w:rsidRPr="00805252">
        <w:rPr>
          <w:rFonts w:cstheme="minorHAnsi"/>
        </w:rPr>
        <w:t xml:space="preserve"> Stakeholders</w:t>
      </w:r>
      <w:bookmarkEnd w:id="9"/>
    </w:p>
    <w:p w14:paraId="06BA6832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São pessoas, grupos ou organizações que podem impactar ou serem impactados por decisões, atividades ou entregas que o nosso projeto tem a oferecer.</w:t>
      </w:r>
    </w:p>
    <w:p w14:paraId="383BFA3D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  <w:t xml:space="preserve">Ou seja, se uma pessoa, grupo ou organização pode ser influenciada através do nosso projeto ou de alguma forma poder influenciar as nossas decisões no desenvolvimento do projeto, esta pessoa, grupo ou organização é considerada um </w:t>
      </w:r>
      <w:proofErr w:type="spellStart"/>
      <w:r w:rsidRPr="00805252">
        <w:rPr>
          <w:rFonts w:cstheme="minorHAnsi"/>
        </w:rPr>
        <w:t>stakeholder</w:t>
      </w:r>
      <w:proofErr w:type="spellEnd"/>
      <w:r w:rsidRPr="00805252">
        <w:rPr>
          <w:rFonts w:cstheme="minorHAnsi"/>
        </w:rPr>
        <w:t>.</w:t>
      </w:r>
    </w:p>
    <w:p w14:paraId="6FFBD936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>É importantíssimo que os stakeholders sejam identificados o quanto antes, visto que eles influenciam nas restrições e nos requisitos a serem colocados em prática na gestão do nosso projeto. Isso ajuda, inclusive, na avaliação dos riscos de gerenciamento do que vai ser feito.</w:t>
      </w:r>
    </w:p>
    <w:p w14:paraId="2BC8F1C4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  <w:t>Existe os stakeholders internos e externos, tendo diferenças muito simples:</w:t>
      </w:r>
    </w:p>
    <w:p w14:paraId="56EFBD80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 w:firstLine="720"/>
        <w:rPr>
          <w:rFonts w:cstheme="minorHAnsi"/>
        </w:rPr>
      </w:pPr>
      <w:r w:rsidRPr="00805252">
        <w:rPr>
          <w:rFonts w:cstheme="minorHAnsi"/>
          <w:b/>
        </w:rPr>
        <w:t>Stakeholders Internos:</w:t>
      </w:r>
      <w:r w:rsidRPr="00805252">
        <w:rPr>
          <w:rFonts w:cstheme="minorHAnsi"/>
        </w:rPr>
        <w:t xml:space="preserve"> são os que estão dentro do ambiente da empresa:</w:t>
      </w:r>
    </w:p>
    <w:p w14:paraId="4645B46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29" w:firstLine="720"/>
        <w:rPr>
          <w:rFonts w:cstheme="minorHAnsi"/>
        </w:rPr>
      </w:pPr>
      <w:r w:rsidRPr="00805252">
        <w:rPr>
          <w:rFonts w:cstheme="minorHAnsi"/>
        </w:rPr>
        <w:t>Exemplo: Colaboradores, Funcionários, Acionistas …</w:t>
      </w:r>
    </w:p>
    <w:p w14:paraId="7B2702F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 w:firstLine="720"/>
        <w:rPr>
          <w:rFonts w:cstheme="minorHAnsi"/>
        </w:rPr>
      </w:pPr>
      <w:r w:rsidRPr="00805252">
        <w:rPr>
          <w:rFonts w:cstheme="minorHAnsi"/>
          <w:b/>
        </w:rPr>
        <w:t>Stakeholders Externos:</w:t>
      </w:r>
      <w:r w:rsidRPr="00805252">
        <w:rPr>
          <w:rFonts w:cstheme="minorHAnsi"/>
        </w:rPr>
        <w:t xml:space="preserve"> são os que estão fora do ambiente da empresa, mas que interagem com ela de alguma forma.</w:t>
      </w:r>
    </w:p>
    <w:p w14:paraId="22A9FAB4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1429" w:firstLine="720"/>
        <w:rPr>
          <w:rFonts w:cstheme="minorHAnsi"/>
        </w:rPr>
      </w:pPr>
      <w:r w:rsidRPr="00805252">
        <w:rPr>
          <w:rFonts w:cstheme="minorHAnsi"/>
        </w:rPr>
        <w:t xml:space="preserve">Exemplo: Fornecedores, Clientes, Governo, </w:t>
      </w:r>
      <w:proofErr w:type="spellStart"/>
      <w:r w:rsidRPr="00805252">
        <w:rPr>
          <w:rFonts w:cstheme="minorHAnsi"/>
        </w:rPr>
        <w:t>Mídia</w:t>
      </w:r>
      <w:proofErr w:type="spellEnd"/>
      <w:r w:rsidRPr="00805252">
        <w:rPr>
          <w:rFonts w:cstheme="minorHAnsi"/>
        </w:rPr>
        <w:t>, Meio Ambiente …</w:t>
      </w:r>
    </w:p>
    <w:p w14:paraId="6E0382C3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</w:rPr>
        <w:t xml:space="preserve">No nosso caso, os </w:t>
      </w:r>
      <w:r w:rsidRPr="00805252">
        <w:rPr>
          <w:rFonts w:cstheme="minorHAnsi"/>
          <w:b/>
        </w:rPr>
        <w:t>stakeholders mais importantes</w:t>
      </w:r>
      <w:r w:rsidRPr="00805252">
        <w:rPr>
          <w:rFonts w:cstheme="minorHAnsi"/>
        </w:rPr>
        <w:t xml:space="preserve"> que encontramos foram os seguintes:</w:t>
      </w:r>
    </w:p>
    <w:p w14:paraId="17BC559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Stakeholders Internos</w:t>
      </w:r>
    </w:p>
    <w:p w14:paraId="2F2C91A5" w14:textId="77777777" w:rsidR="00F26A73" w:rsidRPr="00805252" w:rsidRDefault="00F26A73" w:rsidP="00CF64E6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149"/>
        <w:rPr>
          <w:rFonts w:cstheme="minorHAnsi"/>
        </w:rPr>
      </w:pPr>
      <w:proofErr w:type="gramStart"/>
      <w:r w:rsidRPr="00805252">
        <w:rPr>
          <w:rFonts w:cstheme="minorHAnsi"/>
        </w:rPr>
        <w:t>Docentes(</w:t>
      </w:r>
      <w:proofErr w:type="gramEnd"/>
      <w:r w:rsidRPr="00805252">
        <w:rPr>
          <w:rFonts w:cstheme="minorHAnsi"/>
        </w:rPr>
        <w:t>são os nossos futuros utilizadores por isso é importante sabermos o que pensam)</w:t>
      </w:r>
    </w:p>
    <w:p w14:paraId="5BDC3038" w14:textId="77777777" w:rsidR="00F26A73" w:rsidRPr="00805252" w:rsidRDefault="00F26A73" w:rsidP="00CF64E6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149"/>
        <w:rPr>
          <w:rFonts w:cstheme="minorHAnsi"/>
        </w:rPr>
      </w:pPr>
      <w:r w:rsidRPr="00805252">
        <w:rPr>
          <w:rFonts w:cstheme="minorHAnsi"/>
        </w:rPr>
        <w:t xml:space="preserve">Product </w:t>
      </w:r>
      <w:proofErr w:type="spellStart"/>
      <w:r w:rsidRPr="00805252">
        <w:rPr>
          <w:rFonts w:cstheme="minorHAnsi"/>
        </w:rPr>
        <w:t>Owner</w:t>
      </w:r>
      <w:proofErr w:type="spellEnd"/>
      <w:r w:rsidRPr="00805252">
        <w:rPr>
          <w:rFonts w:cstheme="minorHAnsi"/>
        </w:rPr>
        <w:t xml:space="preserve"> (é o nosso cliente, é importante falarmos com o mesmo de forma a perceber os requisitos que pretende, o capital disponível, limitações de desenvolvimento, entre outras coisas...)</w:t>
      </w:r>
    </w:p>
    <w:p w14:paraId="2932C6E9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09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Stakeholders Externos</w:t>
      </w:r>
    </w:p>
    <w:p w14:paraId="200D82B3" w14:textId="51D62789" w:rsidR="00F26A73" w:rsidRPr="00805252" w:rsidRDefault="00F26A73" w:rsidP="00CF64E6">
      <w:pPr>
        <w:numPr>
          <w:ilvl w:val="0"/>
          <w:numId w:val="15"/>
        </w:numPr>
        <w:spacing w:line="240" w:lineRule="auto"/>
        <w:ind w:left="2149"/>
        <w:rPr>
          <w:rFonts w:cstheme="minorHAnsi"/>
        </w:rPr>
      </w:pPr>
      <w:r w:rsidRPr="00805252">
        <w:rPr>
          <w:rFonts w:cstheme="minorHAnsi"/>
        </w:rPr>
        <w:t>Encarregados de Educação (também serão nossos futuros utilizadores, por isso tal como os docentes, estes têm de ter uma palavra a dizer</w:t>
      </w:r>
      <w:bookmarkStart w:id="10" w:name="_svd2k3cyb0dt" w:colFirst="0" w:colLast="0"/>
      <w:bookmarkEnd w:id="10"/>
      <w:r w:rsidRPr="00805252">
        <w:rPr>
          <w:rFonts w:cstheme="minorHAnsi"/>
        </w:rPr>
        <w:t>)</w:t>
      </w:r>
    </w:p>
    <w:p w14:paraId="415BBD6E" w14:textId="77777777" w:rsidR="00F26A73" w:rsidRPr="00805252" w:rsidRDefault="00F26A73" w:rsidP="00CF64E6">
      <w:pPr>
        <w:spacing w:line="240" w:lineRule="auto"/>
        <w:rPr>
          <w:rFonts w:cstheme="minorHAnsi"/>
        </w:rPr>
      </w:pPr>
      <w:bookmarkStart w:id="11" w:name="_m1iak236597j" w:colFirst="0" w:colLast="0"/>
      <w:bookmarkEnd w:id="11"/>
      <w:r w:rsidRPr="00805252">
        <w:rPr>
          <w:rFonts w:cstheme="minorHAnsi"/>
        </w:rPr>
        <w:br w:type="page"/>
      </w:r>
    </w:p>
    <w:p w14:paraId="777F0BD6" w14:textId="7D65FCBA" w:rsidR="00F26A73" w:rsidRPr="00805252" w:rsidRDefault="00F26A73" w:rsidP="00CF64E6">
      <w:pPr>
        <w:pStyle w:val="Ttulo1"/>
        <w:rPr>
          <w:rFonts w:cstheme="minorHAnsi"/>
        </w:rPr>
      </w:pPr>
      <w:bookmarkStart w:id="12" w:name="_ogcf9m51yljl" w:colFirst="0" w:colLast="0"/>
      <w:bookmarkStart w:id="13" w:name="_Toc72335587"/>
      <w:bookmarkEnd w:id="12"/>
      <w:proofErr w:type="spellStart"/>
      <w:r w:rsidRPr="00805252">
        <w:rPr>
          <w:rFonts w:cstheme="minorHAnsi"/>
        </w:rPr>
        <w:lastRenderedPageBreak/>
        <w:t>Funcionalidades</w:t>
      </w:r>
      <w:bookmarkEnd w:id="13"/>
      <w:proofErr w:type="spellEnd"/>
    </w:p>
    <w:p w14:paraId="5FF5F9A4" w14:textId="5133A43D" w:rsidR="00F26A73" w:rsidRPr="00805252" w:rsidRDefault="002A16A5" w:rsidP="00CF64E6">
      <w:pPr>
        <w:spacing w:line="240" w:lineRule="auto"/>
        <w:rPr>
          <w:rFonts w:cstheme="minorHAnsi"/>
          <w:b/>
        </w:rPr>
      </w:pPr>
      <w:bookmarkStart w:id="14" w:name="_9a1p1hpadrr2" w:colFirst="0" w:colLast="0"/>
      <w:bookmarkEnd w:id="14"/>
      <w:r w:rsidRPr="00805252">
        <w:rPr>
          <w:rFonts w:cstheme="minorHAnsi"/>
        </w:rPr>
        <w:tab/>
      </w:r>
      <w:r w:rsidR="00F26A73" w:rsidRPr="00805252">
        <w:rPr>
          <w:rFonts w:cstheme="minorHAnsi"/>
        </w:rPr>
        <w:t xml:space="preserve">O Product </w:t>
      </w:r>
      <w:proofErr w:type="spellStart"/>
      <w:r w:rsidR="00F26A73" w:rsidRPr="00805252">
        <w:rPr>
          <w:rFonts w:cstheme="minorHAnsi"/>
        </w:rPr>
        <w:t>Owner</w:t>
      </w:r>
      <w:proofErr w:type="spellEnd"/>
      <w:r w:rsidR="00F26A73" w:rsidRPr="00805252">
        <w:rPr>
          <w:rFonts w:cstheme="minorHAnsi"/>
        </w:rPr>
        <w:t xml:space="preserve"> </w:t>
      </w:r>
      <w:r w:rsidRPr="00805252">
        <w:rPr>
          <w:rFonts w:cstheme="minorHAnsi"/>
        </w:rPr>
        <w:t>escolheu</w:t>
      </w:r>
      <w:r w:rsidR="00F26A73" w:rsidRPr="00805252">
        <w:rPr>
          <w:rFonts w:cstheme="minorHAnsi"/>
        </w:rPr>
        <w:t xml:space="preserve"> as seguintes funcionalidades que achou fundamentais para o sistema.</w:t>
      </w:r>
    </w:p>
    <w:p w14:paraId="7A76EDCE" w14:textId="77777777" w:rsidR="00F26A73" w:rsidRPr="00805252" w:rsidRDefault="00F26A73" w:rsidP="00CF64E6">
      <w:pPr>
        <w:spacing w:after="0" w:line="240" w:lineRule="auto"/>
        <w:ind w:firstLine="720"/>
        <w:rPr>
          <w:rFonts w:cstheme="minorHAnsi"/>
          <w:b/>
        </w:rPr>
      </w:pPr>
      <w:r w:rsidRPr="00805252">
        <w:rPr>
          <w:rFonts w:cstheme="minorHAnsi"/>
          <w:b/>
        </w:rPr>
        <w:t xml:space="preserve">Funcionalidade 1 </w:t>
      </w:r>
    </w:p>
    <w:p w14:paraId="3F8DE0E3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r e gerir atividades</w:t>
      </w:r>
    </w:p>
    <w:p w14:paraId="40F9316B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ocentes podem adicionar/editar/cancelar atividades</w:t>
      </w:r>
    </w:p>
    <w:p w14:paraId="32E99E41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Instruções da atividade</w:t>
      </w:r>
    </w:p>
    <w:p w14:paraId="4768E8EC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riar aleatoriamente grupos de alunos</w:t>
      </w:r>
    </w:p>
    <w:p w14:paraId="1EBC804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Temporizador para a realização de cada tarefa</w:t>
      </w:r>
    </w:p>
    <w:p w14:paraId="4090DAE9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scolher um educando aleatoriamente para responder</w:t>
      </w:r>
    </w:p>
    <w:p w14:paraId="102AF75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dicionar música de fundo</w:t>
      </w:r>
    </w:p>
    <w:p w14:paraId="5B5E634B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s de educação podem ver as atividades dos educandos</w:t>
      </w:r>
    </w:p>
    <w:p w14:paraId="4F142D08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atas</w:t>
      </w:r>
    </w:p>
    <w:p w14:paraId="54105E4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otografias</w:t>
      </w:r>
    </w:p>
    <w:p w14:paraId="12FCAEFF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Vídeos</w:t>
      </w:r>
    </w:p>
    <w:p w14:paraId="02D215C7" w14:textId="77777777" w:rsidR="00F26A73" w:rsidRPr="00805252" w:rsidRDefault="00F26A73" w:rsidP="00CF64E6">
      <w:pPr>
        <w:spacing w:after="0" w:line="240" w:lineRule="auto"/>
        <w:ind w:firstLine="720"/>
        <w:rPr>
          <w:rFonts w:cstheme="minorHAnsi"/>
        </w:rPr>
      </w:pPr>
      <w:r w:rsidRPr="00805252">
        <w:rPr>
          <w:rFonts w:cstheme="minorHAnsi"/>
          <w:b/>
        </w:rPr>
        <w:t>Funcionalidade 2</w:t>
      </w:r>
    </w:p>
    <w:p w14:paraId="509A1C0E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Sistema de mensagens</w:t>
      </w:r>
    </w:p>
    <w:p w14:paraId="433317BC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tre encarregados de educação e docentes</w:t>
      </w:r>
    </w:p>
    <w:p w14:paraId="1A225F31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Mensagens</w:t>
      </w:r>
    </w:p>
    <w:p w14:paraId="33AA90C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otos</w:t>
      </w:r>
    </w:p>
    <w:p w14:paraId="317FE733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Vídeos</w:t>
      </w:r>
    </w:p>
    <w:p w14:paraId="12D55404" w14:textId="77777777" w:rsidR="00F26A73" w:rsidRPr="00805252" w:rsidRDefault="00F26A73" w:rsidP="00CF64E6">
      <w:pPr>
        <w:spacing w:after="0" w:line="240" w:lineRule="auto"/>
        <w:ind w:firstLine="720"/>
        <w:rPr>
          <w:rFonts w:cstheme="minorHAnsi"/>
          <w:b/>
        </w:rPr>
      </w:pPr>
      <w:r w:rsidRPr="00805252">
        <w:rPr>
          <w:rFonts w:cstheme="minorHAnsi"/>
          <w:b/>
        </w:rPr>
        <w:t>Funcionalidade 3</w:t>
      </w:r>
    </w:p>
    <w:p w14:paraId="1D04D1AE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onsulta e gestão das informações do educando</w:t>
      </w:r>
    </w:p>
    <w:p w14:paraId="5CECCAD7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Docentes podem gerir e os encarregados de educação podem consultar:</w:t>
      </w:r>
    </w:p>
    <w:p w14:paraId="032E70A7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valiações</w:t>
      </w:r>
    </w:p>
    <w:p w14:paraId="27A46247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alendário</w:t>
      </w:r>
    </w:p>
    <w:p w14:paraId="685B0CB1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Notas</w:t>
      </w:r>
    </w:p>
    <w:p w14:paraId="0802DD69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Horários</w:t>
      </w:r>
    </w:p>
    <w:p w14:paraId="70F4C954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Rotinas diárias (Refeições, Higiene, Sestas)</w:t>
      </w:r>
    </w:p>
    <w:p w14:paraId="79DC8097" w14:textId="77777777" w:rsidR="00F26A73" w:rsidRPr="00805252" w:rsidRDefault="00F26A73" w:rsidP="00CF64E6">
      <w:pPr>
        <w:numPr>
          <w:ilvl w:val="3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Presenças</w:t>
      </w:r>
    </w:p>
    <w:p w14:paraId="1B3E2269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Reuniões</w:t>
      </w:r>
    </w:p>
    <w:p w14:paraId="39BACBDE" w14:textId="77777777" w:rsidR="00F26A73" w:rsidRPr="00805252" w:rsidRDefault="00F26A73" w:rsidP="00CF64E6">
      <w:pPr>
        <w:spacing w:line="240" w:lineRule="auto"/>
        <w:ind w:firstLine="720"/>
        <w:rPr>
          <w:rFonts w:cstheme="minorHAnsi"/>
          <w:b/>
        </w:rPr>
      </w:pPr>
      <w:r w:rsidRPr="00805252">
        <w:rPr>
          <w:rFonts w:cstheme="minorHAnsi"/>
          <w:b/>
        </w:rPr>
        <w:t>Funcionalidade 4</w:t>
      </w:r>
    </w:p>
    <w:p w14:paraId="4E2BE68E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s de educação podem criar portfólios digitais com as atividades do seu educando</w:t>
      </w:r>
    </w:p>
    <w:p w14:paraId="0538A670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otos</w:t>
      </w:r>
    </w:p>
    <w:p w14:paraId="6955C9C9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Vídeos</w:t>
      </w:r>
    </w:p>
    <w:p w14:paraId="1B2B1F94" w14:textId="77777777" w:rsidR="00F26A73" w:rsidRPr="00805252" w:rsidRDefault="00F26A73" w:rsidP="00CF64E6">
      <w:pPr>
        <w:numPr>
          <w:ilvl w:val="1"/>
          <w:numId w:val="21"/>
        </w:numPr>
        <w:spacing w:line="240" w:lineRule="auto"/>
        <w:rPr>
          <w:rFonts w:cstheme="minorHAnsi"/>
        </w:rPr>
      </w:pPr>
      <w:r w:rsidRPr="00805252">
        <w:rPr>
          <w:rFonts w:cstheme="minorHAnsi"/>
        </w:rPr>
        <w:t>Trabalhos</w:t>
      </w:r>
    </w:p>
    <w:p w14:paraId="60673865" w14:textId="77777777" w:rsidR="00F26A73" w:rsidRPr="00805252" w:rsidRDefault="00F26A73" w:rsidP="00CF64E6">
      <w:pPr>
        <w:spacing w:line="240" w:lineRule="auto"/>
        <w:ind w:firstLine="720"/>
        <w:rPr>
          <w:rFonts w:cstheme="minorHAnsi"/>
        </w:rPr>
      </w:pPr>
      <w:r w:rsidRPr="00805252">
        <w:rPr>
          <w:rFonts w:cstheme="minorHAnsi"/>
          <w:b/>
        </w:rPr>
        <w:t>Funcionalidade 5</w:t>
      </w:r>
    </w:p>
    <w:p w14:paraId="72EB6D67" w14:textId="77777777" w:rsidR="00F26A73" w:rsidRPr="00805252" w:rsidRDefault="00F26A73" w:rsidP="00CF64E6">
      <w:pPr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Sistema de alertas</w:t>
      </w:r>
    </w:p>
    <w:p w14:paraId="4CD10C24" w14:textId="77777777" w:rsidR="00F26A73" w:rsidRPr="00805252" w:rsidRDefault="00F26A73" w:rsidP="00CF64E6">
      <w:pPr>
        <w:numPr>
          <w:ilvl w:val="1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Encarregados de educação</w:t>
      </w:r>
    </w:p>
    <w:p w14:paraId="0ACBA782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Novas mensagens</w:t>
      </w:r>
    </w:p>
    <w:p w14:paraId="41E5E551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Faltas</w:t>
      </w:r>
    </w:p>
    <w:p w14:paraId="2B9B2C05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valiações</w:t>
      </w:r>
    </w:p>
    <w:p w14:paraId="7AF47C40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Reuniões</w:t>
      </w:r>
    </w:p>
    <w:p w14:paraId="104FAB8C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Calendário de avaliações</w:t>
      </w:r>
    </w:p>
    <w:p w14:paraId="5B74DCEB" w14:textId="77777777" w:rsidR="00F26A73" w:rsidRPr="00805252" w:rsidRDefault="00F26A73" w:rsidP="00CF64E6">
      <w:pPr>
        <w:numPr>
          <w:ilvl w:val="2"/>
          <w:numId w:val="21"/>
        </w:numPr>
        <w:spacing w:after="0" w:line="240" w:lineRule="auto"/>
        <w:rPr>
          <w:rFonts w:cstheme="minorHAnsi"/>
        </w:rPr>
      </w:pPr>
      <w:r w:rsidRPr="00805252">
        <w:rPr>
          <w:rFonts w:cstheme="minorHAnsi"/>
        </w:rPr>
        <w:t>Alteração de horários</w:t>
      </w:r>
    </w:p>
    <w:p w14:paraId="2D4C1304" w14:textId="77777777" w:rsidR="00F26A73" w:rsidRPr="00805252" w:rsidRDefault="00F26A73" w:rsidP="00CF64E6">
      <w:pPr>
        <w:pStyle w:val="Ttulo1"/>
        <w:rPr>
          <w:rFonts w:cstheme="minorHAnsi"/>
        </w:rPr>
      </w:pPr>
      <w:bookmarkStart w:id="15" w:name="_Toc72335588"/>
      <w:r w:rsidRPr="00805252">
        <w:rPr>
          <w:rFonts w:cstheme="minorHAnsi"/>
        </w:rPr>
        <w:lastRenderedPageBreak/>
        <w:t>Product Backlog</w:t>
      </w:r>
      <w:bookmarkEnd w:id="15"/>
    </w:p>
    <w:p w14:paraId="5A824CA7" w14:textId="66CDAD5B" w:rsidR="00F26A73" w:rsidRPr="00805252" w:rsidRDefault="008768B1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="00F26A73" w:rsidRPr="00805252">
        <w:rPr>
          <w:rFonts w:cstheme="minorHAnsi"/>
        </w:rPr>
        <w:t xml:space="preserve">Agora que o Product </w:t>
      </w:r>
      <w:proofErr w:type="spellStart"/>
      <w:r w:rsidR="00F26A73" w:rsidRPr="00805252">
        <w:rPr>
          <w:rFonts w:cstheme="minorHAnsi"/>
        </w:rPr>
        <w:t>Owner</w:t>
      </w:r>
      <w:proofErr w:type="spellEnd"/>
      <w:r w:rsidR="00F26A73" w:rsidRPr="00805252">
        <w:rPr>
          <w:rFonts w:cstheme="minorHAnsi"/>
        </w:rPr>
        <w:t xml:space="preserve"> listou todas as funcionalidades que pretende, este agora irá criar um questionário que contém as várias funcionalidades inicialmente pensadas e encontradas em sites semelhantes. Com esse questionário pretende-se ter uma avaliação dos futuros utilizadores (docentes e encarregados de educação) para perceber quais são as tarefas de maior importância e poder ordená-las por essa ordem, fazendo assim o Product </w:t>
      </w:r>
      <w:proofErr w:type="spellStart"/>
      <w:r w:rsidR="00F26A73" w:rsidRPr="00805252">
        <w:rPr>
          <w:rFonts w:cstheme="minorHAnsi"/>
        </w:rPr>
        <w:t>Backlog</w:t>
      </w:r>
      <w:proofErr w:type="spellEnd"/>
      <w:r w:rsidR="00F26A73" w:rsidRPr="00805252">
        <w:rPr>
          <w:rFonts w:cstheme="minorHAnsi"/>
        </w:rPr>
        <w:t>.</w:t>
      </w:r>
    </w:p>
    <w:p w14:paraId="53C39874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rPr>
          <w:rFonts w:eastAsia="Garamond" w:cstheme="minorHAnsi"/>
          <w:b/>
          <w:sz w:val="38"/>
          <w:szCs w:val="38"/>
          <w:highlight w:val="yellow"/>
        </w:rPr>
      </w:pPr>
      <w:r w:rsidRPr="00805252">
        <w:rPr>
          <w:rFonts w:eastAsia="Garamond" w:cstheme="minorHAnsi"/>
          <w:b/>
          <w:sz w:val="38"/>
          <w:szCs w:val="38"/>
          <w:highlight w:val="yellow"/>
        </w:rPr>
        <w:t>PRINTS QUESTIONÁRIO</w:t>
      </w:r>
    </w:p>
    <w:p w14:paraId="11BC88AA" w14:textId="77777777" w:rsidR="00F26A73" w:rsidRPr="00805252" w:rsidRDefault="00F26A73" w:rsidP="00CF64E6">
      <w:p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cstheme="minorHAnsi"/>
        </w:rPr>
      </w:pPr>
      <w:r w:rsidRPr="00805252">
        <w:rPr>
          <w:rFonts w:cstheme="minorHAnsi"/>
        </w:rPr>
        <w:t xml:space="preserve">Após analisar as respostas de questionários o product </w:t>
      </w:r>
      <w:proofErr w:type="spellStart"/>
      <w:r w:rsidRPr="00805252">
        <w:rPr>
          <w:rFonts w:cstheme="minorHAnsi"/>
        </w:rPr>
        <w:t>owner</w:t>
      </w:r>
      <w:proofErr w:type="spellEnd"/>
      <w:r w:rsidRPr="00805252">
        <w:rPr>
          <w:rFonts w:cstheme="minorHAnsi"/>
        </w:rPr>
        <w:t xml:space="preserve"> escolheu ordenar as funcionalidades da seguinte forma:</w:t>
      </w:r>
    </w:p>
    <w:p w14:paraId="08D3922A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3</w:t>
      </w:r>
      <w:r w:rsidRPr="00805252">
        <w:rPr>
          <w:rFonts w:cstheme="minorHAnsi"/>
        </w:rPr>
        <w:t xml:space="preserve"> - Consulta e gestão das informações do educando</w:t>
      </w:r>
    </w:p>
    <w:p w14:paraId="379B15C6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2</w:t>
      </w:r>
      <w:r w:rsidRPr="00805252">
        <w:rPr>
          <w:rFonts w:cstheme="minorHAnsi"/>
        </w:rPr>
        <w:t xml:space="preserve"> - Sistema de mensagens</w:t>
      </w:r>
    </w:p>
    <w:p w14:paraId="539F0F77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5</w:t>
      </w:r>
      <w:r w:rsidRPr="00805252">
        <w:rPr>
          <w:rFonts w:cstheme="minorHAnsi"/>
        </w:rPr>
        <w:t xml:space="preserve"> - Sistema de alertas</w:t>
      </w:r>
    </w:p>
    <w:p w14:paraId="18212D76" w14:textId="77777777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after="0"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1</w:t>
      </w:r>
      <w:r w:rsidRPr="00805252">
        <w:rPr>
          <w:rFonts w:cstheme="minorHAnsi"/>
        </w:rPr>
        <w:t xml:space="preserve"> - Criar e gerir atividades</w:t>
      </w:r>
    </w:p>
    <w:p w14:paraId="54481EAD" w14:textId="728C0720" w:rsidR="00F26A73" w:rsidRPr="00805252" w:rsidRDefault="00F26A73" w:rsidP="00CF64E6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center" w:pos="4253"/>
          <w:tab w:val="right" w:pos="8364"/>
        </w:tabs>
        <w:spacing w:line="240" w:lineRule="auto"/>
        <w:rPr>
          <w:rFonts w:cstheme="minorHAnsi"/>
        </w:rPr>
      </w:pPr>
      <w:r w:rsidRPr="00805252">
        <w:rPr>
          <w:rFonts w:cstheme="minorHAnsi"/>
          <w:u w:val="single"/>
        </w:rPr>
        <w:t>Funcionalidade 4</w:t>
      </w:r>
      <w:r w:rsidRPr="00805252">
        <w:rPr>
          <w:rFonts w:cstheme="minorHAnsi"/>
        </w:rPr>
        <w:t xml:space="preserve"> - Encarregados de educação podem criar portfólios digitais</w:t>
      </w:r>
      <w:r w:rsidRPr="00805252">
        <w:rPr>
          <w:rFonts w:cstheme="minorHAnsi"/>
        </w:rPr>
        <w:br w:type="page"/>
      </w:r>
    </w:p>
    <w:p w14:paraId="6DCDB0E1" w14:textId="4ED0752B" w:rsidR="00F26A73" w:rsidRPr="00805252" w:rsidRDefault="00F26A73" w:rsidP="00CF64E6">
      <w:pPr>
        <w:pStyle w:val="Ttulo1"/>
        <w:rPr>
          <w:rFonts w:cstheme="minorHAnsi"/>
        </w:rPr>
      </w:pPr>
      <w:bookmarkStart w:id="16" w:name="_Toc72335589"/>
      <w:r w:rsidRPr="00805252">
        <w:rPr>
          <w:rFonts w:cstheme="minorHAnsi"/>
        </w:rPr>
        <w:lastRenderedPageBreak/>
        <w:t xml:space="preserve">11 </w:t>
      </w:r>
      <w:proofErr w:type="spellStart"/>
      <w:r w:rsidRPr="00805252">
        <w:rPr>
          <w:rFonts w:cstheme="minorHAnsi"/>
        </w:rPr>
        <w:t>questões</w:t>
      </w:r>
      <w:proofErr w:type="spellEnd"/>
      <w:r w:rsidRPr="00805252">
        <w:rPr>
          <w:rFonts w:cstheme="minorHAnsi"/>
        </w:rPr>
        <w:t xml:space="preserve"> de </w:t>
      </w:r>
      <w:proofErr w:type="spellStart"/>
      <w:r w:rsidRPr="00805252">
        <w:rPr>
          <w:rFonts w:cstheme="minorHAnsi"/>
        </w:rPr>
        <w:t>tarefas</w:t>
      </w:r>
      <w:bookmarkEnd w:id="16"/>
      <w:proofErr w:type="spellEnd"/>
    </w:p>
    <w:p w14:paraId="0707A65F" w14:textId="1299BFD3" w:rsidR="00F26A73" w:rsidRPr="00805252" w:rsidRDefault="00F26A73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  <w:t>1. Quem vai utilizar o sistema?</w:t>
      </w:r>
    </w:p>
    <w:p w14:paraId="4B863D17" w14:textId="77777777" w:rsidR="00F26A73" w:rsidRPr="00805252" w:rsidRDefault="00F26A73" w:rsidP="00CF64E6">
      <w:pPr>
        <w:spacing w:line="240" w:lineRule="auto"/>
        <w:ind w:left="720" w:firstLine="720"/>
        <w:rPr>
          <w:rFonts w:cstheme="minorHAnsi"/>
        </w:rPr>
      </w:pPr>
      <w:r w:rsidRPr="00805252">
        <w:rPr>
          <w:rFonts w:cstheme="minorHAnsi"/>
        </w:rPr>
        <w:t>Docentes e encarregados de educação</w:t>
      </w:r>
    </w:p>
    <w:p w14:paraId="77E26621" w14:textId="4D671E97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2.</w:t>
      </w:r>
      <w:r w:rsidRPr="00805252">
        <w:rPr>
          <w:rFonts w:cstheme="minorHAnsi"/>
          <w:b/>
          <w:bCs/>
          <w:sz w:val="28"/>
          <w:szCs w:val="28"/>
        </w:rPr>
        <w:t xml:space="preserve"> </w:t>
      </w:r>
      <w:r w:rsidR="00F26A73" w:rsidRPr="00805252">
        <w:rPr>
          <w:rFonts w:cstheme="minorHAnsi"/>
          <w:b/>
          <w:bCs/>
          <w:sz w:val="28"/>
          <w:szCs w:val="28"/>
        </w:rPr>
        <w:t>Que tarefas executam atualmente?</w:t>
      </w:r>
    </w:p>
    <w:p w14:paraId="43750AD5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Atualmente o sistema não executa tarefas.</w:t>
      </w:r>
    </w:p>
    <w:p w14:paraId="7C2D572E" w14:textId="72FC2011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3. Que tarefas são desejáveis?</w:t>
      </w:r>
    </w:p>
    <w:p w14:paraId="72767CB0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  <w:b/>
        </w:rPr>
        <w:tab/>
      </w:r>
      <w:r w:rsidRPr="00805252">
        <w:rPr>
          <w:rFonts w:cstheme="minorHAnsi"/>
          <w:u w:val="single"/>
        </w:rPr>
        <w:t>Funcionalidade 3</w:t>
      </w:r>
      <w:r w:rsidRPr="00805252">
        <w:rPr>
          <w:rFonts w:cstheme="minorHAnsi"/>
        </w:rPr>
        <w:t xml:space="preserve"> - Consulta e gestão das informações do educando</w:t>
      </w:r>
    </w:p>
    <w:p w14:paraId="469A6B3E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2</w:t>
      </w:r>
      <w:r w:rsidRPr="00805252">
        <w:rPr>
          <w:rFonts w:cstheme="minorHAnsi"/>
        </w:rPr>
        <w:t xml:space="preserve"> - Sistema de mensagens</w:t>
      </w:r>
    </w:p>
    <w:p w14:paraId="2D10F461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5</w:t>
      </w:r>
      <w:r w:rsidRPr="00805252">
        <w:rPr>
          <w:rFonts w:cstheme="minorHAnsi"/>
        </w:rPr>
        <w:t xml:space="preserve"> - Sistema de alertas</w:t>
      </w:r>
    </w:p>
    <w:p w14:paraId="7E7BF25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1</w:t>
      </w:r>
      <w:r w:rsidRPr="00805252">
        <w:rPr>
          <w:rFonts w:cstheme="minorHAnsi"/>
        </w:rPr>
        <w:t xml:space="preserve"> - Criar e gerir atividades</w:t>
      </w:r>
    </w:p>
    <w:p w14:paraId="740C1FC2" w14:textId="77777777" w:rsidR="00F26A73" w:rsidRPr="00805252" w:rsidRDefault="00F26A7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4</w:t>
      </w:r>
      <w:r w:rsidRPr="00805252">
        <w:rPr>
          <w:rFonts w:cstheme="minorHAnsi"/>
        </w:rPr>
        <w:t xml:space="preserve"> - Encarregados de educação podem criar portfólios digitais</w:t>
      </w:r>
    </w:p>
    <w:p w14:paraId="102B4BF1" w14:textId="080D6EC9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4. Como se aprendem as tarefas?</w:t>
      </w:r>
    </w:p>
    <w:p w14:paraId="680D16C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>O uso deste sistema não requer aprendizagens especiais para quem utiliza regularmente aplicações móveis.</w:t>
      </w:r>
    </w:p>
    <w:p w14:paraId="592F6293" w14:textId="065FC607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5. Onde são desempenhadas as tarefas?</w:t>
      </w:r>
    </w:p>
    <w:p w14:paraId="09E58789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>O sistema pode ser utilizado pelos utilizadores em qualquer local, sendo apenas necessário terem um smartphone.</w:t>
      </w:r>
    </w:p>
    <w:p w14:paraId="458D35FC" w14:textId="233CA614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6. Quais as relações entre utilizadores e informação?</w:t>
      </w:r>
    </w:p>
    <w:p w14:paraId="555CEC9F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 xml:space="preserve">Os utilizadores podem usar qualquer smartphone para </w:t>
      </w:r>
      <w:proofErr w:type="spellStart"/>
      <w:r w:rsidRPr="00805252">
        <w:rPr>
          <w:rFonts w:cstheme="minorHAnsi"/>
        </w:rPr>
        <w:t>para</w:t>
      </w:r>
      <w:proofErr w:type="spellEnd"/>
      <w:r w:rsidRPr="00805252">
        <w:rPr>
          <w:rFonts w:cstheme="minorHAnsi"/>
        </w:rPr>
        <w:t xml:space="preserve"> aceder ao sistema, necessitando apenas dos de acesso</w:t>
      </w:r>
    </w:p>
    <w:p w14:paraId="68EE7510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>O sistema é acessível remotamente, podendo vários utilizadores ao mesmo tempo estarem a aceder à mesma informação.</w:t>
      </w:r>
    </w:p>
    <w:p w14:paraId="1F0DD6D5" w14:textId="77777777" w:rsidR="00F26A73" w:rsidRPr="00805252" w:rsidRDefault="00F26A73" w:rsidP="00CF64E6">
      <w:pPr>
        <w:spacing w:line="240" w:lineRule="auto"/>
        <w:ind w:left="720" w:firstLine="720"/>
        <w:rPr>
          <w:rFonts w:cstheme="minorHAnsi"/>
        </w:rPr>
      </w:pPr>
      <w:r w:rsidRPr="00805252">
        <w:rPr>
          <w:rFonts w:cstheme="minorHAnsi"/>
        </w:rPr>
        <w:t xml:space="preserve">O acesso à informação é restringido a utilizadores validados no sistema </w:t>
      </w:r>
    </w:p>
    <w:p w14:paraId="70F7720F" w14:textId="68BC1532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7. Que outros instrumentos tem o utilizador?</w:t>
      </w:r>
    </w:p>
    <w:p w14:paraId="5FDF8AA1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proofErr w:type="spellStart"/>
      <w:r w:rsidRPr="00805252">
        <w:rPr>
          <w:rFonts w:cstheme="minorHAnsi"/>
        </w:rPr>
        <w:t>Câmera</w:t>
      </w:r>
      <w:proofErr w:type="spellEnd"/>
      <w:r w:rsidRPr="00805252">
        <w:rPr>
          <w:rFonts w:cstheme="minorHAnsi"/>
        </w:rPr>
        <w:t xml:space="preserve"> e microfone do smartphone para poderem gravar vídeos e tirar fotos.</w:t>
      </w:r>
    </w:p>
    <w:p w14:paraId="1DD632F5" w14:textId="12860764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8. Como comunicam os utilizadores entre si?</w:t>
      </w:r>
    </w:p>
    <w:p w14:paraId="3D6DAD22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Podem comunicar através do chat.</w:t>
      </w:r>
    </w:p>
    <w:p w14:paraId="28A49652" w14:textId="77777777" w:rsidR="00F26A73" w:rsidRPr="00805252" w:rsidRDefault="00F26A73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br w:type="page"/>
      </w:r>
    </w:p>
    <w:p w14:paraId="3397B9CF" w14:textId="3AD65435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lastRenderedPageBreak/>
        <w:tab/>
      </w:r>
      <w:r w:rsidR="00F26A73" w:rsidRPr="00805252">
        <w:rPr>
          <w:rFonts w:cstheme="minorHAnsi"/>
          <w:b/>
          <w:bCs/>
          <w:sz w:val="28"/>
          <w:szCs w:val="28"/>
        </w:rPr>
        <w:t>9. Qual a frequência de desempenho das tarefas?</w:t>
      </w:r>
    </w:p>
    <w:p w14:paraId="5EC0067A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Algumas tarefas como “marcar presenças” serão desempenhadas diariamente, no entanto, outras tarefas como “marcar reuniões” poderão ser desempenhadas mensalmente.</w:t>
      </w:r>
    </w:p>
    <w:p w14:paraId="07C54CB7" w14:textId="4B6936AA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10.Quais as restrições de tempo impostas?</w:t>
      </w:r>
    </w:p>
    <w:p w14:paraId="371CCC84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highlight w:val="yellow"/>
        </w:rPr>
      </w:pPr>
      <w:r w:rsidRPr="00805252">
        <w:rPr>
          <w:rFonts w:cstheme="minorHAnsi"/>
        </w:rPr>
        <w:tab/>
        <w:t>Não serão impostas restrições de tempo.</w:t>
      </w:r>
    </w:p>
    <w:p w14:paraId="66DEBB18" w14:textId="1E63078E" w:rsidR="00F26A73" w:rsidRPr="00805252" w:rsidRDefault="002A16A5" w:rsidP="00CF64E6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8"/>
          <w:szCs w:val="28"/>
        </w:rPr>
        <w:tab/>
      </w:r>
      <w:r w:rsidR="00F26A73" w:rsidRPr="00805252">
        <w:rPr>
          <w:rFonts w:cstheme="minorHAnsi"/>
          <w:b/>
          <w:bCs/>
          <w:sz w:val="28"/>
          <w:szCs w:val="28"/>
        </w:rPr>
        <w:t>11.Que acontece se algo correr mal?</w:t>
      </w:r>
    </w:p>
    <w:p w14:paraId="09BC6B1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 xml:space="preserve">Se o utilizador escolheu mal uma opção, então ele deve poder voltar facilmente ao estado anterior. </w:t>
      </w:r>
    </w:p>
    <w:p w14:paraId="1C648C33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  <w:t>Se o sistema estiver offline por alguma razão, o utilizador deverá ser devidamente informado.</w:t>
      </w:r>
    </w:p>
    <w:p w14:paraId="58634144" w14:textId="77777777" w:rsidR="00F26A73" w:rsidRPr="00805252" w:rsidRDefault="00F26A73" w:rsidP="00CF64E6">
      <w:pPr>
        <w:pStyle w:val="Ttulo1"/>
        <w:rPr>
          <w:rFonts w:cstheme="minorHAnsi"/>
          <w:sz w:val="22"/>
          <w:szCs w:val="22"/>
        </w:rPr>
      </w:pPr>
      <w:r w:rsidRPr="00805252">
        <w:rPr>
          <w:rFonts w:cstheme="minorHAnsi"/>
        </w:rPr>
        <w:br w:type="page"/>
      </w:r>
    </w:p>
    <w:p w14:paraId="72CBA524" w14:textId="7751354B" w:rsidR="00F26A73" w:rsidRPr="00805252" w:rsidRDefault="00F26A73" w:rsidP="00CF64E6">
      <w:pPr>
        <w:pStyle w:val="Ttulo1"/>
        <w:rPr>
          <w:rFonts w:cstheme="minorHAnsi"/>
        </w:rPr>
      </w:pPr>
      <w:bookmarkStart w:id="17" w:name="_Toc72335590"/>
      <w:r w:rsidRPr="00805252">
        <w:rPr>
          <w:rFonts w:cstheme="minorHAnsi"/>
        </w:rPr>
        <w:lastRenderedPageBreak/>
        <w:t>Personas</w:t>
      </w:r>
      <w:bookmarkEnd w:id="17"/>
    </w:p>
    <w:p w14:paraId="7E3BD785" w14:textId="4C8C67BD" w:rsidR="00930361" w:rsidRPr="00805252" w:rsidRDefault="008768B1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  <w:t xml:space="preserve">De forma a </w:t>
      </w:r>
      <w:proofErr w:type="spellStart"/>
      <w:r w:rsidRPr="00805252">
        <w:rPr>
          <w:rFonts w:cstheme="minorHAnsi"/>
          <w:lang w:val="en-GB"/>
        </w:rPr>
        <w:t>poder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definir</w:t>
      </w:r>
      <w:proofErr w:type="spellEnd"/>
      <w:r w:rsidRPr="00805252">
        <w:rPr>
          <w:rFonts w:cstheme="minorHAnsi"/>
          <w:lang w:val="en-GB"/>
        </w:rPr>
        <w:t xml:space="preserve"> as </w:t>
      </w:r>
      <w:proofErr w:type="spellStart"/>
      <w:r w:rsidRPr="00805252">
        <w:rPr>
          <w:rFonts w:cstheme="minorHAnsi"/>
          <w:lang w:val="en-GB"/>
        </w:rPr>
        <w:t>características</w:t>
      </w:r>
      <w:proofErr w:type="spellEnd"/>
      <w:r w:rsidRPr="00805252">
        <w:rPr>
          <w:rFonts w:cstheme="minorHAnsi"/>
          <w:lang w:val="en-GB"/>
        </w:rPr>
        <w:t xml:space="preserve"> dos </w:t>
      </w:r>
      <w:proofErr w:type="spellStart"/>
      <w:r w:rsidRPr="00805252">
        <w:rPr>
          <w:rFonts w:cstheme="minorHAnsi"/>
          <w:lang w:val="en-GB"/>
        </w:rPr>
        <w:t>noss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dores</w:t>
      </w:r>
      <w:proofErr w:type="spellEnd"/>
      <w:r w:rsidRPr="00805252">
        <w:rPr>
          <w:rFonts w:cstheme="minorHAnsi"/>
          <w:lang w:val="en-GB"/>
        </w:rPr>
        <w:t xml:space="preserve">, </w:t>
      </w:r>
      <w:proofErr w:type="spellStart"/>
      <w:r w:rsidRPr="00805252">
        <w:rPr>
          <w:rFonts w:cstheme="minorHAnsi"/>
          <w:lang w:val="en-GB"/>
        </w:rPr>
        <w:t>cria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ma</w:t>
      </w:r>
      <w:proofErr w:type="spellEnd"/>
      <w:r w:rsidRPr="00805252">
        <w:rPr>
          <w:rFonts w:cstheme="minorHAnsi"/>
          <w:lang w:val="en-GB"/>
        </w:rPr>
        <w:t xml:space="preserve"> per</w:t>
      </w:r>
      <w:r w:rsidR="00930361" w:rsidRPr="00805252">
        <w:rPr>
          <w:rFonts w:cstheme="minorHAnsi"/>
          <w:lang w:val="en-GB"/>
        </w:rPr>
        <w:t>so</w:t>
      </w:r>
      <w:r w:rsidRPr="00805252">
        <w:rPr>
          <w:rFonts w:cstheme="minorHAnsi"/>
          <w:lang w:val="en-GB"/>
        </w:rPr>
        <w:t xml:space="preserve">na com </w:t>
      </w:r>
      <w:proofErr w:type="spellStart"/>
      <w:r w:rsidRPr="00805252">
        <w:rPr>
          <w:rFonts w:cstheme="minorHAnsi"/>
          <w:lang w:val="en-GB"/>
        </w:rPr>
        <w:t>caracteristica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docente</w:t>
      </w:r>
      <w:proofErr w:type="spellEnd"/>
      <w:r w:rsidRPr="00805252">
        <w:rPr>
          <w:rFonts w:cstheme="minorHAnsi"/>
          <w:lang w:val="en-GB"/>
        </w:rPr>
        <w:t xml:space="preserve"> e </w:t>
      </w:r>
      <w:proofErr w:type="spellStart"/>
      <w:r w:rsidRPr="00805252">
        <w:rPr>
          <w:rFonts w:cstheme="minorHAnsi"/>
          <w:lang w:val="en-GB"/>
        </w:rPr>
        <w:t>outra</w:t>
      </w:r>
      <w:proofErr w:type="spellEnd"/>
      <w:r w:rsidRPr="00805252">
        <w:rPr>
          <w:rFonts w:cstheme="minorHAnsi"/>
          <w:lang w:val="en-GB"/>
        </w:rPr>
        <w:t xml:space="preserve"> com </w:t>
      </w:r>
      <w:proofErr w:type="spellStart"/>
      <w:r w:rsidRPr="00805252">
        <w:rPr>
          <w:rFonts w:cstheme="minorHAnsi"/>
          <w:lang w:val="en-GB"/>
        </w:rPr>
        <w:t>caracteristica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encarregado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educação</w:t>
      </w:r>
      <w:proofErr w:type="spellEnd"/>
      <w:r w:rsidR="00930361" w:rsidRPr="00805252">
        <w:rPr>
          <w:rFonts w:cstheme="minorHAnsi"/>
          <w:lang w:val="en-GB"/>
        </w:rPr>
        <w:t>.</w:t>
      </w:r>
    </w:p>
    <w:p w14:paraId="098B554F" w14:textId="550D5C19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18" w:name="_Toc72335591"/>
      <w:r w:rsidRPr="00805252">
        <w:rPr>
          <w:rFonts w:cstheme="minorHAnsi"/>
        </w:rPr>
        <w:t>Persona 1</w:t>
      </w:r>
      <w:bookmarkEnd w:id="18"/>
    </w:p>
    <w:p w14:paraId="41547BA9" w14:textId="0F096AC1" w:rsidR="00F26A73" w:rsidRPr="00805252" w:rsidRDefault="00F26A73" w:rsidP="00CF64E6">
      <w:pPr>
        <w:spacing w:line="240" w:lineRule="auto"/>
        <w:ind w:left="357"/>
        <w:rPr>
          <w:rFonts w:cstheme="minorHAnsi"/>
        </w:rPr>
      </w:pPr>
      <w:r w:rsidRPr="00805252">
        <w:rPr>
          <w:rFonts w:cstheme="minorHAnsi"/>
        </w:rPr>
        <w:tab/>
      </w:r>
      <w:r w:rsidR="002C05D8" w:rsidRPr="00805252">
        <w:rPr>
          <w:rFonts w:cstheme="minorHAnsi"/>
        </w:rPr>
        <w:t>A Dona</w:t>
      </w:r>
      <w:r w:rsidRPr="00805252">
        <w:rPr>
          <w:rFonts w:cstheme="minorHAnsi"/>
        </w:rPr>
        <w:t xml:space="preserve"> Elisabete tem 37 anos, é educadora no jardim de infância Coronel Sousa Tavares e vive em Beja com o seu marido e filha.  Há vários anos que a Dona Elisabete procura uma forma mais fácil de se poder comunicar com os encarregados de educação dos seus </w:t>
      </w:r>
      <w:r w:rsidR="008768B1" w:rsidRPr="00805252">
        <w:rPr>
          <w:rFonts w:cstheme="minorHAnsi"/>
        </w:rPr>
        <w:t>educandos,</w:t>
      </w:r>
      <w:r w:rsidRPr="00805252">
        <w:rPr>
          <w:rFonts w:cstheme="minorHAnsi"/>
        </w:rPr>
        <w:t xml:space="preserve"> mas ainda não encontrou solução. </w:t>
      </w:r>
    </w:p>
    <w:p w14:paraId="6118D291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19" w:name="_Toc72335592"/>
      <w:r w:rsidRPr="00805252">
        <w:rPr>
          <w:rFonts w:cstheme="minorHAnsi"/>
        </w:rPr>
        <w:t>Persona 2</w:t>
      </w:r>
      <w:bookmarkEnd w:id="19"/>
    </w:p>
    <w:p w14:paraId="1052EC28" w14:textId="658979B9" w:rsidR="00F26A73" w:rsidRPr="00805252" w:rsidRDefault="00F26A73" w:rsidP="00CF64E6">
      <w:pPr>
        <w:spacing w:line="240" w:lineRule="auto"/>
        <w:ind w:left="357"/>
        <w:rPr>
          <w:rFonts w:cstheme="minorHAnsi"/>
          <w:b/>
        </w:rPr>
      </w:pPr>
      <w:bookmarkStart w:id="20" w:name="_21e1474hyun7" w:colFirst="0" w:colLast="0"/>
      <w:bookmarkEnd w:id="20"/>
      <w:r w:rsidRPr="00805252">
        <w:rPr>
          <w:rFonts w:cstheme="minorHAnsi"/>
        </w:rPr>
        <w:tab/>
      </w:r>
      <w:r w:rsidR="002C05D8" w:rsidRPr="00805252">
        <w:rPr>
          <w:rFonts w:cstheme="minorHAnsi"/>
        </w:rPr>
        <w:t>A Dona</w:t>
      </w:r>
      <w:r w:rsidRPr="00805252">
        <w:rPr>
          <w:rFonts w:cstheme="minorHAnsi"/>
        </w:rPr>
        <w:t xml:space="preserve"> Clotilde tem 43 anos, é dentista na Clínica da Sé e tem 2 filhos gêmeos, ambos a frequentar o jardim de infância Coronel Sousa Tavares, em Beja.  A Dona Clotilde por vezes fica fora da cidade de residência devido ao seu trabalho, deixando os filhos durante o dia no jardim de infância e à noite com o seu marido. A dona Clotilde gostaria de ter uma forma de poder ter um maior contacto com os seus filhos durante o dia, mas infelizmente não consegue, visto o jardim de infância não ter uma maneira de interagir com os encarregados de educação diariamente.</w:t>
      </w:r>
      <w:r w:rsidRPr="00805252">
        <w:rPr>
          <w:rFonts w:cstheme="minorHAnsi"/>
        </w:rPr>
        <w:br w:type="page"/>
      </w:r>
    </w:p>
    <w:p w14:paraId="534B766E" w14:textId="374EA931" w:rsidR="00930361" w:rsidRPr="00805252" w:rsidRDefault="00F26A73" w:rsidP="00CF64E6">
      <w:pPr>
        <w:pStyle w:val="Ttulo1"/>
        <w:rPr>
          <w:rFonts w:cstheme="minorHAnsi"/>
        </w:rPr>
      </w:pPr>
      <w:bookmarkStart w:id="21" w:name="_Toc72335593"/>
      <w:r w:rsidRPr="00805252">
        <w:rPr>
          <w:rFonts w:cstheme="minorHAnsi"/>
        </w:rPr>
        <w:lastRenderedPageBreak/>
        <w:t>User Stor</w:t>
      </w:r>
      <w:r w:rsidR="00930361" w:rsidRPr="00805252">
        <w:rPr>
          <w:rFonts w:cstheme="minorHAnsi"/>
        </w:rPr>
        <w:t>ie</w:t>
      </w:r>
      <w:r w:rsidRPr="00805252">
        <w:rPr>
          <w:rFonts w:cstheme="minorHAnsi"/>
        </w:rPr>
        <w:t>s</w:t>
      </w:r>
      <w:bookmarkEnd w:id="21"/>
    </w:p>
    <w:p w14:paraId="286D6335" w14:textId="7580478A" w:rsidR="00CF64E6" w:rsidRPr="00805252" w:rsidRDefault="00CF64E6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  <w:t xml:space="preserve">Nesta </w:t>
      </w:r>
      <w:proofErr w:type="spellStart"/>
      <w:r w:rsidRPr="00805252">
        <w:rPr>
          <w:rFonts w:cstheme="minorHAnsi"/>
          <w:lang w:val="en-GB"/>
        </w:rPr>
        <w:t>etap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re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r</w:t>
      </w:r>
      <w:proofErr w:type="spellEnd"/>
      <w:r w:rsidRPr="00805252">
        <w:rPr>
          <w:rFonts w:cstheme="minorHAnsi"/>
          <w:lang w:val="en-GB"/>
        </w:rPr>
        <w:t xml:space="preserve"> user stories. O </w:t>
      </w:r>
      <w:proofErr w:type="spellStart"/>
      <w:r w:rsidRPr="00805252">
        <w:rPr>
          <w:rFonts w:cstheme="minorHAnsi"/>
          <w:lang w:val="en-GB"/>
        </w:rPr>
        <w:t>noss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bjetivo</w:t>
      </w:r>
      <w:proofErr w:type="spellEnd"/>
      <w:r w:rsidRPr="00805252">
        <w:rPr>
          <w:rFonts w:cstheme="minorHAnsi"/>
          <w:lang w:val="en-GB"/>
        </w:rPr>
        <w:t xml:space="preserve"> com as user stories é </w:t>
      </w:r>
      <w:proofErr w:type="spellStart"/>
      <w:r w:rsidRPr="00805252">
        <w:rPr>
          <w:rFonts w:cstheme="minorHAnsi"/>
          <w:lang w:val="en-GB"/>
        </w:rPr>
        <w:t>encontra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requisitos</w:t>
      </w:r>
      <w:proofErr w:type="spellEnd"/>
      <w:r w:rsidRPr="00805252">
        <w:rPr>
          <w:rFonts w:cstheme="minorHAnsi"/>
          <w:lang w:val="en-GB"/>
        </w:rPr>
        <w:t xml:space="preserve"> do </w:t>
      </w:r>
      <w:proofErr w:type="spellStart"/>
      <w:r w:rsidRPr="00805252">
        <w:rPr>
          <w:rFonts w:cstheme="minorHAnsi"/>
          <w:lang w:val="en-GB"/>
        </w:rPr>
        <w:t>sistem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através</w:t>
      </w:r>
      <w:proofErr w:type="spellEnd"/>
      <w:r w:rsidR="00DA0FEF" w:rsidRPr="00805252">
        <w:rPr>
          <w:rFonts w:cstheme="minorHAnsi"/>
          <w:lang w:val="en-GB"/>
        </w:rPr>
        <w:t xml:space="preserve"> de </w:t>
      </w:r>
      <w:proofErr w:type="spellStart"/>
      <w:r w:rsidR="00DA0FEF" w:rsidRPr="00805252">
        <w:rPr>
          <w:rFonts w:cstheme="minorHAnsi"/>
          <w:lang w:val="en-GB"/>
        </w:rPr>
        <w:t>descriçõe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gramStart"/>
      <w:r w:rsidR="00DA0FEF" w:rsidRPr="00805252">
        <w:rPr>
          <w:rFonts w:cstheme="minorHAnsi"/>
          <w:lang w:val="en-GB"/>
        </w:rPr>
        <w:t>simples</w:t>
      </w:r>
      <w:proofErr w:type="gramEnd"/>
      <w:r w:rsidR="00DA0FEF" w:rsidRPr="00805252">
        <w:rPr>
          <w:rFonts w:cstheme="minorHAnsi"/>
          <w:lang w:val="en-GB"/>
        </w:rPr>
        <w:t xml:space="preserve"> que </w:t>
      </w:r>
      <w:proofErr w:type="spellStart"/>
      <w:r w:rsidR="00DA0FEF" w:rsidRPr="00805252">
        <w:rPr>
          <w:rFonts w:cstheme="minorHAnsi"/>
          <w:lang w:val="en-GB"/>
        </w:rPr>
        <w:t>descrevem</w:t>
      </w:r>
      <w:proofErr w:type="spellEnd"/>
      <w:r w:rsidR="00DA0FEF" w:rsidRPr="00805252">
        <w:rPr>
          <w:rFonts w:cstheme="minorHAnsi"/>
          <w:lang w:val="en-GB"/>
        </w:rPr>
        <w:t xml:space="preserve"> as </w:t>
      </w:r>
      <w:proofErr w:type="spellStart"/>
      <w:r w:rsidR="00DA0FEF" w:rsidRPr="00805252">
        <w:rPr>
          <w:rFonts w:cstheme="minorHAnsi"/>
          <w:lang w:val="en-GB"/>
        </w:rPr>
        <w:t>funcionalidade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num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ponto</w:t>
      </w:r>
      <w:proofErr w:type="spellEnd"/>
      <w:r w:rsidR="00DA0FEF" w:rsidRPr="00805252">
        <w:rPr>
          <w:rFonts w:cstheme="minorHAnsi"/>
          <w:lang w:val="en-GB"/>
        </w:rPr>
        <w:t xml:space="preserve"> de vista do </w:t>
      </w:r>
      <w:proofErr w:type="spellStart"/>
      <w:r w:rsidR="00DA0FEF" w:rsidRPr="00805252">
        <w:rPr>
          <w:rFonts w:cstheme="minorHAnsi"/>
          <w:lang w:val="en-GB"/>
        </w:rPr>
        <w:t>usuari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focand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n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bjetivos</w:t>
      </w:r>
      <w:proofErr w:type="spellEnd"/>
      <w:r w:rsidRPr="00805252">
        <w:rPr>
          <w:rFonts w:cstheme="minorHAnsi"/>
          <w:lang w:val="en-GB"/>
        </w:rPr>
        <w:t xml:space="preserve"> do </w:t>
      </w:r>
      <w:proofErr w:type="spellStart"/>
      <w:r w:rsidRPr="00805252">
        <w:rPr>
          <w:rFonts w:cstheme="minorHAnsi"/>
          <w:lang w:val="en-GB"/>
        </w:rPr>
        <w:t>usuario</w:t>
      </w:r>
      <w:proofErr w:type="spellEnd"/>
      <w:r w:rsidRPr="00805252">
        <w:rPr>
          <w:rFonts w:cstheme="minorHAnsi"/>
          <w:lang w:val="en-GB"/>
        </w:rPr>
        <w:t xml:space="preserve"> e </w:t>
      </w:r>
      <w:proofErr w:type="spellStart"/>
      <w:r w:rsidRPr="00805252">
        <w:rPr>
          <w:rFonts w:cstheme="minorHAnsi"/>
          <w:lang w:val="en-GB"/>
        </w:rPr>
        <w:t>com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este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r</w:t>
      </w:r>
      <w:r w:rsidR="00DA0FEF" w:rsidRPr="00805252">
        <w:rPr>
          <w:rFonts w:cstheme="minorHAnsi"/>
          <w:lang w:val="en-GB"/>
        </w:rPr>
        <w:t>i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realia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certa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tarefas</w:t>
      </w:r>
      <w:proofErr w:type="spellEnd"/>
      <w:r w:rsidRPr="00805252">
        <w:rPr>
          <w:rFonts w:cstheme="minorHAnsi"/>
          <w:lang w:val="en-GB"/>
        </w:rPr>
        <w:t xml:space="preserve">. </w:t>
      </w:r>
    </w:p>
    <w:p w14:paraId="5D6026F5" w14:textId="2B311D34" w:rsidR="00DA0FEF" w:rsidRPr="00805252" w:rsidRDefault="00DA0FEF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  <w:t xml:space="preserve">Para </w:t>
      </w:r>
      <w:proofErr w:type="spellStart"/>
      <w:r w:rsidRPr="00805252">
        <w:rPr>
          <w:rFonts w:cstheme="minorHAnsi"/>
          <w:lang w:val="en-GB"/>
        </w:rPr>
        <w:t>facilita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n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ntrepretação</w:t>
      </w:r>
      <w:proofErr w:type="spellEnd"/>
      <w:r w:rsidRPr="00805252">
        <w:rPr>
          <w:rFonts w:cstheme="minorHAnsi"/>
          <w:lang w:val="en-GB"/>
        </w:rPr>
        <w:t xml:space="preserve">, </w:t>
      </w:r>
      <w:proofErr w:type="spellStart"/>
      <w:r w:rsidRPr="00805252">
        <w:rPr>
          <w:rFonts w:cstheme="minorHAnsi"/>
          <w:lang w:val="en-GB"/>
        </w:rPr>
        <w:t>ire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r</w:t>
      </w:r>
      <w:proofErr w:type="spellEnd"/>
      <w:r w:rsidRPr="00805252">
        <w:rPr>
          <w:rFonts w:cstheme="minorHAnsi"/>
          <w:lang w:val="en-GB"/>
        </w:rPr>
        <w:t xml:space="preserve"> as Personas </w:t>
      </w:r>
      <w:proofErr w:type="spellStart"/>
      <w:r w:rsidRPr="00805252">
        <w:rPr>
          <w:rFonts w:cstheme="minorHAnsi"/>
          <w:lang w:val="en-GB"/>
        </w:rPr>
        <w:t>anteriormente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criadas</w:t>
      </w:r>
      <w:proofErr w:type="spellEnd"/>
      <w:r w:rsidRPr="00805252">
        <w:rPr>
          <w:rFonts w:cstheme="minorHAnsi"/>
          <w:lang w:val="en-GB"/>
        </w:rPr>
        <w:t>.</w:t>
      </w:r>
    </w:p>
    <w:p w14:paraId="53B7FE9D" w14:textId="25C4E44F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2" w:name="_Toc72335594"/>
      <w:r w:rsidRPr="00805252">
        <w:rPr>
          <w:rFonts w:cstheme="minorHAnsi"/>
        </w:rPr>
        <w:t>Funcionalidade 1</w:t>
      </w:r>
      <w:bookmarkEnd w:id="22"/>
    </w:p>
    <w:p w14:paraId="54AFB915" w14:textId="250ADEA8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  <w:t>A Dona Elisabete, como docente, quer entrar no sistema para criar uma atividade.</w:t>
      </w:r>
    </w:p>
    <w:p w14:paraId="745C319E" w14:textId="77777777" w:rsidR="00F26A73" w:rsidRPr="00805252" w:rsidRDefault="00F26A73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0FE8762F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1. Tem de estar autenticada no sistema;</w:t>
      </w:r>
    </w:p>
    <w:p w14:paraId="640A9F3F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2. Tem de inserir a descrição da atividade, ou uma mensagem aparece;</w:t>
      </w:r>
    </w:p>
    <w:p w14:paraId="068C1A3E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3. Caso o número de alunos não seja par, deve ser informada.</w:t>
      </w:r>
    </w:p>
    <w:p w14:paraId="47D774A5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enário:</w:t>
      </w:r>
    </w:p>
    <w:p w14:paraId="2FA2B9A8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Elisabete cria uma atividade</w:t>
      </w:r>
    </w:p>
    <w:p w14:paraId="10B92219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 xml:space="preserve">não inseriu uma descrição </w:t>
      </w:r>
    </w:p>
    <w:p w14:paraId="295DD82C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criar a atividade</w:t>
      </w:r>
    </w:p>
    <w:p w14:paraId="103AE79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o botão criar</w:t>
      </w:r>
    </w:p>
    <w:p w14:paraId="3ED2D93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uma mensagem irá aparecer a informar que precisa de descrição</w:t>
      </w:r>
    </w:p>
    <w:p w14:paraId="39E381D3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3" w:name="_Toc72335595"/>
      <w:r w:rsidRPr="00805252">
        <w:rPr>
          <w:rFonts w:cstheme="minorHAnsi"/>
        </w:rPr>
        <w:t>Funcionalidade 2</w:t>
      </w:r>
      <w:bookmarkEnd w:id="23"/>
    </w:p>
    <w:p w14:paraId="67F83EA3" w14:textId="38C62875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  <w:t>A Dona Clotilde, como encarregada de educação, quer enviar uma mensagem à educadora Elisabete para saber se o filho está a se portar bem.</w:t>
      </w:r>
    </w:p>
    <w:p w14:paraId="3987DBE4" w14:textId="77777777" w:rsidR="00F26A73" w:rsidRPr="00805252" w:rsidRDefault="00F26A73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2C0B8A27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1. Tem de estar autenticada no sistema;</w:t>
      </w:r>
    </w:p>
    <w:p w14:paraId="51BFC937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>2. Tem de selecionar a docente que é diretora de turma do filho;</w:t>
      </w:r>
    </w:p>
    <w:p w14:paraId="4597350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3. Deve escrever uma mensagem</w:t>
      </w:r>
    </w:p>
    <w:p w14:paraId="54D9EC30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enário:</w:t>
      </w:r>
    </w:p>
    <w:p w14:paraId="4746D271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Clotilde envia uma mensagem</w:t>
      </w:r>
    </w:p>
    <w:p w14:paraId="03040D33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inseriu uma mensagem</w:t>
      </w:r>
    </w:p>
    <w:p w14:paraId="4D7B1054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enviar a mensagem</w:t>
      </w:r>
    </w:p>
    <w:p w14:paraId="052E4635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o botão enviar</w:t>
      </w:r>
    </w:p>
    <w:p w14:paraId="5B4801A5" w14:textId="77777777" w:rsidR="00F26A73" w:rsidRPr="00805252" w:rsidRDefault="00F26A73" w:rsidP="00CF64E6">
      <w:pPr>
        <w:spacing w:line="240" w:lineRule="auto"/>
        <w:ind w:left="72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uma mensagem é enviada a docente</w:t>
      </w:r>
    </w:p>
    <w:p w14:paraId="7473FF17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4" w:name="_Toc72335596"/>
      <w:r w:rsidRPr="00805252">
        <w:rPr>
          <w:rFonts w:cstheme="minorHAnsi"/>
        </w:rPr>
        <w:lastRenderedPageBreak/>
        <w:t>Funcionalidade 3</w:t>
      </w:r>
      <w:bookmarkEnd w:id="24"/>
    </w:p>
    <w:p w14:paraId="210E01A1" w14:textId="489EEE5D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r w:rsidRPr="00805252">
        <w:rPr>
          <w:rFonts w:cstheme="minorHAnsi"/>
        </w:rPr>
        <w:tab/>
        <w:t>A Dona Clotilde, como encarregada de educação, quer consultar as presenças do filho para saber se o filho foi hoje à escola.</w:t>
      </w:r>
    </w:p>
    <w:p w14:paraId="31614319" w14:textId="77777777" w:rsidR="00F26A73" w:rsidRPr="00805252" w:rsidRDefault="00F26A73" w:rsidP="00CF64E6">
      <w:pPr>
        <w:spacing w:line="240" w:lineRule="auto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7B57E61A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1. Tem de estar autenticada no sistema;</w:t>
      </w:r>
    </w:p>
    <w:p w14:paraId="7623735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2. A docente tem de ter inserido as presenças no sistema;</w:t>
      </w:r>
    </w:p>
    <w:p w14:paraId="490CF992" w14:textId="77777777" w:rsidR="00F26A73" w:rsidRPr="00805252" w:rsidRDefault="00F26A73" w:rsidP="00CF64E6">
      <w:pPr>
        <w:spacing w:line="240" w:lineRule="auto"/>
        <w:ind w:left="720" w:firstLine="720"/>
        <w:rPr>
          <w:rFonts w:cstheme="minorHAnsi"/>
          <w:b/>
        </w:rPr>
      </w:pPr>
      <w:r w:rsidRPr="00805252">
        <w:rPr>
          <w:rFonts w:cstheme="minorHAnsi"/>
          <w:b/>
        </w:rPr>
        <w:t>Cenário:</w:t>
      </w:r>
    </w:p>
    <w:p w14:paraId="11CF2099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Clotilde quer consultar as presenças</w:t>
      </w:r>
    </w:p>
    <w:p w14:paraId="522236CB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a docente não inseriu as presenças</w:t>
      </w:r>
    </w:p>
    <w:p w14:paraId="059CDFD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entrar no sistema</w:t>
      </w:r>
    </w:p>
    <w:p w14:paraId="6E4409A1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as presenças do dia atual</w:t>
      </w:r>
    </w:p>
    <w:p w14:paraId="43324D1D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é informada que as presenças ainda não foram inseridas</w:t>
      </w:r>
    </w:p>
    <w:p w14:paraId="7BC53377" w14:textId="77777777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25" w:name="_Toc72335597"/>
      <w:r w:rsidRPr="00805252">
        <w:rPr>
          <w:rFonts w:cstheme="minorHAnsi"/>
        </w:rPr>
        <w:t>Funcionalidade 4</w:t>
      </w:r>
      <w:bookmarkEnd w:id="25"/>
    </w:p>
    <w:p w14:paraId="57544594" w14:textId="142B3117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bookmarkStart w:id="26" w:name="_an3lnf2vga7q" w:colFirst="0" w:colLast="0"/>
      <w:bookmarkEnd w:id="26"/>
      <w:r w:rsidRPr="00805252">
        <w:rPr>
          <w:rFonts w:cstheme="minorHAnsi"/>
        </w:rPr>
        <w:tab/>
        <w:t>A Dona Clotilde, como encarregada de educação, quer criar um portfólio do seu educando para enviar aos seus familiares.</w:t>
      </w:r>
    </w:p>
    <w:p w14:paraId="56FE2797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6F41AA1D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1. Tem de estar autenticada no sistema;</w:t>
      </w:r>
    </w:p>
    <w:p w14:paraId="452807B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2. Tem de haver atividades com fotos e vídeos inseridos;</w:t>
      </w:r>
    </w:p>
    <w:p w14:paraId="2BBC7742" w14:textId="77777777" w:rsidR="00F26A73" w:rsidRPr="00805252" w:rsidRDefault="00F26A73" w:rsidP="00CF64E6">
      <w:pPr>
        <w:spacing w:line="240" w:lineRule="auto"/>
        <w:ind w:left="1440"/>
        <w:rPr>
          <w:rFonts w:cstheme="minorHAnsi"/>
          <w:b/>
        </w:rPr>
      </w:pPr>
      <w:r w:rsidRPr="00805252">
        <w:rPr>
          <w:rFonts w:cstheme="minorHAnsi"/>
          <w:b/>
        </w:rPr>
        <w:t>Cenário:</w:t>
      </w:r>
    </w:p>
    <w:p w14:paraId="7837E3E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Clotilde quer criar um portfólio</w:t>
      </w:r>
    </w:p>
    <w:p w14:paraId="132F3FAF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a docente insere fotos e vídeos em duas atividades</w:t>
      </w:r>
    </w:p>
    <w:p w14:paraId="16AACE8E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clicar no botão de criar portfólio</w:t>
      </w:r>
    </w:p>
    <w:p w14:paraId="31C2D6FB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as atividades</w:t>
      </w:r>
    </w:p>
    <w:p w14:paraId="1ABE3A4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é mostrado as atividades que o seu educando participou</w:t>
      </w:r>
    </w:p>
    <w:p w14:paraId="0ECE2FCD" w14:textId="77777777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br w:type="page"/>
      </w:r>
    </w:p>
    <w:p w14:paraId="170C90EF" w14:textId="6BE95AEC" w:rsidR="00F26A73" w:rsidRPr="00805252" w:rsidRDefault="00F26A73" w:rsidP="00CF64E6">
      <w:pPr>
        <w:pStyle w:val="Ttulo2"/>
        <w:numPr>
          <w:ilvl w:val="1"/>
          <w:numId w:val="28"/>
        </w:numPr>
        <w:spacing w:line="240" w:lineRule="auto"/>
        <w:rPr>
          <w:rFonts w:cstheme="minorHAnsi"/>
        </w:rPr>
      </w:pPr>
      <w:bookmarkStart w:id="27" w:name="_Toc72335598"/>
      <w:r w:rsidRPr="00805252">
        <w:rPr>
          <w:rFonts w:cstheme="minorHAnsi"/>
        </w:rPr>
        <w:lastRenderedPageBreak/>
        <w:t>Funcionalidade 5</w:t>
      </w:r>
      <w:bookmarkEnd w:id="27"/>
    </w:p>
    <w:p w14:paraId="5820E2E9" w14:textId="580707E3" w:rsidR="00F26A73" w:rsidRPr="00805252" w:rsidRDefault="00F26A73" w:rsidP="00CF64E6">
      <w:pPr>
        <w:spacing w:line="240" w:lineRule="auto"/>
        <w:ind w:left="709"/>
        <w:rPr>
          <w:rFonts w:cstheme="minorHAnsi"/>
          <w:b/>
        </w:rPr>
      </w:pPr>
      <w:bookmarkStart w:id="28" w:name="_2xm10vdtfqu1" w:colFirst="0" w:colLast="0"/>
      <w:bookmarkEnd w:id="28"/>
      <w:r w:rsidRPr="00805252">
        <w:rPr>
          <w:rFonts w:cstheme="minorHAnsi"/>
        </w:rPr>
        <w:tab/>
        <w:t>A Dona Elisabete, como docente, quer adicionar as presenças para informar os encarregados de educação as presenças.</w:t>
      </w:r>
    </w:p>
    <w:p w14:paraId="00ADE66E" w14:textId="77777777" w:rsidR="00F26A73" w:rsidRPr="00805252" w:rsidRDefault="00F26A73" w:rsidP="00CF64E6">
      <w:pPr>
        <w:spacing w:line="240" w:lineRule="auto"/>
        <w:ind w:left="720"/>
        <w:rPr>
          <w:rFonts w:cstheme="minorHAnsi"/>
          <w:b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>Critério de aceite:</w:t>
      </w:r>
    </w:p>
    <w:p w14:paraId="2A6DBF03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1. Tem de estar autenticada no sistema;</w:t>
      </w:r>
    </w:p>
    <w:p w14:paraId="4F45A0A5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  <w:t>2. Tem de inserir as presenças de todos os alunos;</w:t>
      </w:r>
    </w:p>
    <w:p w14:paraId="3D30B504" w14:textId="77777777" w:rsidR="00F26A73" w:rsidRPr="00805252" w:rsidRDefault="00F26A73" w:rsidP="00CF64E6">
      <w:pPr>
        <w:spacing w:line="240" w:lineRule="auto"/>
        <w:ind w:left="1440"/>
        <w:rPr>
          <w:rFonts w:cstheme="minorHAnsi"/>
          <w:b/>
        </w:rPr>
      </w:pPr>
      <w:r w:rsidRPr="00805252">
        <w:rPr>
          <w:rFonts w:cstheme="minorHAnsi"/>
          <w:b/>
        </w:rPr>
        <w:t>Cenário:</w:t>
      </w:r>
    </w:p>
    <w:p w14:paraId="109D3F29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Dado </w:t>
      </w:r>
      <w:r w:rsidRPr="00805252">
        <w:rPr>
          <w:rFonts w:cstheme="minorHAnsi"/>
        </w:rPr>
        <w:t>que a Dona Elisabete quer inserir as presenças</w:t>
      </w:r>
    </w:p>
    <w:p w14:paraId="7B8CC02A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a Dona Elisabete insere as presenças</w:t>
      </w:r>
    </w:p>
    <w:p w14:paraId="61B4F4E8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Quando </w:t>
      </w:r>
      <w:r w:rsidRPr="00805252">
        <w:rPr>
          <w:rFonts w:cstheme="minorHAnsi"/>
        </w:rPr>
        <w:t>inserir as presenças</w:t>
      </w:r>
    </w:p>
    <w:p w14:paraId="7624469D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 </w:t>
      </w:r>
      <w:r w:rsidRPr="00805252">
        <w:rPr>
          <w:rFonts w:cstheme="minorHAnsi"/>
        </w:rPr>
        <w:t>selecionar o botão de inserir</w:t>
      </w:r>
    </w:p>
    <w:p w14:paraId="68B5E92C" w14:textId="77777777" w:rsidR="00F26A73" w:rsidRPr="00805252" w:rsidRDefault="00F26A73" w:rsidP="00CF64E6">
      <w:pPr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</w:rPr>
        <w:t xml:space="preserve">Então </w:t>
      </w:r>
      <w:r w:rsidRPr="00805252">
        <w:rPr>
          <w:rFonts w:cstheme="minorHAnsi"/>
        </w:rPr>
        <w:t>é enviada uma notificação ao encarregado de educação a informar se o seu filho este ou não esteve presente</w:t>
      </w:r>
      <w:r w:rsidRPr="00805252">
        <w:rPr>
          <w:rFonts w:cstheme="minorHAnsi"/>
        </w:rPr>
        <w:br w:type="page"/>
      </w:r>
    </w:p>
    <w:p w14:paraId="6A4A3825" w14:textId="1A18541C" w:rsidR="00F26A73" w:rsidRPr="00805252" w:rsidRDefault="00F26A73" w:rsidP="00CF64E6">
      <w:pPr>
        <w:pStyle w:val="Ttulo1"/>
        <w:rPr>
          <w:rFonts w:cstheme="minorHAnsi"/>
        </w:rPr>
      </w:pPr>
      <w:bookmarkStart w:id="29" w:name="_Toc72335599"/>
      <w:r w:rsidRPr="00805252">
        <w:rPr>
          <w:rFonts w:cstheme="minorHAnsi"/>
        </w:rPr>
        <w:lastRenderedPageBreak/>
        <w:t xml:space="preserve">Casos de </w:t>
      </w:r>
      <w:proofErr w:type="spellStart"/>
      <w:r w:rsidRPr="00805252">
        <w:rPr>
          <w:rFonts w:cstheme="minorHAnsi"/>
        </w:rPr>
        <w:t>uso</w:t>
      </w:r>
      <w:bookmarkEnd w:id="29"/>
      <w:proofErr w:type="spellEnd"/>
    </w:p>
    <w:p w14:paraId="76F4BE07" w14:textId="55457909" w:rsidR="00CF64E6" w:rsidRPr="00805252" w:rsidRDefault="00CF64E6" w:rsidP="00DA0FEF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> </w:t>
      </w:r>
      <w:r w:rsidR="00DA0FEF" w:rsidRPr="00805252">
        <w:rPr>
          <w:rFonts w:cstheme="minorHAnsi"/>
          <w:lang w:val="en-GB"/>
        </w:rPr>
        <w:tab/>
        <w:t xml:space="preserve">Com o </w:t>
      </w:r>
      <w:proofErr w:type="spellStart"/>
      <w:r w:rsidR="00DA0FEF" w:rsidRPr="00805252">
        <w:rPr>
          <w:rFonts w:cstheme="minorHAnsi"/>
          <w:lang w:val="en-GB"/>
        </w:rPr>
        <w:t>mesm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objetivo</w:t>
      </w:r>
      <w:proofErr w:type="spellEnd"/>
      <w:r w:rsidR="00DA0FEF" w:rsidRPr="00805252">
        <w:rPr>
          <w:rFonts w:cstheme="minorHAnsi"/>
          <w:lang w:val="en-GB"/>
        </w:rPr>
        <w:t xml:space="preserve"> dos user stories, </w:t>
      </w:r>
      <w:proofErr w:type="spellStart"/>
      <w:r w:rsidR="00DA0FEF" w:rsidRPr="00805252">
        <w:rPr>
          <w:rFonts w:cstheme="minorHAnsi"/>
          <w:lang w:val="en-GB"/>
        </w:rPr>
        <w:t>o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casos</w:t>
      </w:r>
      <w:proofErr w:type="spellEnd"/>
      <w:r w:rsidR="00DA0FEF" w:rsidRPr="00805252">
        <w:rPr>
          <w:rFonts w:cstheme="minorHAnsi"/>
          <w:lang w:val="en-GB"/>
        </w:rPr>
        <w:t xml:space="preserve"> de </w:t>
      </w:r>
      <w:proofErr w:type="spellStart"/>
      <w:r w:rsidR="00DA0FEF" w:rsidRPr="00805252">
        <w:rPr>
          <w:rFonts w:cstheme="minorHAnsi"/>
          <w:lang w:val="en-GB"/>
        </w:rPr>
        <w:t>us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servem</w:t>
      </w:r>
      <w:proofErr w:type="spellEnd"/>
      <w:r w:rsidR="00DA0FEF" w:rsidRPr="00805252">
        <w:rPr>
          <w:rFonts w:cstheme="minorHAnsi"/>
          <w:lang w:val="en-GB"/>
        </w:rPr>
        <w:t xml:space="preserve"> para </w:t>
      </w:r>
      <w:proofErr w:type="spellStart"/>
      <w:r w:rsidR="00DA0FEF" w:rsidRPr="00805252">
        <w:rPr>
          <w:rFonts w:cstheme="minorHAnsi"/>
          <w:lang w:val="en-GB"/>
        </w:rPr>
        <w:t>encontrar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requisito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 xml:space="preserve">, mas de </w:t>
      </w:r>
      <w:proofErr w:type="spellStart"/>
      <w:r w:rsidR="00DA0FEF" w:rsidRPr="00805252">
        <w:rPr>
          <w:rFonts w:cstheme="minorHAnsi"/>
          <w:lang w:val="en-GB"/>
        </w:rPr>
        <w:t>um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abordagem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diferente</w:t>
      </w:r>
      <w:proofErr w:type="spellEnd"/>
      <w:r w:rsidR="00DA0FEF" w:rsidRPr="00805252">
        <w:rPr>
          <w:rFonts w:cstheme="minorHAnsi"/>
          <w:lang w:val="en-GB"/>
        </w:rPr>
        <w:t xml:space="preserve">. </w:t>
      </w:r>
      <w:proofErr w:type="spellStart"/>
      <w:r w:rsidR="00DA0FEF" w:rsidRPr="00805252">
        <w:rPr>
          <w:rFonts w:cstheme="minorHAnsi"/>
          <w:lang w:val="en-GB"/>
        </w:rPr>
        <w:t>Enquanto</w:t>
      </w:r>
      <w:proofErr w:type="spellEnd"/>
      <w:r w:rsidR="00DA0FEF" w:rsidRPr="00805252">
        <w:rPr>
          <w:rFonts w:cstheme="minorHAnsi"/>
          <w:lang w:val="en-GB"/>
        </w:rPr>
        <w:t xml:space="preserve"> que </w:t>
      </w:r>
      <w:proofErr w:type="spellStart"/>
      <w:r w:rsidR="00DA0FEF" w:rsidRPr="00805252">
        <w:rPr>
          <w:rFonts w:cstheme="minorHAnsi"/>
          <w:lang w:val="en-GB"/>
        </w:rPr>
        <w:t>os</w:t>
      </w:r>
      <w:proofErr w:type="spellEnd"/>
      <w:r w:rsidR="00DA0FEF" w:rsidRPr="00805252">
        <w:rPr>
          <w:rFonts w:cstheme="minorHAnsi"/>
          <w:lang w:val="en-GB"/>
        </w:rPr>
        <w:t xml:space="preserve"> user stories </w:t>
      </w:r>
      <w:proofErr w:type="spellStart"/>
      <w:r w:rsidR="00DA0FEF" w:rsidRPr="00805252">
        <w:rPr>
          <w:rFonts w:cstheme="minorHAnsi"/>
          <w:lang w:val="en-GB"/>
        </w:rPr>
        <w:t>descrevem</w:t>
      </w:r>
      <w:proofErr w:type="spellEnd"/>
      <w:r w:rsidR="00DA0FEF" w:rsidRPr="00805252">
        <w:rPr>
          <w:rFonts w:cstheme="minorHAnsi"/>
          <w:lang w:val="en-GB"/>
        </w:rPr>
        <w:t xml:space="preserve"> as </w:t>
      </w:r>
      <w:proofErr w:type="spellStart"/>
      <w:r w:rsidR="00DA0FEF" w:rsidRPr="00805252">
        <w:rPr>
          <w:rFonts w:cstheme="minorHAnsi"/>
          <w:lang w:val="en-GB"/>
        </w:rPr>
        <w:t>funcionalidade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num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ponto</w:t>
      </w:r>
      <w:proofErr w:type="spellEnd"/>
      <w:r w:rsidR="00DA0FEF" w:rsidRPr="00805252">
        <w:rPr>
          <w:rFonts w:cstheme="minorHAnsi"/>
          <w:lang w:val="en-GB"/>
        </w:rPr>
        <w:t xml:space="preserve"> de vista do </w:t>
      </w:r>
      <w:proofErr w:type="spellStart"/>
      <w:r w:rsidR="00DA0FEF" w:rsidRPr="00805252">
        <w:rPr>
          <w:rFonts w:cstheme="minorHAnsi"/>
          <w:lang w:val="en-GB"/>
        </w:rPr>
        <w:t>usuari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focand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no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objetivos</w:t>
      </w:r>
      <w:proofErr w:type="spellEnd"/>
      <w:r w:rsidR="00DA0FEF" w:rsidRPr="00805252">
        <w:rPr>
          <w:rFonts w:cstheme="minorHAnsi"/>
          <w:lang w:val="en-GB"/>
        </w:rPr>
        <w:t xml:space="preserve"> do </w:t>
      </w:r>
      <w:proofErr w:type="spellStart"/>
      <w:r w:rsidR="00DA0FEF" w:rsidRPr="00805252">
        <w:rPr>
          <w:rFonts w:cstheme="minorHAnsi"/>
          <w:lang w:val="en-GB"/>
        </w:rPr>
        <w:t>mesmo</w:t>
      </w:r>
      <w:proofErr w:type="spellEnd"/>
      <w:r w:rsidR="00DA0FEF" w:rsidRPr="00805252">
        <w:rPr>
          <w:rFonts w:cstheme="minorHAnsi"/>
          <w:lang w:val="en-GB"/>
        </w:rPr>
        <w:t xml:space="preserve"> e </w:t>
      </w:r>
      <w:proofErr w:type="spellStart"/>
      <w:r w:rsidR="00DA0FEF" w:rsidRPr="00805252">
        <w:rPr>
          <w:rFonts w:cstheme="minorHAnsi"/>
          <w:lang w:val="en-GB"/>
        </w:rPr>
        <w:t>com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este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iria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realizar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certa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tarefas</w:t>
      </w:r>
      <w:proofErr w:type="spellEnd"/>
      <w:r w:rsidR="00DA0FEF" w:rsidRPr="00805252">
        <w:rPr>
          <w:rFonts w:cstheme="minorHAnsi"/>
          <w:lang w:val="en-GB"/>
        </w:rPr>
        <w:t xml:space="preserve">, </w:t>
      </w:r>
      <w:proofErr w:type="spellStart"/>
      <w:r w:rsidR="00DA0FEF" w:rsidRPr="00805252">
        <w:rPr>
          <w:rFonts w:cstheme="minorHAnsi"/>
          <w:lang w:val="en-GB"/>
        </w:rPr>
        <w:t>os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casos</w:t>
      </w:r>
      <w:proofErr w:type="spellEnd"/>
      <w:r w:rsidR="00DA0FEF" w:rsidRPr="00805252">
        <w:rPr>
          <w:rFonts w:cstheme="minorHAnsi"/>
          <w:lang w:val="en-GB"/>
        </w:rPr>
        <w:t xml:space="preserve"> de </w:t>
      </w:r>
      <w:proofErr w:type="spellStart"/>
      <w:r w:rsidR="00DA0FEF" w:rsidRPr="00805252">
        <w:rPr>
          <w:rFonts w:cstheme="minorHAnsi"/>
          <w:lang w:val="en-GB"/>
        </w:rPr>
        <w:t>uso</w:t>
      </w:r>
      <w:proofErr w:type="spellEnd"/>
      <w:r w:rsidR="00DA0FEF" w:rsidRPr="00805252">
        <w:rPr>
          <w:rFonts w:cstheme="minorHAnsi"/>
          <w:lang w:val="en-GB"/>
        </w:rPr>
        <w:t xml:space="preserve"> </w:t>
      </w:r>
      <w:proofErr w:type="spellStart"/>
      <w:r w:rsidR="00DA0FEF" w:rsidRPr="00805252">
        <w:rPr>
          <w:rFonts w:cstheme="minorHAnsi"/>
          <w:lang w:val="en-GB"/>
        </w:rPr>
        <w:t>descrevem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açõe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interaçã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segundo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m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nar</w:t>
      </w:r>
      <w:r w:rsidR="00DA0FEF" w:rsidRPr="00805252">
        <w:rPr>
          <w:rFonts w:cstheme="minorHAnsi"/>
          <w:lang w:val="en-GB"/>
        </w:rPr>
        <w:t>r</w:t>
      </w:r>
      <w:r w:rsidRPr="00805252">
        <w:rPr>
          <w:rFonts w:cstheme="minorHAnsi"/>
          <w:lang w:val="en-GB"/>
        </w:rPr>
        <w:t>ativa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impessoal</w:t>
      </w:r>
      <w:proofErr w:type="spellEnd"/>
      <w:r w:rsidRPr="00805252">
        <w:rPr>
          <w:rFonts w:cstheme="minorHAnsi"/>
          <w:lang w:val="en-GB"/>
        </w:rPr>
        <w:t xml:space="preserve"> entre o </w:t>
      </w:r>
      <w:proofErr w:type="spellStart"/>
      <w:r w:rsidRPr="00805252">
        <w:rPr>
          <w:rFonts w:cstheme="minorHAnsi"/>
          <w:lang w:val="en-GB"/>
        </w:rPr>
        <w:t>usuário</w:t>
      </w:r>
      <w:proofErr w:type="spellEnd"/>
      <w:r w:rsidRPr="00805252">
        <w:rPr>
          <w:rFonts w:cstheme="minorHAnsi"/>
          <w:lang w:val="en-GB"/>
        </w:rPr>
        <w:t xml:space="preserve"> e o </w:t>
      </w:r>
      <w:proofErr w:type="spellStart"/>
      <w:r w:rsidR="00DA0FEF" w:rsidRPr="00805252">
        <w:rPr>
          <w:rFonts w:cstheme="minorHAnsi"/>
          <w:lang w:val="en-GB"/>
        </w:rPr>
        <w:t>sistema</w:t>
      </w:r>
      <w:proofErr w:type="spellEnd"/>
      <w:r w:rsidR="00DA0FEF" w:rsidRPr="00805252">
        <w:rPr>
          <w:rFonts w:cstheme="minorHAnsi"/>
          <w:lang w:val="en-GB"/>
        </w:rPr>
        <w:t>.</w:t>
      </w:r>
    </w:p>
    <w:p w14:paraId="78956F90" w14:textId="4E79276C" w:rsidR="00112000" w:rsidRPr="00805252" w:rsidRDefault="001B7421" w:rsidP="00112000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t>Funcionalidade 1</w:t>
      </w:r>
    </w:p>
    <w:p w14:paraId="5C8023B9" w14:textId="58A18A7E" w:rsidR="00805252" w:rsidRPr="00805252" w:rsidRDefault="00805252" w:rsidP="00805252">
      <w:pPr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ab/>
        <w:t>Exemplo 1.1</w:t>
      </w:r>
    </w:p>
    <w:p w14:paraId="2938A72E" w14:textId="5297075C" w:rsidR="00112000" w:rsidRPr="00805252" w:rsidRDefault="00805252" w:rsidP="00805252">
      <w:pPr>
        <w:pStyle w:val="NormalWeb"/>
        <w:spacing w:before="0" w:beforeAutospacing="0" w:after="0" w:afterAutospacing="0"/>
        <w:ind w:left="709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Gerir avaliações</w:t>
      </w:r>
    </w:p>
    <w:p w14:paraId="7D725C9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gerir avaliações, adicionando ou remarcar datas de avaliações ou adicionar notas.</w:t>
      </w:r>
    </w:p>
    <w:p w14:paraId="2756CE4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 Não ter sobreposição de avaliações.</w:t>
      </w:r>
    </w:p>
    <w:p w14:paraId="4833F692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a um alerta, o encarregado de educação pode consultar esses dados</w:t>
      </w:r>
    </w:p>
    <w:p w14:paraId="0C872026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Houver falha de net, sobreposição de datas, ou dados mal introduzidos</w:t>
      </w:r>
    </w:p>
    <w:p w14:paraId="36E914DE" w14:textId="605F3A2D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</w:t>
      </w:r>
    </w:p>
    <w:p w14:paraId="26D251EE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escolhe uma data no calendário para adicionar uma nova avaliação para os educandos.</w:t>
      </w:r>
    </w:p>
    <w:p w14:paraId="6D9DE3A9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esta alteração do calendário é possível.</w:t>
      </w:r>
    </w:p>
    <w:p w14:paraId="5D33C02E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para os encarregados de educação.</w:t>
      </w:r>
    </w:p>
    <w:p w14:paraId="2560933B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completou a correção das provas, e necessita lançá-las no sistema.</w:t>
      </w:r>
    </w:p>
    <w:p w14:paraId="04FD1534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, seleciona a avaliação na qual irá lançar as notas, onde é apresentada todos os educandos que realizaram a avaliação.</w:t>
      </w:r>
    </w:p>
    <w:p w14:paraId="7C232C67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introduz as notas dos educandos e quando termina, as submete.</w:t>
      </w:r>
    </w:p>
    <w:p w14:paraId="6C6B5451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o docente preenche os dados corretamente.</w:t>
      </w:r>
    </w:p>
    <w:p w14:paraId="6C8E8CA7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ança a nota.</w:t>
      </w:r>
    </w:p>
    <w:p w14:paraId="33B6CBCB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os encarregados de educação.</w:t>
      </w:r>
    </w:p>
    <w:p w14:paraId="06B4FE98" w14:textId="600B5BC8" w:rsidR="00112000" w:rsidRPr="00805252" w:rsidRDefault="00112000" w:rsidP="00805252">
      <w:pPr>
        <w:spacing w:after="0" w:line="240" w:lineRule="auto"/>
        <w:ind w:left="1418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s alterações podem ser feitas através de um pedido à administração da escola.</w:t>
      </w:r>
    </w:p>
    <w:p w14:paraId="2ECCF92D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6897CA82" w14:textId="77777777" w:rsidR="00112000" w:rsidRPr="00112000" w:rsidRDefault="00112000" w:rsidP="00112000">
      <w:pPr>
        <w:spacing w:after="0" w:line="240" w:lineRule="auto"/>
        <w:rPr>
          <w:rFonts w:eastAsia="Times New Roman" w:cstheme="minorHAnsi"/>
          <w:sz w:val="24"/>
          <w:szCs w:val="24"/>
          <w:lang w:eastAsia="pt-PT"/>
        </w:rPr>
      </w:pPr>
    </w:p>
    <w:p w14:paraId="3F9B36A0" w14:textId="77777777" w:rsidR="00805252" w:rsidRPr="00805252" w:rsidRDefault="00805252">
      <w:pPr>
        <w:rPr>
          <w:rFonts w:eastAsia="Times New Roman" w:cstheme="minorHAnsi"/>
          <w:b/>
          <w:bCs/>
          <w:color w:val="000000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br w:type="page"/>
      </w:r>
    </w:p>
    <w:p w14:paraId="0D43BDAA" w14:textId="09E96E85" w:rsidR="00805252" w:rsidRPr="00805252" w:rsidRDefault="00805252" w:rsidP="00805252">
      <w:pPr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lastRenderedPageBreak/>
        <w:t>Exemplo 1.</w:t>
      </w:r>
      <w:r w:rsidRPr="00805252">
        <w:rPr>
          <w:rFonts w:cstheme="minorHAnsi"/>
          <w:b/>
          <w:bCs/>
          <w:sz w:val="24"/>
          <w:szCs w:val="24"/>
        </w:rPr>
        <w:t>2</w:t>
      </w:r>
    </w:p>
    <w:p w14:paraId="2240CD65" w14:textId="58A88228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Horários </w:t>
      </w:r>
    </w:p>
    <w:p w14:paraId="2B14724F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alterar horários, rotinas diárias, e marcar faltas.</w:t>
      </w:r>
    </w:p>
    <w:p w14:paraId="4A7219A4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 Não ter sobreposição de horários.</w:t>
      </w:r>
    </w:p>
    <w:p w14:paraId="164E735C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o um alerta para os encarregados de educação.</w:t>
      </w:r>
    </w:p>
    <w:p w14:paraId="5AAC4E89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Se houver sobreposição de horas</w:t>
      </w:r>
    </w:p>
    <w:p w14:paraId="1F4DCDDD" w14:textId="3BCDC72F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Professor</w:t>
      </w:r>
    </w:p>
    <w:p w14:paraId="06DF66F0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teve uma consulta marcada na hora da aula, pelo que necessitou remarcar a aula.</w:t>
      </w:r>
    </w:p>
    <w:p w14:paraId="437CBBE3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a aula que vai faltar, e cancela a aula no sistema.</w:t>
      </w:r>
    </w:p>
    <w:p w14:paraId="2340BDDF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a notificação ao encarregado de educação com o cancelamento da aula.</w:t>
      </w:r>
    </w:p>
    <w:p w14:paraId="05C0D5A7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a nova data da aula e marca a aula para esse dia.</w:t>
      </w:r>
    </w:p>
    <w:p w14:paraId="51D11FA3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a marcação da hora é possível, se for possível envia um alerta aos pais com a nova data, se não for possível, o sistema informa o docente do erro ocorrido.</w:t>
      </w:r>
    </w:p>
    <w:p w14:paraId="5EB7A45A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Cenário Secundário: </w:t>
      </w:r>
      <w:r w:rsidRPr="00112000">
        <w:rPr>
          <w:rFonts w:eastAsia="Times New Roman" w:cstheme="minorHAnsi"/>
          <w:color w:val="000000"/>
          <w:lang w:eastAsia="pt-PT"/>
        </w:rPr>
        <w:t>Um educando não compareceu à aula, com este ocorrido, o docente procede para a marcação de uma falta no sistema.</w:t>
      </w:r>
    </w:p>
    <w:p w14:paraId="4628FF5D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, na pauta de presenças, pelo que lhe é apresentado uma lista com os educandos da turma.</w:t>
      </w:r>
    </w:p>
    <w:p w14:paraId="2DD9777D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ducando, ao qual será aplicada a falta, e marca no sistema.</w:t>
      </w:r>
    </w:p>
    <w:p w14:paraId="0AC9D50C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Ao ser marcada a falta, o sistema envia um alerta para os Encarregados de Educação a informar da falta.</w:t>
      </w:r>
    </w:p>
    <w:p w14:paraId="7BFEF0A4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Cenário terciário: </w:t>
      </w:r>
      <w:r w:rsidRPr="00112000">
        <w:rPr>
          <w:rFonts w:eastAsia="Times New Roman" w:cstheme="minorHAnsi"/>
          <w:color w:val="000000"/>
          <w:lang w:eastAsia="pt-PT"/>
        </w:rPr>
        <w:t>Ocorreu um atraso na hora dos almoços, tendo que haver uma alteração na hora da sesta e na refeição.</w:t>
      </w:r>
    </w:p>
    <w:p w14:paraId="7E62C81F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Pelo que os docentes entraram na secção de rotinas diárias do sistema.</w:t>
      </w:r>
    </w:p>
    <w:p w14:paraId="2EA459E7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orário com o plano diário das rotinas.</w:t>
      </w:r>
    </w:p>
    <w:p w14:paraId="7219CA82" w14:textId="226FFE00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s docentes alteram as horas da rotina diária </w:t>
      </w:r>
      <w:r w:rsidR="00805252" w:rsidRPr="00805252">
        <w:rPr>
          <w:rFonts w:eastAsia="Times New Roman" w:cstheme="minorHAnsi"/>
          <w:color w:val="000000"/>
          <w:lang w:eastAsia="pt-PT"/>
        </w:rPr>
        <w:t>de forma que</w:t>
      </w:r>
      <w:r w:rsidRPr="00112000">
        <w:rPr>
          <w:rFonts w:eastAsia="Times New Roman" w:cstheme="minorHAnsi"/>
          <w:color w:val="000000"/>
          <w:lang w:eastAsia="pt-PT"/>
        </w:rPr>
        <w:t xml:space="preserve"> não haja sobreposição.</w:t>
      </w:r>
    </w:p>
    <w:p w14:paraId="627AC407" w14:textId="2049BE22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não há sobreposição das horas, se houver o sistema informa os docentes, caso contrário, a alteração é feita.</w:t>
      </w:r>
    </w:p>
    <w:p w14:paraId="1ABF227A" w14:textId="77777777" w:rsidR="00112000" w:rsidRPr="00112000" w:rsidRDefault="00112000" w:rsidP="00805252">
      <w:pPr>
        <w:spacing w:after="0" w:line="240" w:lineRule="auto"/>
        <w:ind w:left="714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alteração do horário pode ser feita na administração da escola.</w:t>
      </w:r>
    </w:p>
    <w:p w14:paraId="319A65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7583BA6A" w14:textId="39605047" w:rsidR="00805252" w:rsidRPr="00805252" w:rsidRDefault="00805252" w:rsidP="00805252">
      <w:pPr>
        <w:rPr>
          <w:rFonts w:eastAsia="Times New Roman" w:cstheme="minorHAnsi"/>
          <w:b/>
          <w:bCs/>
          <w:color w:val="000000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br w:type="page"/>
      </w:r>
      <w:r w:rsidRPr="00805252">
        <w:rPr>
          <w:rFonts w:cstheme="minorHAnsi"/>
          <w:b/>
          <w:bCs/>
          <w:sz w:val="24"/>
          <w:szCs w:val="24"/>
        </w:rPr>
        <w:lastRenderedPageBreak/>
        <w:t>Exemplo 1.</w:t>
      </w:r>
      <w:r w:rsidRPr="00805252">
        <w:rPr>
          <w:rFonts w:cstheme="minorHAnsi"/>
          <w:b/>
          <w:bCs/>
          <w:sz w:val="24"/>
          <w:szCs w:val="24"/>
        </w:rPr>
        <w:t>3</w:t>
      </w:r>
    </w:p>
    <w:p w14:paraId="0B2D4A04" w14:textId="2AD98302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Faltas</w:t>
      </w:r>
    </w:p>
    <w:p w14:paraId="637D256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gerir as faltas, adicionando novas faltas caso o educando falte.</w:t>
      </w:r>
    </w:p>
    <w:p w14:paraId="5311228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 O educando ter faltado.</w:t>
      </w:r>
    </w:p>
    <w:p w14:paraId="536793A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o um alerta para os Encarregados de educação sobre a nova falta</w:t>
      </w:r>
    </w:p>
    <w:p w14:paraId="47974C7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</w:t>
      </w:r>
    </w:p>
    <w:p w14:paraId="125E8925" w14:textId="4047C3F6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4FBFFE3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Um educando não compareceu à aula, com este ocorrido, o docente procede para a marcação de uma falta no sistema.</w:t>
      </w:r>
    </w:p>
    <w:p w14:paraId="1388A9E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, na pauta de presenças, pelo que lhe é apresentado uma lista com os educandos da turma.</w:t>
      </w:r>
    </w:p>
    <w:p w14:paraId="7CE9AFB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ducando, ao qual será aplicada a falta, e marca no sistema.</w:t>
      </w:r>
    </w:p>
    <w:p w14:paraId="2C0617C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Ao ser marcada a falta, o sistema envia um alerta para os Encarregados de Educação a informar da falta.</w:t>
      </w:r>
    </w:p>
    <w:p w14:paraId="00CB1E84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marcação da falta pode ser feita através de um pedido à administração da escola.</w:t>
      </w:r>
    </w:p>
    <w:p w14:paraId="0B5E4CAD" w14:textId="1161A673" w:rsidR="00112000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58E0AFCB" w14:textId="3EF49068" w:rsidR="00805252" w:rsidRPr="00112000" w:rsidRDefault="00805252" w:rsidP="00805252">
      <w:pPr>
        <w:rPr>
          <w:rFonts w:eastAsiaTheme="majorEastAsia" w:cstheme="minorHAnsi"/>
          <w:b/>
          <w:bCs/>
          <w:sz w:val="28"/>
          <w:szCs w:val="28"/>
        </w:rPr>
      </w:pPr>
      <w:r w:rsidRPr="00805252">
        <w:rPr>
          <w:rFonts w:cstheme="minorHAnsi"/>
          <w:b/>
          <w:bCs/>
          <w:sz w:val="24"/>
          <w:szCs w:val="24"/>
        </w:rPr>
        <w:t>Exemplo 1.</w:t>
      </w:r>
      <w:r w:rsidRPr="00805252">
        <w:rPr>
          <w:rFonts w:cstheme="minorHAnsi"/>
          <w:b/>
          <w:bCs/>
          <w:sz w:val="24"/>
          <w:szCs w:val="24"/>
        </w:rPr>
        <w:t>4</w:t>
      </w:r>
    </w:p>
    <w:p w14:paraId="3BB04E75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rotinas diárias</w:t>
      </w:r>
    </w:p>
    <w:p w14:paraId="75BEBA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consultar e gerir as rotinas diárias, alterando a hora das sestas, das refeições, entre outros.</w:t>
      </w:r>
    </w:p>
    <w:p w14:paraId="30F386B2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, e ter permissões de docente.</w:t>
      </w:r>
    </w:p>
    <w:p w14:paraId="098320B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068B2CA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Sobreposição de rotinas</w:t>
      </w:r>
    </w:p>
    <w:p w14:paraId="243DD0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proofErr w:type="spellStart"/>
      <w:r w:rsidRPr="00112000">
        <w:rPr>
          <w:rFonts w:eastAsia="Times New Roman" w:cstheme="minorHAnsi"/>
          <w:b/>
          <w:bCs/>
          <w:color w:val="000000"/>
          <w:lang w:eastAsia="pt-PT"/>
        </w:rPr>
        <w:t>Actores</w:t>
      </w:r>
      <w:proofErr w:type="spellEnd"/>
      <w:r w:rsidRPr="00112000">
        <w:rPr>
          <w:rFonts w:eastAsia="Times New Roman" w:cstheme="minorHAnsi"/>
          <w:b/>
          <w:bCs/>
          <w:color w:val="000000"/>
          <w:lang w:eastAsia="pt-PT"/>
        </w:rPr>
        <w:t>:</w:t>
      </w:r>
      <w:r w:rsidRPr="00112000">
        <w:rPr>
          <w:rFonts w:eastAsia="Times New Roman" w:cstheme="minorHAnsi"/>
          <w:color w:val="000000"/>
          <w:lang w:eastAsia="pt-PT"/>
        </w:rPr>
        <w:t xml:space="preserve"> Docentes</w:t>
      </w:r>
    </w:p>
    <w:p w14:paraId="7262549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correu um atraso na hora dos almoços, tendo que haver uma alteração na hora da sesta e na refeição.</w:t>
      </w:r>
    </w:p>
    <w:p w14:paraId="4153F99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Pelo que os docentes entraram na secção de rotinas diárias do sistema.</w:t>
      </w:r>
    </w:p>
    <w:p w14:paraId="4D9B4D34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orário com o plano diário das rotinas.</w:t>
      </w:r>
    </w:p>
    <w:p w14:paraId="59EDAFF0" w14:textId="46CF2ED6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s docentes alteram as horas da rotina diária </w:t>
      </w:r>
      <w:r w:rsidR="00805252" w:rsidRPr="00805252">
        <w:rPr>
          <w:rFonts w:eastAsia="Times New Roman" w:cstheme="minorHAnsi"/>
          <w:color w:val="000000"/>
          <w:lang w:eastAsia="pt-PT"/>
        </w:rPr>
        <w:t>de forma que</w:t>
      </w:r>
      <w:r w:rsidRPr="00112000">
        <w:rPr>
          <w:rFonts w:eastAsia="Times New Roman" w:cstheme="minorHAnsi"/>
          <w:color w:val="000000"/>
          <w:lang w:eastAsia="pt-PT"/>
        </w:rPr>
        <w:t xml:space="preserve"> não haja sobreposição.</w:t>
      </w:r>
    </w:p>
    <w:p w14:paraId="0E83612F" w14:textId="07590763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 sistema verifica se não há sobreposição das horas, se houver o sistema informa os docentes, caso contrário, a alteração é </w:t>
      </w:r>
      <w:r w:rsidR="00805252" w:rsidRPr="00805252">
        <w:rPr>
          <w:rFonts w:eastAsia="Times New Roman" w:cstheme="minorHAnsi"/>
          <w:color w:val="000000"/>
          <w:lang w:eastAsia="pt-PT"/>
        </w:rPr>
        <w:t>feita.</w:t>
      </w:r>
    </w:p>
    <w:p w14:paraId="6133F72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>  As alterações podem ser feitas pela administração da escola</w:t>
      </w:r>
    </w:p>
    <w:p w14:paraId="219C898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0375816F" w14:textId="7F15944F" w:rsidR="00805252" w:rsidRPr="00805252" w:rsidRDefault="00805252" w:rsidP="00805252">
      <w:pPr>
        <w:rPr>
          <w:rFonts w:eastAsia="Times New Roman" w:cstheme="minorHAnsi"/>
          <w:b/>
          <w:bCs/>
          <w:color w:val="000000"/>
          <w:sz w:val="24"/>
          <w:szCs w:val="24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sz w:val="24"/>
          <w:szCs w:val="24"/>
          <w:lang w:eastAsia="pt-PT"/>
        </w:rPr>
        <w:br w:type="page"/>
      </w:r>
      <w:r w:rsidRPr="00805252">
        <w:rPr>
          <w:rFonts w:eastAsia="Times New Roman" w:cstheme="minorHAnsi"/>
          <w:b/>
          <w:bCs/>
          <w:sz w:val="24"/>
          <w:szCs w:val="24"/>
          <w:lang w:eastAsia="pt-PT"/>
        </w:rPr>
        <w:lastRenderedPageBreak/>
        <w:t>Exemplo 1.5</w:t>
      </w:r>
    </w:p>
    <w:p w14:paraId="0D54C009" w14:textId="03EBADC1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Gerir reuniões</w:t>
      </w:r>
    </w:p>
    <w:p w14:paraId="0757D165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Os docentes podem marcar reuniões com os encarregados de educação e vice-versa</w:t>
      </w:r>
    </w:p>
    <w:p w14:paraId="4F08C50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</w:t>
      </w:r>
    </w:p>
    <w:p w14:paraId="1E7BF71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É enviado um alerta com a nova reunião</w:t>
      </w:r>
    </w:p>
    <w:p w14:paraId="14C1DFE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, não puder comparecer nesta data</w:t>
      </w:r>
    </w:p>
    <w:p w14:paraId="6CB77882" w14:textId="1C3598A0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5596FA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quer convocar uma reunião com os pais.</w:t>
      </w:r>
    </w:p>
    <w:p w14:paraId="1C02C07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 na secção de reuniões.</w:t>
      </w:r>
    </w:p>
    <w:p w14:paraId="309ECB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 xml:space="preserve">O sistema apresenta um calendário com todas as reuniões e horas </w:t>
      </w:r>
      <w:proofErr w:type="gramStart"/>
      <w:r w:rsidRPr="00112000">
        <w:rPr>
          <w:rFonts w:eastAsia="Times New Roman" w:cstheme="minorHAnsi"/>
          <w:color w:val="000000"/>
          <w:lang w:eastAsia="pt-PT"/>
        </w:rPr>
        <w:t>livres .</w:t>
      </w:r>
      <w:proofErr w:type="gramEnd"/>
    </w:p>
    <w:p w14:paraId="56EA5802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uma hora para marcar a reunião, e marca.</w:t>
      </w:r>
    </w:p>
    <w:p w14:paraId="773F3B6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não há sobreposição de horários, e se não houver marca a hora.</w:t>
      </w:r>
    </w:p>
    <w:p w14:paraId="4FD7208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 perguntar se os encarregados de educação podem comparecer.</w:t>
      </w:r>
    </w:p>
    <w:p w14:paraId="0B08D9B5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Cenário secundário: </w:t>
      </w:r>
      <w:r w:rsidRPr="00112000">
        <w:rPr>
          <w:rFonts w:eastAsia="Times New Roman" w:cstheme="minorHAnsi"/>
          <w:color w:val="000000"/>
          <w:lang w:eastAsia="pt-PT"/>
        </w:rPr>
        <w:t>O encarregado de educação quer marcar uma reunião com o docente.</w:t>
      </w:r>
    </w:p>
    <w:p w14:paraId="6D949A5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o sistema na secção de reuniões.</w:t>
      </w:r>
    </w:p>
    <w:p w14:paraId="78F2E907" w14:textId="7D7D1CAE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 calendário com as horas de atendimento do docente.</w:t>
      </w:r>
    </w:p>
    <w:p w14:paraId="19E2AC8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seleciona uma hora para marcar a reunião, e marca.</w:t>
      </w:r>
    </w:p>
    <w:p w14:paraId="2800873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verifica se não há sobreposição de horários, e se não houver marca a hora.</w:t>
      </w:r>
    </w:p>
    <w:p w14:paraId="374F0A5D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o docente a perguntar se a essa hora é possível ser atendido.</w:t>
      </w:r>
    </w:p>
    <w:p w14:paraId="2E8E3CD6" w14:textId="7DA46E74" w:rsidR="001B7421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Pode ser marcado na administração da escola.</w:t>
      </w:r>
    </w:p>
    <w:p w14:paraId="282E5187" w14:textId="77777777" w:rsidR="00112000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4F396A3C" w14:textId="77777777" w:rsidR="00805252" w:rsidRP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 w:rsidRPr="00805252">
        <w:rPr>
          <w:rFonts w:cstheme="minorHAnsi"/>
        </w:rPr>
        <w:br w:type="page"/>
      </w:r>
    </w:p>
    <w:p w14:paraId="3D928BA8" w14:textId="6CFE959E" w:rsidR="00805252" w:rsidRPr="00805252" w:rsidRDefault="001B7421" w:rsidP="00805252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 xml:space="preserve">Funcionalidade </w:t>
      </w:r>
      <w:r w:rsidRPr="00805252">
        <w:rPr>
          <w:rFonts w:cstheme="minorHAnsi"/>
        </w:rPr>
        <w:t>2</w:t>
      </w:r>
    </w:p>
    <w:p w14:paraId="7DBECC93" w14:textId="5A31101B" w:rsidR="00805252" w:rsidRPr="00805252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2.1</w:t>
      </w:r>
    </w:p>
    <w:p w14:paraId="248727F6" w14:textId="77777777" w:rsidR="00112000" w:rsidRPr="00805252" w:rsidRDefault="001B7421" w:rsidP="00805252">
      <w:pPr>
        <w:pStyle w:val="NormalWeb"/>
        <w:spacing w:before="0" w:beforeAutospacing="0" w:after="0" w:afterAutospacing="0"/>
        <w:ind w:left="357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Enviar mensagens</w:t>
      </w:r>
    </w:p>
    <w:p w14:paraId="7014BEB0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podem enviar mensagens para os encarregados de educação e </w:t>
      </w:r>
      <w:proofErr w:type="gramStart"/>
      <w:r w:rsidRPr="00112000">
        <w:rPr>
          <w:rFonts w:eastAsia="Times New Roman" w:cstheme="minorHAnsi"/>
          <w:color w:val="000000"/>
          <w:lang w:eastAsia="pt-PT"/>
        </w:rPr>
        <w:t>vice versa</w:t>
      </w:r>
      <w:proofErr w:type="gramEnd"/>
    </w:p>
    <w:p w14:paraId="66E45A3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Sessão iniciada</w:t>
      </w:r>
    </w:p>
    <w:p w14:paraId="61663950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Envia um alerta</w:t>
      </w:r>
    </w:p>
    <w:p w14:paraId="29B18E87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internet</w:t>
      </w:r>
    </w:p>
    <w:p w14:paraId="1BB58A11" w14:textId="08A4D44B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1E7E6A6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Um docente quer mandar um vídeo do educando ao encarregado de educação.</w:t>
      </w:r>
    </w:p>
    <w:p w14:paraId="72C56635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acede à área de mensagens do sistema.</w:t>
      </w:r>
    </w:p>
    <w:p w14:paraId="19EEE935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todos os encarregados de educação numa lista.</w:t>
      </w:r>
    </w:p>
    <w:p w14:paraId="7D7543B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ncarregado de educação ao qual vai mandar o vídeo.</w:t>
      </w:r>
    </w:p>
    <w:p w14:paraId="16B466F4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istórico de mensagens, com as opções de digitar texto, e de selecionar uma imagem ou vídeo da galeria.</w:t>
      </w:r>
    </w:p>
    <w:p w14:paraId="21DE689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vídeo que quer enviar, e seleciona a opção de envio.</w:t>
      </w:r>
    </w:p>
    <w:p w14:paraId="6C5F73C5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a mensagem e verifica se não houve falhas no envio.</w:t>
      </w:r>
    </w:p>
    <w:p w14:paraId="24E943A1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envia um alerta ao encarregado de educação.</w:t>
      </w:r>
    </w:p>
    <w:p w14:paraId="23D44318" w14:textId="6B3AB75F" w:rsidR="00112000" w:rsidRPr="00805252" w:rsidRDefault="00112000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Se o encarregado de educação quiser enviar uma mensagem ao docente.</w:t>
      </w:r>
    </w:p>
    <w:p w14:paraId="4699A9ED" w14:textId="1018D107" w:rsidR="00805252" w:rsidRPr="00805252" w:rsidRDefault="00805252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</w:p>
    <w:p w14:paraId="211EADC3" w14:textId="468E2EDF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2.</w:t>
      </w:r>
      <w:r w:rsidRPr="00805252">
        <w:rPr>
          <w:rFonts w:cstheme="minorHAnsi"/>
          <w:b/>
          <w:bCs/>
          <w:sz w:val="24"/>
          <w:szCs w:val="24"/>
        </w:rPr>
        <w:t>2</w:t>
      </w:r>
    </w:p>
    <w:p w14:paraId="30FCD49A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Visualizar mensagens</w:t>
      </w:r>
    </w:p>
    <w:p w14:paraId="6E74EBB6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e encarregados de educação podem visualizar mensagens recebidas</w:t>
      </w:r>
    </w:p>
    <w:p w14:paraId="1683A82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Sessão iniciada</w:t>
      </w:r>
    </w:p>
    <w:p w14:paraId="53D7479F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04E37BFA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617D7CD" w14:textId="3670F6D2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7BBE8CD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Um docente recebe uma mensagem de um encarregado de educação, e quer ler a mensagem.</w:t>
      </w:r>
    </w:p>
    <w:p w14:paraId="582EFFB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acede à área de mensagens do sistema.</w:t>
      </w:r>
    </w:p>
    <w:p w14:paraId="1E15961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todos os encarregados de educação numa lista.</w:t>
      </w:r>
    </w:p>
    <w:p w14:paraId="3D2C563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o encarregado de educação ao qual vai mandar o vídeo.</w:t>
      </w:r>
    </w:p>
    <w:p w14:paraId="68F52020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 histórico de mensagens, com as opções de digitar texto, e de selecionar uma imagem ou vídeo da galeria.</w:t>
      </w:r>
    </w:p>
    <w:p w14:paraId="45C6204F" w14:textId="1EDE4DC9" w:rsidR="001B7421" w:rsidRPr="00805252" w:rsidRDefault="00112000" w:rsidP="00805252">
      <w:pPr>
        <w:ind w:left="1066"/>
        <w:rPr>
          <w:rFonts w:cstheme="minorHAnsi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805252">
        <w:rPr>
          <w:rFonts w:eastAsia="Times New Roman" w:cstheme="minorHAnsi"/>
          <w:color w:val="000000"/>
          <w:lang w:eastAsia="pt-PT"/>
        </w:rPr>
        <w:t xml:space="preserve"> Se o encarregado de educação recebe uma mensagem do docente.</w:t>
      </w:r>
    </w:p>
    <w:p w14:paraId="5EAAA47F" w14:textId="77777777" w:rsidR="00805252" w:rsidRP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 w:rsidRPr="00805252">
        <w:rPr>
          <w:rFonts w:cstheme="minorHAnsi"/>
        </w:rPr>
        <w:br w:type="page"/>
      </w:r>
    </w:p>
    <w:p w14:paraId="31DB8F87" w14:textId="57A8F861" w:rsidR="001B7421" w:rsidRPr="00805252" w:rsidRDefault="001B7421" w:rsidP="001B7421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 xml:space="preserve">Funcionalidade </w:t>
      </w:r>
      <w:r w:rsidRPr="00805252">
        <w:rPr>
          <w:rFonts w:cstheme="minorHAnsi"/>
        </w:rPr>
        <w:t>3</w:t>
      </w:r>
    </w:p>
    <w:p w14:paraId="084D7323" w14:textId="3D138C3B" w:rsidR="00805252" w:rsidRPr="00805252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 xml:space="preserve">Exemplo </w:t>
      </w:r>
      <w:r w:rsidRPr="00805252">
        <w:rPr>
          <w:rFonts w:cstheme="minorHAnsi"/>
          <w:b/>
          <w:bCs/>
          <w:sz w:val="24"/>
          <w:szCs w:val="24"/>
        </w:rPr>
        <w:t>3</w:t>
      </w:r>
      <w:r w:rsidRPr="00805252">
        <w:rPr>
          <w:rFonts w:cstheme="minorHAnsi"/>
          <w:b/>
          <w:bCs/>
          <w:sz w:val="24"/>
          <w:szCs w:val="24"/>
        </w:rPr>
        <w:t>.</w:t>
      </w:r>
      <w:r w:rsidRPr="00805252">
        <w:rPr>
          <w:rFonts w:cstheme="minorHAnsi"/>
          <w:b/>
          <w:bCs/>
          <w:sz w:val="24"/>
          <w:szCs w:val="24"/>
        </w:rPr>
        <w:t>1</w:t>
      </w:r>
    </w:p>
    <w:p w14:paraId="4132B02B" w14:textId="77777777" w:rsidR="00112000" w:rsidRPr="00805252" w:rsidRDefault="001B7421" w:rsidP="00805252">
      <w:pPr>
        <w:pStyle w:val="NormalWeb"/>
        <w:spacing w:before="0" w:beforeAutospacing="0" w:after="0" w:afterAutospacing="0"/>
        <w:ind w:left="357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Consultar avaliações</w:t>
      </w:r>
    </w:p>
    <w:p w14:paraId="509D3E9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as avaliações de seus educandos, como as datas ou as notas.</w:t>
      </w:r>
    </w:p>
    <w:p w14:paraId="3B77AA1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</w:t>
      </w:r>
    </w:p>
    <w:p w14:paraId="78C5B9E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547ABD6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Houver falha de net, ou sobreposição de datas</w:t>
      </w:r>
    </w:p>
    <w:p w14:paraId="03C1A9AF" w14:textId="4F2CE6F3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</w:t>
      </w:r>
    </w:p>
    <w:p w14:paraId="3797630F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as datas e as notas do seu educando.</w:t>
      </w:r>
    </w:p>
    <w:p w14:paraId="45C0110A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a área de avaliações do sistema.</w:t>
      </w:r>
    </w:p>
    <w:p w14:paraId="745A7742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a lista das avaliações do educando, incluindo a data de cada avaliação.</w:t>
      </w:r>
    </w:p>
    <w:p w14:paraId="4D9E1BE2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ducando seleciona a avaliação que quer ver a nota.</w:t>
      </w:r>
    </w:p>
    <w:p w14:paraId="45A07F26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s detalhes da avaliação selecionada.</w:t>
      </w:r>
    </w:p>
    <w:p w14:paraId="6EEC2EEB" w14:textId="6B73666F" w:rsidR="00805252" w:rsidRPr="00805252" w:rsidRDefault="00112000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Pode consultar diretamente na escola</w:t>
      </w:r>
    </w:p>
    <w:p w14:paraId="452DA43D" w14:textId="03029201" w:rsidR="00805252" w:rsidRPr="00805252" w:rsidRDefault="00805252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</w:p>
    <w:p w14:paraId="1AB26878" w14:textId="5F618D99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 xml:space="preserve">Exemplo </w:t>
      </w:r>
      <w:r w:rsidRPr="00805252">
        <w:rPr>
          <w:rFonts w:cstheme="minorHAnsi"/>
          <w:b/>
          <w:bCs/>
          <w:sz w:val="24"/>
          <w:szCs w:val="24"/>
        </w:rPr>
        <w:t>3.2</w:t>
      </w:r>
    </w:p>
    <w:p w14:paraId="495E9138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Horários </w:t>
      </w:r>
    </w:p>
    <w:p w14:paraId="4BF5F213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horários, como Rotinas diárias dos educandos e as faltas.</w:t>
      </w:r>
    </w:p>
    <w:p w14:paraId="3554AFD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Ter rotina diária.</w:t>
      </w:r>
    </w:p>
    <w:p w14:paraId="0CEAF5B8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CE15E2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</w:p>
    <w:p w14:paraId="5CE69F04" w14:textId="26B9AB42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</w:t>
      </w:r>
    </w:p>
    <w:p w14:paraId="166F3EE9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o horário da rotina de seu educando.</w:t>
      </w:r>
    </w:p>
    <w:p w14:paraId="44CD3E0C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10D21E31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67DCEA62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recebeu um alerta de que uma das aulas foi remarcada, pelo que gostaria de saber a nova data.</w:t>
      </w:r>
    </w:p>
    <w:p w14:paraId="21188E5D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461A5AAE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7C159754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terciário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as faltas do educando.</w:t>
      </w:r>
    </w:p>
    <w:p w14:paraId="635B74B7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a secção Horários no sistema.</w:t>
      </w:r>
    </w:p>
    <w:p w14:paraId="46996C6B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06E119D8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seleciona para visualizar as faltas do educando.</w:t>
      </w:r>
    </w:p>
    <w:p w14:paraId="04A92633" w14:textId="77777777" w:rsidR="00112000" w:rsidRPr="00112000" w:rsidRDefault="00112000" w:rsidP="00805252">
      <w:pPr>
        <w:spacing w:after="0" w:line="240" w:lineRule="auto"/>
        <w:ind w:left="1066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a lista com todas as faltas do seu educando.</w:t>
      </w:r>
    </w:p>
    <w:p w14:paraId="6539BFAB" w14:textId="6197B1E8" w:rsidR="00805252" w:rsidRPr="00805252" w:rsidRDefault="00112000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o horário pode ser feita na administração da escola.</w:t>
      </w:r>
    </w:p>
    <w:p w14:paraId="1390F23E" w14:textId="77777777" w:rsidR="00805252" w:rsidRPr="00805252" w:rsidRDefault="00805252" w:rsidP="00805252">
      <w:pPr>
        <w:spacing w:after="0" w:line="240" w:lineRule="auto"/>
        <w:ind w:left="1066"/>
        <w:rPr>
          <w:rFonts w:eastAsia="Times New Roman" w:cstheme="minorHAnsi"/>
          <w:color w:val="000000"/>
          <w:lang w:eastAsia="pt-PT"/>
        </w:rPr>
      </w:pPr>
    </w:p>
    <w:p w14:paraId="733538D0" w14:textId="77777777" w:rsidR="00805252" w:rsidRPr="00805252" w:rsidRDefault="00805252">
      <w:pPr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br w:type="page"/>
      </w:r>
    </w:p>
    <w:p w14:paraId="5A32A7F9" w14:textId="394DA810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lastRenderedPageBreak/>
        <w:t>Exemplo 3.</w:t>
      </w:r>
      <w:r w:rsidRPr="00805252">
        <w:rPr>
          <w:rFonts w:cstheme="minorHAnsi"/>
          <w:b/>
          <w:bCs/>
          <w:sz w:val="24"/>
          <w:szCs w:val="24"/>
        </w:rPr>
        <w:t>3</w:t>
      </w:r>
    </w:p>
    <w:p w14:paraId="6462EC4C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Rotinas diárias</w:t>
      </w:r>
    </w:p>
    <w:p w14:paraId="42100E94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as rotinas diárias de seu educando.</w:t>
      </w:r>
    </w:p>
    <w:p w14:paraId="7D0C1DFA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Ter rotinas diárias.</w:t>
      </w:r>
    </w:p>
    <w:p w14:paraId="54E6F455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3B384C1A" w14:textId="77777777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</w:t>
      </w:r>
    </w:p>
    <w:p w14:paraId="79CC5882" w14:textId="626650E4" w:rsidR="00112000" w:rsidRPr="00112000" w:rsidRDefault="00112000" w:rsidP="00805252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</w:t>
      </w:r>
    </w:p>
    <w:p w14:paraId="2F6C75F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o horário da rotina de seu educando.</w:t>
      </w:r>
    </w:p>
    <w:p w14:paraId="6EF6D0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0DA2546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278C7D8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recebeu um alerta de que uma das aulas foi remarcada, pelo que gostaria de saber a nova data.</w:t>
      </w:r>
    </w:p>
    <w:p w14:paraId="53B8B84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entra na secção Horários no sistema.</w:t>
      </w:r>
    </w:p>
    <w:p w14:paraId="7081540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0BD111B8" w14:textId="6CD382CE" w:rsidR="00805252" w:rsidRPr="00805252" w:rsidRDefault="00112000" w:rsidP="00112000">
      <w:pPr>
        <w:spacing w:after="0" w:line="240" w:lineRule="auto"/>
        <w:ind w:left="709"/>
        <w:rPr>
          <w:rFonts w:eastAsia="Times New Roman" w:cstheme="minorHAnsi"/>
          <w:color w:val="000000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a rotina diária pode ser feita na administração da escola.</w:t>
      </w:r>
    </w:p>
    <w:p w14:paraId="094E0D21" w14:textId="77777777" w:rsidR="00805252" w:rsidRPr="00805252" w:rsidRDefault="00805252" w:rsidP="00112000">
      <w:pPr>
        <w:spacing w:after="0" w:line="240" w:lineRule="auto"/>
        <w:ind w:left="709"/>
        <w:rPr>
          <w:rFonts w:eastAsia="Times New Roman" w:cstheme="minorHAnsi"/>
          <w:color w:val="000000"/>
          <w:lang w:eastAsia="pt-PT"/>
        </w:rPr>
      </w:pPr>
    </w:p>
    <w:p w14:paraId="7D9E4EF7" w14:textId="4EC4BEAB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t>Exemplo 3.</w:t>
      </w:r>
      <w:r w:rsidRPr="00805252">
        <w:rPr>
          <w:rFonts w:cstheme="minorHAnsi"/>
          <w:b/>
          <w:bCs/>
          <w:sz w:val="24"/>
          <w:szCs w:val="24"/>
        </w:rPr>
        <w:t>4</w:t>
      </w:r>
    </w:p>
    <w:p w14:paraId="3D485EA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faltas</w:t>
      </w:r>
    </w:p>
    <w:p w14:paraId="1C640F8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podem consultar as faltas de seu educando.</w:t>
      </w:r>
    </w:p>
    <w:p w14:paraId="45B36B6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O educando ter faltas.</w:t>
      </w:r>
    </w:p>
    <w:p w14:paraId="0F2B45D4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0A22847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</w:t>
      </w:r>
    </w:p>
    <w:p w14:paraId="6940E11C" w14:textId="7193B1A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="0020522C">
        <w:rPr>
          <w:rFonts w:eastAsia="Times New Roman" w:cstheme="minorHAnsi"/>
          <w:b/>
          <w:bCs/>
          <w:color w:val="000000"/>
          <w:lang w:eastAsia="pt-PT"/>
        </w:rPr>
        <w:t xml:space="preserve"> </w:t>
      </w:r>
      <w:r w:rsidRPr="00112000">
        <w:rPr>
          <w:rFonts w:eastAsia="Times New Roman" w:cstheme="minorHAnsi"/>
          <w:color w:val="000000"/>
          <w:lang w:eastAsia="pt-PT"/>
        </w:rPr>
        <w:t>Encarregados de Educação</w:t>
      </w:r>
    </w:p>
    <w:p w14:paraId="7908D02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encarregado de educação quer consultar as faltas do educando.</w:t>
      </w:r>
    </w:p>
    <w:p w14:paraId="62255D7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a secção Horários no sistema.</w:t>
      </w:r>
    </w:p>
    <w:p w14:paraId="4E7FE2EB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um calendário semanal com as rotinas de seu educando.</w:t>
      </w:r>
    </w:p>
    <w:p w14:paraId="1B3123CB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seleciona para visualizar as faltas do educando.</w:t>
      </w:r>
    </w:p>
    <w:p w14:paraId="4736F51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lhe apresenta a lista com todas as faltas do seu educando.</w:t>
      </w:r>
    </w:p>
    <w:p w14:paraId="22656519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as faltas pode ser feita na administração da escola.</w:t>
      </w:r>
    </w:p>
    <w:p w14:paraId="26E43F95" w14:textId="125A5ADF" w:rsidR="00805252" w:rsidRPr="00805252" w:rsidRDefault="00805252">
      <w:pPr>
        <w:rPr>
          <w:rFonts w:eastAsia="Times New Roman" w:cstheme="minorHAnsi"/>
          <w:sz w:val="24"/>
          <w:szCs w:val="24"/>
          <w:lang w:eastAsia="pt-PT"/>
        </w:rPr>
      </w:pPr>
      <w:r w:rsidRPr="00805252">
        <w:rPr>
          <w:rFonts w:eastAsia="Times New Roman" w:cstheme="minorHAnsi"/>
          <w:sz w:val="24"/>
          <w:szCs w:val="24"/>
          <w:lang w:eastAsia="pt-PT"/>
        </w:rPr>
        <w:br w:type="page"/>
      </w:r>
    </w:p>
    <w:p w14:paraId="2F5CD31C" w14:textId="5F012687" w:rsidR="00112000" w:rsidRPr="00112000" w:rsidRDefault="00805252" w:rsidP="00805252">
      <w:pPr>
        <w:ind w:left="357"/>
        <w:rPr>
          <w:rFonts w:cstheme="minorHAnsi"/>
          <w:b/>
          <w:bCs/>
          <w:sz w:val="24"/>
          <w:szCs w:val="24"/>
        </w:rPr>
      </w:pPr>
      <w:r w:rsidRPr="00805252">
        <w:rPr>
          <w:rFonts w:cstheme="minorHAnsi"/>
          <w:b/>
          <w:bCs/>
          <w:sz w:val="24"/>
          <w:szCs w:val="24"/>
        </w:rPr>
        <w:lastRenderedPageBreak/>
        <w:t>Exemplo 3.5</w:t>
      </w:r>
    </w:p>
    <w:p w14:paraId="1D68064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Consultar Reuniões</w:t>
      </w:r>
    </w:p>
    <w:p w14:paraId="3AC4BE43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 e docentes podem consultar as reuniões com os docentes.</w:t>
      </w:r>
    </w:p>
    <w:p w14:paraId="28C3D13B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. Ter reuniões marcadas.</w:t>
      </w:r>
    </w:p>
    <w:p w14:paraId="7B3E8372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845A367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.</w:t>
      </w:r>
    </w:p>
    <w:p w14:paraId="129A6AFB" w14:textId="3BEBDC11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Encarregados de educação, Docentes</w:t>
      </w:r>
    </w:p>
    <w:p w14:paraId="4906DA60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s encarregados de educação receberam um alerta de uma reunião, e querem saber os detalhes da reunião como o dia, a hora, e o contexto da reunião </w:t>
      </w:r>
    </w:p>
    <w:p w14:paraId="26F481B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entra no sistema, e entra na secção de reuniões.</w:t>
      </w:r>
    </w:p>
    <w:p w14:paraId="0D22534F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 calendário com todas as reuniões e horas livres.</w:t>
      </w:r>
    </w:p>
    <w:p w14:paraId="78E2A5C8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encarregado de educação seleciona a reunião que deseja saber os detalhes.</w:t>
      </w:r>
    </w:p>
    <w:p w14:paraId="29FEF0A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a informação com o dia, as horas, e o contexto da reunião.</w:t>
      </w:r>
    </w:p>
    <w:p w14:paraId="346402FA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secundário:</w:t>
      </w:r>
      <w:r w:rsidRPr="00112000">
        <w:rPr>
          <w:rFonts w:eastAsia="Times New Roman" w:cstheme="minorHAnsi"/>
          <w:color w:val="000000"/>
          <w:lang w:eastAsia="pt-PT"/>
        </w:rPr>
        <w:t xml:space="preserve"> O docente recebeu um alerta de que um encarregado de educação marcou uma reunião para a hora de atendimento, sendo que o docente quer ver qual dos encarregados de educação marcou a reunião.</w:t>
      </w:r>
    </w:p>
    <w:p w14:paraId="7BD2FA6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entra no sistema na secção de reuniões.</w:t>
      </w:r>
    </w:p>
    <w:p w14:paraId="67DD0321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um calendário com todas as reuniões e horas livres.</w:t>
      </w:r>
    </w:p>
    <w:p w14:paraId="24CDEE5E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docente seleciona a reunião que foi marcada.</w:t>
      </w:r>
    </w:p>
    <w:p w14:paraId="0B3E5CC6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color w:val="000000"/>
          <w:lang w:eastAsia="pt-PT"/>
        </w:rPr>
        <w:t>O sistema apresenta os detalhes da reunião.</w:t>
      </w:r>
    </w:p>
    <w:p w14:paraId="7279DC7C" w14:textId="77777777" w:rsidR="00112000" w:rsidRP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Extensões ou variações:</w:t>
      </w:r>
      <w:r w:rsidRPr="00112000">
        <w:rPr>
          <w:rFonts w:eastAsia="Times New Roman" w:cstheme="minorHAnsi"/>
          <w:color w:val="000000"/>
          <w:lang w:eastAsia="pt-PT"/>
        </w:rPr>
        <w:t xml:space="preserve"> A consulta das reuniões pode ser feita na administração da escola.</w:t>
      </w:r>
    </w:p>
    <w:p w14:paraId="6E6A6687" w14:textId="480C88F7" w:rsidR="001B7421" w:rsidRPr="00805252" w:rsidRDefault="001B7421" w:rsidP="001B7421">
      <w:pPr>
        <w:rPr>
          <w:rFonts w:cstheme="minorHAnsi"/>
        </w:rPr>
      </w:pPr>
    </w:p>
    <w:p w14:paraId="41DA005D" w14:textId="77777777" w:rsid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>
        <w:rPr>
          <w:rFonts w:cstheme="minorHAnsi"/>
        </w:rPr>
        <w:br w:type="page"/>
      </w:r>
    </w:p>
    <w:p w14:paraId="4F1DF034" w14:textId="53AD7E7A" w:rsidR="001B7421" w:rsidRPr="00805252" w:rsidRDefault="001B7421" w:rsidP="001B7421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 xml:space="preserve">Funcionalidade </w:t>
      </w:r>
      <w:r w:rsidRPr="00805252">
        <w:rPr>
          <w:rFonts w:cstheme="minorHAnsi"/>
        </w:rPr>
        <w:t>4</w:t>
      </w:r>
    </w:p>
    <w:p w14:paraId="10C0B4C1" w14:textId="5A9E43BF" w:rsidR="00805252" w:rsidRPr="00805252" w:rsidRDefault="001B7421" w:rsidP="00112000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805252">
        <w:rPr>
          <w:rFonts w:asciiTheme="minorHAnsi" w:hAnsiTheme="minorHAnsi" w:cstheme="minorHAnsi"/>
        </w:rPr>
        <w:tab/>
      </w:r>
      <w:r w:rsidR="00805252" w:rsidRPr="00805252">
        <w:rPr>
          <w:rFonts w:asciiTheme="minorHAnsi" w:hAnsiTheme="minorHAnsi" w:cstheme="minorHAnsi"/>
          <w:b/>
          <w:bCs/>
        </w:rPr>
        <w:t>Exemplo 4.1</w:t>
      </w:r>
    </w:p>
    <w:p w14:paraId="30405738" w14:textId="4BE2FDE5" w:rsidR="00112000" w:rsidRPr="00805252" w:rsidRDefault="00805252" w:rsidP="00805252">
      <w:pPr>
        <w:pStyle w:val="NormalWeb"/>
        <w:spacing w:before="0" w:beforeAutospacing="0" w:after="0" w:afterAutospacing="0"/>
        <w:ind w:left="7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Gerir portfólios</w:t>
      </w:r>
    </w:p>
    <w:p w14:paraId="2F5EBFEF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Descrição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Os encarregados podem gerir os portfólios de seus educandos, podendo adicionar fotos, vídeos e trabalhos de atividades realizadas pelos seus educandos.</w:t>
      </w:r>
    </w:p>
    <w:p w14:paraId="60F5FD54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ré-Condições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Ter sessão iniciada. Ter atividades realizadas pelos seus educandos</w:t>
      </w:r>
    </w:p>
    <w:p w14:paraId="5804609F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Pós-Condições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Portfólio criado</w:t>
      </w:r>
    </w:p>
    <w:p w14:paraId="3AFB9D30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Situações de falha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Falha de net. Não ter atividades previamente realizadas pelos seus educandos. Não ter fotos, vídeos, ou trabalhos de atividades previamente realizadas pelos seus educandos.</w:t>
      </w:r>
    </w:p>
    <w:p w14:paraId="61CA03B7" w14:textId="4A1342A3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Atores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Encarregados de educação</w:t>
      </w:r>
    </w:p>
    <w:p w14:paraId="1DFD760C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Cenário principal:</w:t>
      </w:r>
      <w:r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O encarregado de educação quer adicionar as fotos da atividade realizada pelo seu educando no seu portfólio.</w:t>
      </w:r>
    </w:p>
    <w:p w14:paraId="1FA679C9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entra na secção portfólios no sistema.</w:t>
      </w:r>
    </w:p>
    <w:p w14:paraId="509ADC2D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apresenta uma lista com os portfólios de seus educandos (pode ter mais que um educando).</w:t>
      </w:r>
    </w:p>
    <w:p w14:paraId="5FFD811D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seleciona o portfólio que quer gerir.</w:t>
      </w:r>
    </w:p>
    <w:p w14:paraId="1B4F1C6A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apresenta o conteúdo do portfólio, com a opção de editar.</w:t>
      </w:r>
    </w:p>
    <w:p w14:paraId="4501D10B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seleciona editar.</w:t>
      </w:r>
    </w:p>
    <w:p w14:paraId="71BD7839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apresenta uma tela de edição, onde permite ao encarregado de educação adicionar ou remover novos trabalhos.</w:t>
      </w:r>
    </w:p>
    <w:p w14:paraId="0CBA0BC3" w14:textId="77777777" w:rsidR="00112000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encarregado de educação adiciona fotos, vídeos e um trabalho de seu educando e clica em guardar.</w:t>
      </w:r>
    </w:p>
    <w:p w14:paraId="63536DA3" w14:textId="119A6415" w:rsidR="001B7421" w:rsidRPr="00805252" w:rsidRDefault="00112000" w:rsidP="00805252">
      <w:pPr>
        <w:pStyle w:val="NormalWeb"/>
        <w:spacing w:before="0" w:beforeAutospacing="0" w:after="0" w:afterAutospacing="0"/>
        <w:ind w:left="1418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  <w:color w:val="000000"/>
          <w:sz w:val="22"/>
          <w:szCs w:val="22"/>
        </w:rPr>
        <w:t>O sistema verifica se não houve nenhum erro durante as alterações e altera o trabalho.</w:t>
      </w:r>
    </w:p>
    <w:p w14:paraId="03D40CAE" w14:textId="77777777" w:rsidR="00805252" w:rsidRDefault="00805252">
      <w:pPr>
        <w:rPr>
          <w:rFonts w:eastAsiaTheme="majorEastAsia" w:cstheme="minorHAnsi"/>
          <w:b/>
          <w:bCs/>
          <w:sz w:val="28"/>
          <w:szCs w:val="26"/>
        </w:rPr>
      </w:pPr>
      <w:r>
        <w:rPr>
          <w:rFonts w:cstheme="minorHAnsi"/>
        </w:rPr>
        <w:br w:type="page"/>
      </w:r>
    </w:p>
    <w:p w14:paraId="4A94E3A4" w14:textId="1AFD55DF" w:rsidR="001B7421" w:rsidRPr="00805252" w:rsidRDefault="001B7421" w:rsidP="001B7421">
      <w:pPr>
        <w:pStyle w:val="Ttulo2"/>
        <w:numPr>
          <w:ilvl w:val="1"/>
          <w:numId w:val="19"/>
        </w:numPr>
        <w:rPr>
          <w:rFonts w:cstheme="minorHAnsi"/>
        </w:rPr>
      </w:pPr>
      <w:r w:rsidRPr="00805252">
        <w:rPr>
          <w:rFonts w:cstheme="minorHAnsi"/>
        </w:rPr>
        <w:lastRenderedPageBreak/>
        <w:t xml:space="preserve">Funcionalidade </w:t>
      </w:r>
      <w:r w:rsidRPr="00805252">
        <w:rPr>
          <w:rFonts w:cstheme="minorHAnsi"/>
        </w:rPr>
        <w:t>5</w:t>
      </w:r>
    </w:p>
    <w:p w14:paraId="189BDA5E" w14:textId="27CF504C" w:rsidR="00805252" w:rsidRDefault="001B7421" w:rsidP="00112000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805252">
        <w:rPr>
          <w:rFonts w:asciiTheme="minorHAnsi" w:hAnsiTheme="minorHAnsi" w:cstheme="minorHAnsi"/>
        </w:rPr>
        <w:tab/>
      </w:r>
      <w:r w:rsidR="00805252" w:rsidRPr="00805252">
        <w:rPr>
          <w:rFonts w:asciiTheme="minorHAnsi" w:hAnsiTheme="minorHAnsi" w:cstheme="minorHAnsi"/>
          <w:b/>
          <w:bCs/>
        </w:rPr>
        <w:t xml:space="preserve">Exemplo </w:t>
      </w:r>
      <w:r w:rsidR="00805252">
        <w:rPr>
          <w:rFonts w:asciiTheme="minorHAnsi" w:hAnsiTheme="minorHAnsi" w:cstheme="minorHAnsi"/>
          <w:b/>
          <w:bCs/>
        </w:rPr>
        <w:t>5</w:t>
      </w:r>
      <w:r w:rsidR="00805252" w:rsidRPr="00805252">
        <w:rPr>
          <w:rFonts w:asciiTheme="minorHAnsi" w:hAnsiTheme="minorHAnsi" w:cstheme="minorHAnsi"/>
          <w:b/>
          <w:bCs/>
        </w:rPr>
        <w:t>.1</w:t>
      </w:r>
    </w:p>
    <w:p w14:paraId="089B823F" w14:textId="2E150FEE" w:rsidR="00112000" w:rsidRPr="00805252" w:rsidRDefault="00805252" w:rsidP="00805252">
      <w:pPr>
        <w:pStyle w:val="NormalWeb"/>
        <w:spacing w:before="0" w:beforeAutospacing="0" w:after="0" w:afterAutospacing="0"/>
        <w:ind w:left="70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112000" w:rsidRPr="00805252">
        <w:rPr>
          <w:rFonts w:asciiTheme="minorHAnsi" w:hAnsiTheme="minorHAnsi" w:cstheme="minorHAnsi"/>
          <w:b/>
          <w:bCs/>
          <w:color w:val="000000"/>
          <w:sz w:val="22"/>
          <w:szCs w:val="22"/>
        </w:rPr>
        <w:t>Nome:</w:t>
      </w:r>
      <w:r w:rsidR="00112000" w:rsidRPr="00805252">
        <w:rPr>
          <w:rFonts w:asciiTheme="minorHAnsi" w:hAnsiTheme="minorHAnsi" w:cstheme="minorHAnsi"/>
          <w:color w:val="000000"/>
          <w:sz w:val="22"/>
          <w:szCs w:val="22"/>
        </w:rPr>
        <w:t xml:space="preserve"> Enviar alertas</w:t>
      </w:r>
    </w:p>
    <w:p w14:paraId="50E05A64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e encarregados de educação recebem alertas de diversos tipos de situações, como novas mensagens, reuniões, entre outros.</w:t>
      </w:r>
    </w:p>
    <w:p w14:paraId="49F88E50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</w:t>
      </w:r>
    </w:p>
    <w:p w14:paraId="5F7860B0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82220AC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. Ter as notificações desativadas.</w:t>
      </w:r>
    </w:p>
    <w:p w14:paraId="404C2D11" w14:textId="5FF04180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</w:p>
    <w:p w14:paraId="4569C310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O sistema envia um alerta caso receba uma atualização nos dados, como novas reuniões, alterações nos horários, lançamento de novas notas, os utilizadores recebem uma notificação.</w:t>
      </w:r>
    </w:p>
    <w:p w14:paraId="056D072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 xml:space="preserve">Extensões ou variações: </w:t>
      </w:r>
      <w:r w:rsidRPr="00112000">
        <w:rPr>
          <w:rFonts w:eastAsia="Times New Roman" w:cstheme="minorHAnsi"/>
          <w:color w:val="000000"/>
          <w:lang w:eastAsia="pt-PT"/>
        </w:rPr>
        <w:t>Novas mensagens, Faltas, Avaliações, Reuniões, Calendário de avaliações, Alteração de horários.</w:t>
      </w:r>
    </w:p>
    <w:p w14:paraId="42B7D11C" w14:textId="3D6904CE" w:rsidR="00112000" w:rsidRDefault="00112000" w:rsidP="00112000">
      <w:pPr>
        <w:spacing w:after="0" w:line="240" w:lineRule="auto"/>
        <w:ind w:left="709"/>
        <w:rPr>
          <w:rFonts w:eastAsia="Times New Roman" w:cstheme="minorHAnsi"/>
          <w:sz w:val="24"/>
          <w:szCs w:val="24"/>
          <w:lang w:eastAsia="pt-PT"/>
        </w:rPr>
      </w:pPr>
    </w:p>
    <w:p w14:paraId="00EA1F91" w14:textId="1ADE8EB1" w:rsidR="00805252" w:rsidRPr="00112000" w:rsidRDefault="00805252" w:rsidP="00112000">
      <w:pPr>
        <w:spacing w:after="0" w:line="240" w:lineRule="auto"/>
        <w:ind w:left="709"/>
        <w:rPr>
          <w:rFonts w:eastAsia="Times New Roman" w:cstheme="minorHAnsi"/>
          <w:sz w:val="28"/>
          <w:szCs w:val="28"/>
          <w:lang w:eastAsia="pt-PT"/>
        </w:rPr>
      </w:pPr>
      <w:r w:rsidRPr="00805252">
        <w:rPr>
          <w:rFonts w:cstheme="minorHAnsi"/>
          <w:b/>
          <w:bCs/>
          <w:sz w:val="24"/>
          <w:szCs w:val="24"/>
        </w:rPr>
        <w:t xml:space="preserve">Exemplo </w:t>
      </w:r>
      <w:r>
        <w:rPr>
          <w:rFonts w:cstheme="minorHAnsi"/>
          <w:b/>
          <w:bCs/>
          <w:sz w:val="24"/>
          <w:szCs w:val="24"/>
        </w:rPr>
        <w:t>5</w:t>
      </w:r>
      <w:r w:rsidRPr="00805252">
        <w:rPr>
          <w:rFonts w:cstheme="minorHAnsi"/>
          <w:b/>
          <w:bCs/>
          <w:sz w:val="24"/>
          <w:szCs w:val="24"/>
        </w:rPr>
        <w:t>.</w:t>
      </w:r>
      <w:r>
        <w:rPr>
          <w:rFonts w:cstheme="minorHAnsi"/>
          <w:b/>
          <w:bCs/>
          <w:sz w:val="24"/>
          <w:szCs w:val="24"/>
        </w:rPr>
        <w:t>2</w:t>
      </w:r>
    </w:p>
    <w:p w14:paraId="20DE01A1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Nome:</w:t>
      </w:r>
      <w:r w:rsidRPr="00112000">
        <w:rPr>
          <w:rFonts w:eastAsia="Times New Roman" w:cstheme="minorHAnsi"/>
          <w:color w:val="000000"/>
          <w:lang w:eastAsia="pt-PT"/>
        </w:rPr>
        <w:t xml:space="preserve"> Receber alertas</w:t>
      </w:r>
    </w:p>
    <w:p w14:paraId="7FF14AE3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Descrição:</w:t>
      </w:r>
      <w:r w:rsidRPr="00112000">
        <w:rPr>
          <w:rFonts w:eastAsia="Times New Roman" w:cstheme="minorHAnsi"/>
          <w:color w:val="000000"/>
          <w:lang w:eastAsia="pt-PT"/>
        </w:rPr>
        <w:t xml:space="preserve"> Docentes e encarregados de educação recebem alertas de diversos tipos de situações, como novas mensagens, reuniões, entre outros.</w:t>
      </w:r>
    </w:p>
    <w:p w14:paraId="66D2D8A7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ré-Condições:</w:t>
      </w:r>
      <w:r w:rsidRPr="00112000">
        <w:rPr>
          <w:rFonts w:eastAsia="Times New Roman" w:cstheme="minorHAnsi"/>
          <w:color w:val="000000"/>
          <w:lang w:eastAsia="pt-PT"/>
        </w:rPr>
        <w:t xml:space="preserve"> Ter sessão iniciada</w:t>
      </w:r>
    </w:p>
    <w:p w14:paraId="41CE77FA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Pós-Condições:</w:t>
      </w:r>
      <w:r w:rsidRPr="00112000">
        <w:rPr>
          <w:rFonts w:eastAsia="Times New Roman" w:cstheme="minorHAnsi"/>
          <w:color w:val="000000"/>
          <w:lang w:eastAsia="pt-PT"/>
        </w:rPr>
        <w:t> </w:t>
      </w:r>
    </w:p>
    <w:p w14:paraId="28DD8E95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Situações de falha:</w:t>
      </w:r>
      <w:r w:rsidRPr="00112000">
        <w:rPr>
          <w:rFonts w:eastAsia="Times New Roman" w:cstheme="minorHAnsi"/>
          <w:color w:val="000000"/>
          <w:lang w:eastAsia="pt-PT"/>
        </w:rPr>
        <w:t xml:space="preserve"> Falha de net. Ter as notificações desativadas.</w:t>
      </w:r>
    </w:p>
    <w:p w14:paraId="56B3BF06" w14:textId="1F0DC6FC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Atores:</w:t>
      </w:r>
      <w:r w:rsidRPr="00112000">
        <w:rPr>
          <w:rFonts w:eastAsia="Times New Roman" w:cstheme="minorHAnsi"/>
          <w:color w:val="000000"/>
          <w:lang w:eastAsia="pt-PT"/>
        </w:rPr>
        <w:t xml:space="preserve"> Docentes, Encarregados de educação</w:t>
      </w:r>
    </w:p>
    <w:p w14:paraId="48B41B4D" w14:textId="77777777" w:rsidR="00112000" w:rsidRPr="00112000" w:rsidRDefault="00112000" w:rsidP="00805252">
      <w:pPr>
        <w:spacing w:after="0" w:line="240" w:lineRule="auto"/>
        <w:ind w:left="1418"/>
        <w:rPr>
          <w:rFonts w:eastAsia="Times New Roman" w:cstheme="minorHAnsi"/>
          <w:sz w:val="24"/>
          <w:szCs w:val="24"/>
          <w:lang w:eastAsia="pt-PT"/>
        </w:rPr>
      </w:pPr>
      <w:r w:rsidRPr="00112000">
        <w:rPr>
          <w:rFonts w:eastAsia="Times New Roman" w:cstheme="minorHAnsi"/>
          <w:b/>
          <w:bCs/>
          <w:color w:val="000000"/>
          <w:lang w:eastAsia="pt-PT"/>
        </w:rPr>
        <w:t>Cenário principal:</w:t>
      </w:r>
      <w:r w:rsidRPr="00112000">
        <w:rPr>
          <w:rFonts w:eastAsia="Times New Roman" w:cstheme="minorHAnsi"/>
          <w:color w:val="000000"/>
          <w:lang w:eastAsia="pt-PT"/>
        </w:rPr>
        <w:t xml:space="preserve"> Ao ser enviado um alerta os docentes e professores recebem um alerta no smartphone.</w:t>
      </w:r>
    </w:p>
    <w:p w14:paraId="6686FFD5" w14:textId="479BD9ED" w:rsidR="0020522C" w:rsidRDefault="00112000" w:rsidP="00805252">
      <w:pPr>
        <w:ind w:left="1418"/>
        <w:rPr>
          <w:rFonts w:eastAsia="Times New Roman" w:cstheme="minorHAnsi"/>
          <w:color w:val="000000"/>
          <w:lang w:eastAsia="pt-PT"/>
        </w:rPr>
      </w:pPr>
      <w:r w:rsidRPr="00805252">
        <w:rPr>
          <w:rFonts w:eastAsia="Times New Roman" w:cstheme="minorHAnsi"/>
          <w:b/>
          <w:bCs/>
          <w:color w:val="000000"/>
          <w:lang w:eastAsia="pt-PT"/>
        </w:rPr>
        <w:t xml:space="preserve">Extensões ou variações: </w:t>
      </w:r>
      <w:r w:rsidRPr="00805252">
        <w:rPr>
          <w:rFonts w:eastAsia="Times New Roman" w:cstheme="minorHAnsi"/>
          <w:color w:val="000000"/>
          <w:lang w:eastAsia="pt-PT"/>
        </w:rPr>
        <w:t>Novas mensagens, Faltas, Avaliações, Reuniões, Calendário de avaliações, Alteração de horários.</w:t>
      </w:r>
    </w:p>
    <w:p w14:paraId="41042620" w14:textId="77777777" w:rsidR="0020522C" w:rsidRDefault="0020522C">
      <w:pPr>
        <w:rPr>
          <w:rFonts w:eastAsia="Times New Roman" w:cstheme="minorHAnsi"/>
          <w:color w:val="000000"/>
          <w:lang w:eastAsia="pt-PT"/>
        </w:rPr>
      </w:pPr>
      <w:r>
        <w:rPr>
          <w:rFonts w:eastAsia="Times New Roman" w:cstheme="minorHAnsi"/>
          <w:color w:val="000000"/>
          <w:lang w:eastAsia="pt-PT"/>
        </w:rPr>
        <w:br w:type="page"/>
      </w:r>
    </w:p>
    <w:p w14:paraId="491BB92D" w14:textId="0BFC8412" w:rsidR="00F26A73" w:rsidRDefault="0020522C" w:rsidP="0020522C">
      <w:pPr>
        <w:pStyle w:val="Ttulo1"/>
      </w:pPr>
      <w:proofErr w:type="spellStart"/>
      <w:r>
        <w:lastRenderedPageBreak/>
        <w:t>Diagrama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de </w:t>
      </w:r>
      <w:proofErr w:type="spellStart"/>
      <w:r>
        <w:t>uso</w:t>
      </w:r>
      <w:proofErr w:type="spellEnd"/>
      <w:r>
        <w:t xml:space="preserve"> UML</w:t>
      </w:r>
    </w:p>
    <w:p w14:paraId="0B0F6F1E" w14:textId="271977A2" w:rsidR="00805252" w:rsidRDefault="0020522C">
      <w:pPr>
        <w:rPr>
          <w:rFonts w:eastAsiaTheme="majorEastAsia" w:cstheme="minorHAnsi"/>
          <w:b/>
          <w:bCs/>
          <w:sz w:val="32"/>
          <w:szCs w:val="28"/>
          <w:lang w:val="en-GB"/>
        </w:rPr>
      </w:pPr>
      <w:bookmarkStart w:id="30" w:name="_Toc72335600"/>
      <w:r>
        <w:rPr>
          <w:rFonts w:cstheme="minorHAnsi"/>
          <w:noProof/>
        </w:rPr>
        <w:drawing>
          <wp:inline distT="0" distB="0" distL="0" distR="0" wp14:anchorId="170F419E" wp14:editId="06A8922D">
            <wp:extent cx="6095312" cy="5607170"/>
            <wp:effectExtent l="0" t="0" r="127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136" cy="5614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5252">
        <w:rPr>
          <w:rFonts w:cstheme="minorHAnsi"/>
        </w:rPr>
        <w:br w:type="page"/>
      </w:r>
    </w:p>
    <w:p w14:paraId="5E1FEA40" w14:textId="5748486D" w:rsidR="009873D3" w:rsidRPr="00805252" w:rsidRDefault="009873D3" w:rsidP="00CF64E6">
      <w:pPr>
        <w:pStyle w:val="Ttulo1"/>
        <w:rPr>
          <w:rFonts w:cstheme="minorHAnsi"/>
        </w:rPr>
      </w:pPr>
      <w:proofErr w:type="spellStart"/>
      <w:r w:rsidRPr="00805252">
        <w:rPr>
          <w:rFonts w:cstheme="minorHAnsi"/>
        </w:rPr>
        <w:lastRenderedPageBreak/>
        <w:t>Requisitos</w:t>
      </w:r>
      <w:bookmarkEnd w:id="30"/>
      <w:proofErr w:type="spellEnd"/>
    </w:p>
    <w:p w14:paraId="1B056359" w14:textId="100EAD73" w:rsidR="009873D3" w:rsidRPr="00805252" w:rsidRDefault="009873D3" w:rsidP="00CF64E6">
      <w:pPr>
        <w:spacing w:line="240" w:lineRule="auto"/>
        <w:rPr>
          <w:rFonts w:cstheme="minorHAnsi"/>
          <w:lang w:val="en-GB"/>
        </w:rPr>
      </w:pPr>
      <w:r w:rsidRPr="00805252">
        <w:rPr>
          <w:rFonts w:cstheme="minorHAnsi"/>
          <w:lang w:val="en-GB"/>
        </w:rPr>
        <w:tab/>
      </w:r>
      <w:proofErr w:type="spellStart"/>
      <w:r w:rsidRPr="00805252">
        <w:rPr>
          <w:rFonts w:cstheme="minorHAnsi"/>
          <w:lang w:val="en-GB"/>
        </w:rPr>
        <w:t>Apó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utilizar</w:t>
      </w:r>
      <w:proofErr w:type="spellEnd"/>
      <w:r w:rsidRPr="00805252">
        <w:rPr>
          <w:rFonts w:cstheme="minorHAnsi"/>
          <w:lang w:val="en-GB"/>
        </w:rPr>
        <w:t xml:space="preserve"> as </w:t>
      </w:r>
      <w:proofErr w:type="spellStart"/>
      <w:r w:rsidRPr="00805252">
        <w:rPr>
          <w:rFonts w:cstheme="minorHAnsi"/>
          <w:lang w:val="en-GB"/>
        </w:rPr>
        <w:t>tecnica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obtenç</w:t>
      </w:r>
      <w:r w:rsidR="00485EEE" w:rsidRPr="00805252">
        <w:rPr>
          <w:rFonts w:cstheme="minorHAnsi"/>
          <w:lang w:val="en-GB"/>
        </w:rPr>
        <w:t>ã</w:t>
      </w:r>
      <w:r w:rsidRPr="00805252">
        <w:rPr>
          <w:rFonts w:cstheme="minorHAnsi"/>
          <w:lang w:val="en-GB"/>
        </w:rPr>
        <w:t>o</w:t>
      </w:r>
      <w:proofErr w:type="spellEnd"/>
      <w:r w:rsidRPr="00805252">
        <w:rPr>
          <w:rFonts w:cstheme="minorHAnsi"/>
          <w:lang w:val="en-GB"/>
        </w:rPr>
        <w:t xml:space="preserve"> de requisites, user </w:t>
      </w:r>
      <w:proofErr w:type="spellStart"/>
      <w:r w:rsidRPr="00805252">
        <w:rPr>
          <w:rFonts w:cstheme="minorHAnsi"/>
          <w:lang w:val="en-GB"/>
        </w:rPr>
        <w:t>storys</w:t>
      </w:r>
      <w:proofErr w:type="spellEnd"/>
      <w:r w:rsidRPr="00805252">
        <w:rPr>
          <w:rFonts w:cstheme="minorHAnsi"/>
          <w:lang w:val="en-GB"/>
        </w:rPr>
        <w:t xml:space="preserve"> e </w:t>
      </w:r>
      <w:proofErr w:type="spellStart"/>
      <w:r w:rsidRPr="00805252">
        <w:rPr>
          <w:rFonts w:cstheme="minorHAnsi"/>
          <w:lang w:val="en-GB"/>
        </w:rPr>
        <w:t>casos</w:t>
      </w:r>
      <w:proofErr w:type="spellEnd"/>
      <w:r w:rsidRPr="00805252">
        <w:rPr>
          <w:rFonts w:cstheme="minorHAnsi"/>
          <w:lang w:val="en-GB"/>
        </w:rPr>
        <w:t xml:space="preserve"> de </w:t>
      </w:r>
      <w:proofErr w:type="spellStart"/>
      <w:r w:rsidRPr="00805252">
        <w:rPr>
          <w:rFonts w:cstheme="minorHAnsi"/>
          <w:lang w:val="en-GB"/>
        </w:rPr>
        <w:t>uso</w:t>
      </w:r>
      <w:proofErr w:type="spellEnd"/>
      <w:r w:rsidRPr="00805252">
        <w:rPr>
          <w:rFonts w:cstheme="minorHAnsi"/>
          <w:lang w:val="en-GB"/>
        </w:rPr>
        <w:t xml:space="preserve">, </w:t>
      </w:r>
      <w:proofErr w:type="spellStart"/>
      <w:r w:rsidRPr="00805252">
        <w:rPr>
          <w:rFonts w:cstheme="minorHAnsi"/>
          <w:lang w:val="en-GB"/>
        </w:rPr>
        <w:t>conseguim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bter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o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Pr="00805252">
        <w:rPr>
          <w:rFonts w:cstheme="minorHAnsi"/>
          <w:lang w:val="en-GB"/>
        </w:rPr>
        <w:t>seguintes</w:t>
      </w:r>
      <w:proofErr w:type="spellEnd"/>
      <w:r w:rsidRPr="00805252">
        <w:rPr>
          <w:rFonts w:cstheme="minorHAnsi"/>
          <w:lang w:val="en-GB"/>
        </w:rPr>
        <w:t xml:space="preserve"> </w:t>
      </w:r>
      <w:proofErr w:type="spellStart"/>
      <w:r w:rsidR="00084E8E" w:rsidRPr="00805252">
        <w:rPr>
          <w:rFonts w:cstheme="minorHAnsi"/>
          <w:lang w:val="en-GB"/>
        </w:rPr>
        <w:t>requisitos</w:t>
      </w:r>
      <w:proofErr w:type="spellEnd"/>
      <w:r w:rsidR="00084E8E" w:rsidRPr="00805252">
        <w:rPr>
          <w:rFonts w:cstheme="minorHAnsi"/>
          <w:lang w:val="en-GB"/>
        </w:rPr>
        <w:t>.</w:t>
      </w:r>
    </w:p>
    <w:p w14:paraId="096A7AE3" w14:textId="7331EFBB" w:rsidR="009873D3" w:rsidRPr="00805252" w:rsidRDefault="009873D3" w:rsidP="00CF64E6">
      <w:pPr>
        <w:pStyle w:val="Ttulo2"/>
        <w:numPr>
          <w:ilvl w:val="1"/>
          <w:numId w:val="19"/>
        </w:numPr>
        <w:spacing w:line="240" w:lineRule="auto"/>
        <w:rPr>
          <w:rFonts w:eastAsia="Garamond" w:cstheme="minorHAnsi"/>
        </w:rPr>
      </w:pPr>
      <w:bookmarkStart w:id="31" w:name="_Toc72335601"/>
      <w:r w:rsidRPr="00805252">
        <w:rPr>
          <w:rFonts w:eastAsia="Garamond" w:cstheme="minorHAnsi"/>
        </w:rPr>
        <w:t>Requisitos funcionais</w:t>
      </w:r>
      <w:bookmarkEnd w:id="31"/>
    </w:p>
    <w:p w14:paraId="54F8FD94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3</w:t>
      </w:r>
      <w:r w:rsidRPr="00805252">
        <w:rPr>
          <w:rFonts w:cstheme="minorHAnsi"/>
        </w:rPr>
        <w:t xml:space="preserve"> - Consulta e gestão das informações do educando</w:t>
      </w:r>
    </w:p>
    <w:p w14:paraId="6F24E98F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2</w:t>
      </w:r>
      <w:r w:rsidRPr="00805252">
        <w:rPr>
          <w:rFonts w:cstheme="minorHAnsi"/>
        </w:rPr>
        <w:t xml:space="preserve"> - Sistema de mensagens</w:t>
      </w:r>
    </w:p>
    <w:p w14:paraId="76210822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5</w:t>
      </w:r>
      <w:r w:rsidRPr="00805252">
        <w:rPr>
          <w:rFonts w:cstheme="minorHAnsi"/>
        </w:rPr>
        <w:t xml:space="preserve"> - Sistema de alertas</w:t>
      </w:r>
    </w:p>
    <w:p w14:paraId="6C4203D9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1</w:t>
      </w:r>
      <w:r w:rsidRPr="00805252">
        <w:rPr>
          <w:rFonts w:cstheme="minorHAnsi"/>
        </w:rPr>
        <w:t xml:space="preserve"> - Criar e gerir atividades</w:t>
      </w:r>
    </w:p>
    <w:p w14:paraId="3B9A93A5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u w:val="single"/>
        </w:rPr>
        <w:t>Funcionalidade 4</w:t>
      </w:r>
      <w:r w:rsidRPr="00805252">
        <w:rPr>
          <w:rFonts w:cstheme="minorHAnsi"/>
        </w:rPr>
        <w:t xml:space="preserve"> - Encarregados de educação podem criar portfólios digitais</w:t>
      </w:r>
    </w:p>
    <w:p w14:paraId="341EE580" w14:textId="77777777" w:rsidR="009873D3" w:rsidRPr="00805252" w:rsidRDefault="009873D3" w:rsidP="00CF64E6">
      <w:pPr>
        <w:pStyle w:val="Ttulo2"/>
        <w:numPr>
          <w:ilvl w:val="1"/>
          <w:numId w:val="19"/>
        </w:numPr>
        <w:spacing w:line="240" w:lineRule="auto"/>
        <w:rPr>
          <w:rFonts w:eastAsia="Garamond" w:cstheme="minorHAnsi"/>
        </w:rPr>
      </w:pPr>
      <w:bookmarkStart w:id="32" w:name="_Toc72335602"/>
      <w:r w:rsidRPr="00805252">
        <w:rPr>
          <w:rFonts w:eastAsia="Garamond" w:cstheme="minorHAnsi"/>
        </w:rPr>
        <w:t>Requisitos não funcionais</w:t>
      </w:r>
      <w:bookmarkEnd w:id="32"/>
    </w:p>
    <w:p w14:paraId="2057410F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>Disponibilidade-</w:t>
      </w:r>
      <w:r w:rsidRPr="00805252">
        <w:rPr>
          <w:rFonts w:cstheme="minorHAnsi"/>
        </w:rPr>
        <w:t xml:space="preserve"> Este sistema irá parar nas férias de verão para manutenção, nesta manutenção serão feitas alterações nas turmas, professores, etc…</w:t>
      </w:r>
    </w:p>
    <w:p w14:paraId="4E67A2F5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>Segurança-</w:t>
      </w:r>
      <w:r w:rsidRPr="00805252">
        <w:rPr>
          <w:rFonts w:cstheme="minorHAnsi"/>
        </w:rPr>
        <w:t xml:space="preserve"> Os dados (fotos, vídeos, notas, etc..) apenas podem ser visualizados pelos docentes e encarregados de educação do educando correspondente aos dados;</w:t>
      </w:r>
    </w:p>
    <w:p w14:paraId="78E367EB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 xml:space="preserve">Usabilidade- </w:t>
      </w:r>
      <w:r w:rsidRPr="00805252">
        <w:rPr>
          <w:rFonts w:cstheme="minorHAnsi"/>
        </w:rPr>
        <w:t>É importante que o sistema tenha uma interface simples e intuitiva, visto que, nem todos os docentes e encarregados de educação estão familiarizados com a utilização de smartphones;</w:t>
      </w:r>
    </w:p>
    <w:p w14:paraId="4716972F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 xml:space="preserve">Confiabilidade- </w:t>
      </w:r>
      <w:r w:rsidRPr="00805252">
        <w:rPr>
          <w:rFonts w:cstheme="minorHAnsi"/>
        </w:rPr>
        <w:t>Este sistema irá sofrer backups diários durante a madrugada, hora provável de menor tráfego;</w:t>
      </w:r>
    </w:p>
    <w:p w14:paraId="48B2C6CE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 xml:space="preserve">Legal </w:t>
      </w:r>
      <w:r w:rsidRPr="00805252">
        <w:rPr>
          <w:rFonts w:cstheme="minorHAnsi"/>
        </w:rPr>
        <w:t>- Respeitar as novas regras do Regulamento Geral de Proteção de Dados (RGPD)</w:t>
      </w:r>
    </w:p>
    <w:p w14:paraId="0D81B9C9" w14:textId="77777777" w:rsidR="009873D3" w:rsidRPr="00805252" w:rsidRDefault="009873D3" w:rsidP="00CF64E6">
      <w:pPr>
        <w:pStyle w:val="Ttulo2"/>
        <w:numPr>
          <w:ilvl w:val="1"/>
          <w:numId w:val="19"/>
        </w:numPr>
        <w:spacing w:line="240" w:lineRule="auto"/>
        <w:rPr>
          <w:rFonts w:eastAsia="Garamond" w:cstheme="minorHAnsi"/>
        </w:rPr>
      </w:pPr>
      <w:bookmarkStart w:id="33" w:name="_Toc72335603"/>
      <w:r w:rsidRPr="00805252">
        <w:rPr>
          <w:rFonts w:eastAsia="Garamond" w:cstheme="minorHAnsi"/>
        </w:rPr>
        <w:t>Requisitos de desenvolvimento</w:t>
      </w:r>
      <w:bookmarkEnd w:id="33"/>
    </w:p>
    <w:p w14:paraId="44C10B8B" w14:textId="77777777" w:rsidR="009873D3" w:rsidRPr="00805252" w:rsidRDefault="009873D3" w:rsidP="00CF64E6">
      <w:pPr>
        <w:tabs>
          <w:tab w:val="center" w:pos="4253"/>
          <w:tab w:val="right" w:pos="8364"/>
        </w:tabs>
        <w:spacing w:line="240" w:lineRule="auto"/>
        <w:ind w:left="1440"/>
        <w:rPr>
          <w:rFonts w:cstheme="minorHAnsi"/>
        </w:rPr>
      </w:pPr>
      <w:r w:rsidRPr="00805252">
        <w:rPr>
          <w:rFonts w:cstheme="minorHAnsi"/>
          <w:b/>
        </w:rPr>
        <w:t>Sistema Operativo</w:t>
      </w:r>
      <w:r w:rsidRPr="00805252">
        <w:rPr>
          <w:rFonts w:cstheme="minorHAnsi"/>
        </w:rPr>
        <w:t xml:space="preserve">- Após falarmos com o product </w:t>
      </w:r>
      <w:proofErr w:type="spellStart"/>
      <w:r w:rsidRPr="00805252">
        <w:rPr>
          <w:rFonts w:cstheme="minorHAnsi"/>
        </w:rPr>
        <w:t>owner</w:t>
      </w:r>
      <w:proofErr w:type="spellEnd"/>
      <w:r w:rsidRPr="00805252">
        <w:rPr>
          <w:rFonts w:cstheme="minorHAnsi"/>
        </w:rPr>
        <w:t xml:space="preserve"> percebemos que os docentes apenas usam telemóveis com o sistema operativo Android, sendo assim, a nossa aplicação móvel terá de ser desenvolvida para este sistema operativo.</w:t>
      </w:r>
    </w:p>
    <w:p w14:paraId="348CD06B" w14:textId="77777777" w:rsidR="002C05D8" w:rsidRPr="00805252" w:rsidRDefault="009873D3" w:rsidP="00CF64E6">
      <w:pPr>
        <w:pStyle w:val="Ttulo1"/>
        <w:rPr>
          <w:rFonts w:cstheme="minorHAnsi"/>
        </w:rPr>
      </w:pPr>
      <w:r w:rsidRPr="00805252">
        <w:rPr>
          <w:rFonts w:cstheme="minorHAnsi"/>
        </w:rPr>
        <w:br w:type="page"/>
      </w:r>
      <w:bookmarkStart w:id="34" w:name="_Toc72335604"/>
      <w:r w:rsidR="002C05D8" w:rsidRPr="00805252">
        <w:rPr>
          <w:rFonts w:cstheme="minorHAnsi"/>
        </w:rPr>
        <w:lastRenderedPageBreak/>
        <w:t xml:space="preserve">Ferramenta para </w:t>
      </w:r>
      <w:proofErr w:type="spellStart"/>
      <w:r w:rsidR="002C05D8" w:rsidRPr="00805252">
        <w:rPr>
          <w:rFonts w:cstheme="minorHAnsi"/>
        </w:rPr>
        <w:t>gerir</w:t>
      </w:r>
      <w:proofErr w:type="spellEnd"/>
      <w:r w:rsidR="002C05D8" w:rsidRPr="00805252">
        <w:rPr>
          <w:rFonts w:cstheme="minorHAnsi"/>
        </w:rPr>
        <w:t xml:space="preserve"> </w:t>
      </w:r>
      <w:proofErr w:type="spellStart"/>
      <w:r w:rsidR="002C05D8" w:rsidRPr="00805252">
        <w:rPr>
          <w:rFonts w:cstheme="minorHAnsi"/>
        </w:rPr>
        <w:t>requisitos</w:t>
      </w:r>
      <w:bookmarkEnd w:id="34"/>
      <w:proofErr w:type="spellEnd"/>
    </w:p>
    <w:p w14:paraId="19245F62" w14:textId="77777777" w:rsidR="002C05D8" w:rsidRPr="00805252" w:rsidRDefault="002C05D8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  <w:noProof/>
        </w:rPr>
        <w:drawing>
          <wp:inline distT="114300" distB="114300" distL="114300" distR="114300" wp14:anchorId="0E9AD4D8" wp14:editId="3D1349FB">
            <wp:extent cx="2624446" cy="4013860"/>
            <wp:effectExtent l="0" t="0" r="5080" b="5715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5073" cy="40148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6BE328" w14:textId="77777777" w:rsidR="002C05D8" w:rsidRPr="00805252" w:rsidRDefault="002C05D8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  <w:noProof/>
        </w:rPr>
        <w:drawing>
          <wp:inline distT="114300" distB="114300" distL="114300" distR="114300" wp14:anchorId="1F022161" wp14:editId="2FC747F4">
            <wp:extent cx="5399730" cy="3175000"/>
            <wp:effectExtent l="0" t="0" r="0" b="0"/>
            <wp:docPr id="2" name="image4.png" descr="Uma imagem com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 descr="Uma imagem com texto&#10;&#10;Descrição gerada automaticamente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99730" cy="3175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6E318B" w14:textId="23AF11FA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br w:type="page"/>
      </w:r>
    </w:p>
    <w:p w14:paraId="77BBC945" w14:textId="4D0927D3" w:rsidR="009873D3" w:rsidRPr="00805252" w:rsidRDefault="00725A39" w:rsidP="00CF64E6">
      <w:pPr>
        <w:pStyle w:val="Ttulo1"/>
        <w:rPr>
          <w:rFonts w:cstheme="minorHAnsi"/>
        </w:rPr>
      </w:pPr>
      <w:bookmarkStart w:id="35" w:name="_Toc72335605"/>
      <w:r w:rsidRPr="00805252">
        <w:rPr>
          <w:rFonts w:cstheme="minorHAnsi"/>
        </w:rPr>
        <w:lastRenderedPageBreak/>
        <w:t>F</w:t>
      </w:r>
      <w:r w:rsidR="00F26A73" w:rsidRPr="00805252">
        <w:rPr>
          <w:rFonts w:cstheme="minorHAnsi"/>
        </w:rPr>
        <w:t>erramentas case</w:t>
      </w:r>
      <w:bookmarkEnd w:id="35"/>
    </w:p>
    <w:p w14:paraId="4DF7A017" w14:textId="4E0A623C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6" w:name="_Toc72335606"/>
      <w:r w:rsidRPr="00805252">
        <w:rPr>
          <w:rFonts w:cstheme="minorHAnsi"/>
        </w:rPr>
        <w:t>Controlo de versões</w:t>
      </w:r>
      <w:bookmarkEnd w:id="36"/>
    </w:p>
    <w:p w14:paraId="2FC5751D" w14:textId="6D3EB967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Como controlo de versões decidimos utilizar o </w:t>
      </w:r>
      <w:proofErr w:type="spellStart"/>
      <w:r w:rsidRPr="00805252">
        <w:rPr>
          <w:rFonts w:cstheme="minorHAnsi"/>
        </w:rPr>
        <w:t>Git</w:t>
      </w:r>
      <w:proofErr w:type="spellEnd"/>
      <w:r w:rsidRPr="00805252">
        <w:rPr>
          <w:rFonts w:cstheme="minorHAnsi"/>
        </w:rPr>
        <w:t xml:space="preserve">. Este sistema não só </w:t>
      </w:r>
      <w:r w:rsidR="004A65F9" w:rsidRPr="00805252">
        <w:rPr>
          <w:rFonts w:cstheme="minorHAnsi"/>
        </w:rPr>
        <w:t>gere</w:t>
      </w:r>
      <w:r w:rsidRPr="00805252">
        <w:rPr>
          <w:rFonts w:cstheme="minorHAnsi"/>
        </w:rPr>
        <w:t xml:space="preserve"> as várias versões do nosso projeto como também </w:t>
      </w:r>
      <w:r w:rsidR="00725A39" w:rsidRPr="00805252">
        <w:rPr>
          <w:rFonts w:cstheme="minorHAnsi"/>
        </w:rPr>
        <w:t>criar</w:t>
      </w:r>
      <w:r w:rsidRPr="00805252">
        <w:rPr>
          <w:rFonts w:cstheme="minorHAnsi"/>
        </w:rPr>
        <w:t xml:space="preserve"> várias versões do repositório principal (</w:t>
      </w:r>
      <w:proofErr w:type="spellStart"/>
      <w:r w:rsidRPr="00805252">
        <w:rPr>
          <w:rFonts w:cstheme="minorHAnsi"/>
        </w:rPr>
        <w:t>branch</w:t>
      </w:r>
      <w:proofErr w:type="spellEnd"/>
      <w:r w:rsidRPr="00805252">
        <w:rPr>
          <w:rFonts w:cstheme="minorHAnsi"/>
        </w:rPr>
        <w:t xml:space="preserve">). Estes </w:t>
      </w:r>
      <w:proofErr w:type="spellStart"/>
      <w:r w:rsidRPr="00805252">
        <w:rPr>
          <w:rFonts w:cstheme="minorHAnsi"/>
        </w:rPr>
        <w:t>branchs</w:t>
      </w:r>
      <w:proofErr w:type="spellEnd"/>
      <w:r w:rsidRPr="00805252">
        <w:rPr>
          <w:rFonts w:cstheme="minorHAnsi"/>
        </w:rPr>
        <w:t xml:space="preserve"> permite que possamos trabalhar em diferentes funcionalidades do projeto e depois unir todos no repositório principal (</w:t>
      </w:r>
      <w:proofErr w:type="spellStart"/>
      <w:r w:rsidRPr="00805252">
        <w:rPr>
          <w:rFonts w:cstheme="minorHAnsi"/>
        </w:rPr>
        <w:t>merge</w:t>
      </w:r>
      <w:proofErr w:type="spellEnd"/>
      <w:r w:rsidRPr="00805252">
        <w:rPr>
          <w:rFonts w:cstheme="minorHAnsi"/>
        </w:rPr>
        <w:t>).</w:t>
      </w:r>
    </w:p>
    <w:p w14:paraId="1EA14A7E" w14:textId="447ABF73" w:rsidR="00725A39" w:rsidRPr="00805252" w:rsidRDefault="00725A39" w:rsidP="00CF64E6">
      <w:pPr>
        <w:spacing w:line="240" w:lineRule="auto"/>
        <w:rPr>
          <w:rFonts w:cstheme="minorHAnsi"/>
          <w:b/>
          <w:bCs/>
        </w:rPr>
      </w:pPr>
      <w:r w:rsidRPr="00805252">
        <w:rPr>
          <w:rFonts w:cstheme="minorHAnsi"/>
        </w:rPr>
        <w:tab/>
      </w:r>
      <w:r w:rsidRPr="00805252">
        <w:rPr>
          <w:rFonts w:cstheme="minorHAnsi"/>
          <w:b/>
          <w:bCs/>
          <w:sz w:val="36"/>
          <w:szCs w:val="36"/>
          <w:highlight w:val="yellow"/>
        </w:rPr>
        <w:t>PRINT</w:t>
      </w:r>
    </w:p>
    <w:p w14:paraId="452A9C72" w14:textId="3F56B8FE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7" w:name="_Toc72335607"/>
      <w:r w:rsidRPr="00805252">
        <w:rPr>
          <w:rFonts w:cstheme="minorHAnsi"/>
        </w:rPr>
        <w:t>Diagramas UML</w:t>
      </w:r>
      <w:bookmarkEnd w:id="37"/>
    </w:p>
    <w:p w14:paraId="0EC0A320" w14:textId="179F9C3B" w:rsidR="00F26A73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Para desenhar os diagramas </w:t>
      </w:r>
      <w:r w:rsidR="00725A39" w:rsidRPr="00805252">
        <w:rPr>
          <w:rFonts w:cstheme="minorHAnsi"/>
        </w:rPr>
        <w:t xml:space="preserve">utilizamos </w:t>
      </w:r>
      <w:r w:rsidRPr="00805252">
        <w:rPr>
          <w:rFonts w:cstheme="minorHAnsi"/>
        </w:rPr>
        <w:t xml:space="preserve">o </w:t>
      </w:r>
      <w:proofErr w:type="spellStart"/>
      <w:r w:rsidRPr="00805252">
        <w:rPr>
          <w:rFonts w:cstheme="minorHAnsi"/>
        </w:rPr>
        <w:t>VisualParadigm</w:t>
      </w:r>
      <w:proofErr w:type="spellEnd"/>
      <w:r w:rsidRPr="00805252">
        <w:rPr>
          <w:rFonts w:cstheme="minorHAnsi"/>
        </w:rPr>
        <w:t>, está ferramenta tem um grande leque de funcionalidades, tendo o necessário para corresponder ao que necessitamos.</w:t>
      </w:r>
    </w:p>
    <w:p w14:paraId="0F3EB0B6" w14:textId="61262B76" w:rsidR="00F26A73" w:rsidRPr="00805252" w:rsidRDefault="00F26A73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8" w:name="_Toc72335608"/>
      <w:r w:rsidRPr="00805252">
        <w:rPr>
          <w:rFonts w:cstheme="minorHAnsi"/>
        </w:rPr>
        <w:t>Comunicação em equipa</w:t>
      </w:r>
      <w:bookmarkEnd w:id="38"/>
    </w:p>
    <w:p w14:paraId="02FAB6DB" w14:textId="2D94152D" w:rsidR="00725A39" w:rsidRPr="00805252" w:rsidRDefault="00F26A73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Para a parte de comunicação em equipa iremos </w:t>
      </w:r>
      <w:r w:rsidR="00725A39" w:rsidRPr="00805252">
        <w:rPr>
          <w:rFonts w:cstheme="minorHAnsi"/>
        </w:rPr>
        <w:t>utilizamos</w:t>
      </w:r>
      <w:r w:rsidRPr="00805252">
        <w:rPr>
          <w:rFonts w:cstheme="minorHAnsi"/>
        </w:rPr>
        <w:t xml:space="preserve"> o </w:t>
      </w:r>
      <w:proofErr w:type="spellStart"/>
      <w:r w:rsidRPr="00805252">
        <w:rPr>
          <w:rFonts w:cstheme="minorHAnsi"/>
        </w:rPr>
        <w:t>Discord</w:t>
      </w:r>
      <w:proofErr w:type="spellEnd"/>
      <w:r w:rsidRPr="00805252">
        <w:rPr>
          <w:rFonts w:cstheme="minorHAnsi"/>
        </w:rPr>
        <w:t>. Este aplicativo de voz é muito leve e eficaz.</w:t>
      </w:r>
    </w:p>
    <w:p w14:paraId="24FD28A1" w14:textId="1703C139" w:rsidR="00725A39" w:rsidRPr="00805252" w:rsidRDefault="00725A39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bookmarkStart w:id="39" w:name="_Toc72335609"/>
      <w:r w:rsidRPr="00805252">
        <w:rPr>
          <w:rFonts w:cstheme="minorHAnsi"/>
        </w:rPr>
        <w:t>Relatório</w:t>
      </w:r>
      <w:bookmarkEnd w:id="39"/>
    </w:p>
    <w:p w14:paraId="11F50E06" w14:textId="3F3F1432" w:rsidR="00725A39" w:rsidRPr="00805252" w:rsidRDefault="00725A39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Para desenvolver o relatório utilizamos o Google </w:t>
      </w:r>
      <w:proofErr w:type="spellStart"/>
      <w:r w:rsidRPr="00805252">
        <w:rPr>
          <w:rFonts w:cstheme="minorHAnsi"/>
        </w:rPr>
        <w:t>Docs</w:t>
      </w:r>
      <w:proofErr w:type="spellEnd"/>
      <w:r w:rsidRPr="00805252">
        <w:rPr>
          <w:rFonts w:cstheme="minorHAnsi"/>
        </w:rPr>
        <w:t xml:space="preserve">, está ferramenta permite </w:t>
      </w:r>
      <w:r w:rsidR="004A65F9" w:rsidRPr="00805252">
        <w:rPr>
          <w:rFonts w:cstheme="minorHAnsi"/>
        </w:rPr>
        <w:t xml:space="preserve">que </w:t>
      </w:r>
      <w:r w:rsidRPr="00805252">
        <w:rPr>
          <w:rFonts w:cstheme="minorHAnsi"/>
        </w:rPr>
        <w:t xml:space="preserve">ambos os elementos do grupo </w:t>
      </w:r>
      <w:r w:rsidR="004A65F9" w:rsidRPr="00805252">
        <w:rPr>
          <w:rFonts w:cstheme="minorHAnsi"/>
        </w:rPr>
        <w:t xml:space="preserve">possam </w:t>
      </w:r>
      <w:r w:rsidRPr="00805252">
        <w:rPr>
          <w:rFonts w:cstheme="minorHAnsi"/>
        </w:rPr>
        <w:t xml:space="preserve">editar o mesmo documento online, guardando automaticamente todas as alterações na Drive. </w:t>
      </w:r>
    </w:p>
    <w:p w14:paraId="44F83FF1" w14:textId="61AE41A0" w:rsidR="00202D70" w:rsidRPr="00805252" w:rsidRDefault="00202D70" w:rsidP="00CF64E6">
      <w:pPr>
        <w:pStyle w:val="Ttulo2"/>
        <w:numPr>
          <w:ilvl w:val="1"/>
          <w:numId w:val="19"/>
        </w:numPr>
        <w:spacing w:line="240" w:lineRule="auto"/>
        <w:rPr>
          <w:rFonts w:cstheme="minorHAnsi"/>
        </w:rPr>
      </w:pPr>
      <w:r w:rsidRPr="00805252">
        <w:rPr>
          <w:rFonts w:cstheme="minorHAnsi"/>
        </w:rPr>
        <w:t xml:space="preserve">Aplicar </w:t>
      </w:r>
      <w:proofErr w:type="spellStart"/>
      <w:r w:rsidRPr="00805252">
        <w:rPr>
          <w:rFonts w:cstheme="minorHAnsi"/>
        </w:rPr>
        <w:t>Scrum</w:t>
      </w:r>
      <w:proofErr w:type="spellEnd"/>
    </w:p>
    <w:p w14:paraId="75189467" w14:textId="7D9CEB07" w:rsidR="004A65F9" w:rsidRPr="00805252" w:rsidRDefault="004A65F9" w:rsidP="00CF64E6">
      <w:pPr>
        <w:spacing w:line="240" w:lineRule="auto"/>
        <w:rPr>
          <w:rFonts w:cstheme="minorHAnsi"/>
        </w:rPr>
      </w:pPr>
      <w:r w:rsidRPr="00805252">
        <w:rPr>
          <w:rFonts w:cstheme="minorHAnsi"/>
        </w:rPr>
        <w:tab/>
      </w:r>
      <w:r w:rsidRPr="00805252">
        <w:rPr>
          <w:rFonts w:cstheme="minorHAnsi"/>
        </w:rPr>
        <w:tab/>
        <w:t xml:space="preserve">Apesar do projeto não ter sido implementado, utilizamos o software </w:t>
      </w:r>
      <w:proofErr w:type="spellStart"/>
      <w:r w:rsidRPr="00805252">
        <w:rPr>
          <w:rFonts w:cstheme="minorHAnsi"/>
        </w:rPr>
        <w:t>Jira</w:t>
      </w:r>
      <w:proofErr w:type="spellEnd"/>
      <w:r w:rsidRPr="00805252">
        <w:rPr>
          <w:rFonts w:cstheme="minorHAnsi"/>
        </w:rPr>
        <w:t xml:space="preserve"> para testar como seria a monitorização e gerenciamentos das várias tarefas, sprints, etc… do projeto.</w:t>
      </w:r>
    </w:p>
    <w:p w14:paraId="72E19536" w14:textId="1B3BEF26" w:rsidR="002C05D8" w:rsidRPr="00805252" w:rsidRDefault="004A65F9" w:rsidP="00CF64E6">
      <w:pPr>
        <w:spacing w:line="240" w:lineRule="auto"/>
        <w:jc w:val="center"/>
        <w:rPr>
          <w:rFonts w:eastAsiaTheme="majorEastAsia" w:cstheme="minorHAnsi"/>
          <w:b/>
          <w:bCs/>
          <w:sz w:val="32"/>
          <w:szCs w:val="28"/>
          <w:lang w:val="en-GB"/>
        </w:rPr>
      </w:pPr>
      <w:r w:rsidRPr="00805252">
        <w:rPr>
          <w:rFonts w:cstheme="minorHAnsi"/>
          <w:noProof/>
        </w:rPr>
        <w:drawing>
          <wp:inline distT="114300" distB="114300" distL="114300" distR="114300" wp14:anchorId="655243BE" wp14:editId="431397AB">
            <wp:extent cx="4227830" cy="2250884"/>
            <wp:effectExtent l="0" t="0" r="1270" b="0"/>
            <wp:docPr id="13" name="image4.png" descr="Uma imagem com texto&#10;&#10;Descrição gerada automa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 descr="Uma imagem com texto&#10;&#10;Descrição gerada automaticamente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0817" cy="22631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2C05D8" w:rsidRPr="00805252">
        <w:rPr>
          <w:rFonts w:cstheme="minorHAnsi"/>
        </w:rPr>
        <w:br w:type="page"/>
      </w:r>
    </w:p>
    <w:p w14:paraId="0B986937" w14:textId="30EC4360" w:rsidR="009873D3" w:rsidRPr="00805252" w:rsidRDefault="009873D3" w:rsidP="00CF64E6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805252">
        <w:rPr>
          <w:rFonts w:cstheme="minorHAnsi"/>
          <w:b/>
          <w:bCs/>
          <w:sz w:val="32"/>
          <w:szCs w:val="32"/>
        </w:rPr>
        <w:lastRenderedPageBreak/>
        <w:t>Conclusões</w:t>
      </w:r>
      <w:r w:rsidRPr="00805252">
        <w:rPr>
          <w:rFonts w:cstheme="minorHAnsi"/>
          <w:b/>
          <w:bCs/>
          <w:sz w:val="32"/>
          <w:szCs w:val="32"/>
        </w:rPr>
        <w:br w:type="page"/>
      </w:r>
    </w:p>
    <w:p w14:paraId="761AF128" w14:textId="105E4562" w:rsidR="00F26A73" w:rsidRPr="00805252" w:rsidRDefault="00F26A73" w:rsidP="00CF64E6">
      <w:pPr>
        <w:spacing w:line="240" w:lineRule="auto"/>
        <w:rPr>
          <w:rFonts w:cstheme="minorHAnsi"/>
          <w:b/>
          <w:sz w:val="32"/>
          <w:szCs w:val="32"/>
        </w:rPr>
      </w:pPr>
      <w:r w:rsidRPr="00805252">
        <w:rPr>
          <w:rFonts w:cstheme="minorHAnsi"/>
          <w:b/>
          <w:sz w:val="32"/>
          <w:szCs w:val="32"/>
        </w:rPr>
        <w:lastRenderedPageBreak/>
        <w:t>Bibliografia</w:t>
      </w:r>
    </w:p>
    <w:p w14:paraId="02A28B96" w14:textId="77777777" w:rsidR="00F26A73" w:rsidRPr="00805252" w:rsidRDefault="00F26A73" w:rsidP="00CF64E6">
      <w:pPr>
        <w:spacing w:line="240" w:lineRule="auto"/>
        <w:ind w:left="709"/>
        <w:rPr>
          <w:rFonts w:cstheme="minorHAnsi"/>
        </w:rPr>
      </w:pPr>
      <w:r w:rsidRPr="00805252">
        <w:rPr>
          <w:rFonts w:cstheme="minorHAnsi"/>
        </w:rPr>
        <w:t xml:space="preserve">Metodologia do </w:t>
      </w:r>
      <w:proofErr w:type="spellStart"/>
      <w:r w:rsidRPr="00805252">
        <w:rPr>
          <w:rFonts w:cstheme="minorHAnsi"/>
        </w:rPr>
        <w:t>Scrum</w:t>
      </w:r>
      <w:proofErr w:type="spellEnd"/>
      <w:r w:rsidRPr="00805252">
        <w:rPr>
          <w:rFonts w:cstheme="minorHAnsi"/>
        </w:rPr>
        <w:t xml:space="preserve"> - </w:t>
      </w:r>
      <w:hyperlink r:id="rId16">
        <w:r w:rsidRPr="00805252">
          <w:rPr>
            <w:rFonts w:cstheme="minorHAnsi"/>
            <w:color w:val="0000FF"/>
            <w:u w:val="single"/>
          </w:rPr>
          <w:t>https://www.euax.com.br/2017/05/metodologia-scrum-o-que-voce-precisa-saber-2/</w:t>
        </w:r>
      </w:hyperlink>
    </w:p>
    <w:p w14:paraId="30D1BD4E" w14:textId="77777777" w:rsidR="00F26A73" w:rsidRPr="00805252" w:rsidRDefault="00F26A73" w:rsidP="00CF64E6">
      <w:pPr>
        <w:spacing w:line="240" w:lineRule="auto"/>
        <w:ind w:left="709"/>
        <w:rPr>
          <w:rFonts w:cstheme="minorHAnsi"/>
        </w:rPr>
      </w:pPr>
      <w:proofErr w:type="spellStart"/>
      <w:r w:rsidRPr="00805252">
        <w:rPr>
          <w:rFonts w:cstheme="minorHAnsi"/>
        </w:rPr>
        <w:t>Vatangens</w:t>
      </w:r>
      <w:proofErr w:type="spellEnd"/>
      <w:r w:rsidRPr="00805252">
        <w:rPr>
          <w:rFonts w:cstheme="minorHAnsi"/>
        </w:rPr>
        <w:t xml:space="preserve"> do </w:t>
      </w:r>
      <w:proofErr w:type="spellStart"/>
      <w:r w:rsidRPr="00805252">
        <w:rPr>
          <w:rFonts w:cstheme="minorHAnsi"/>
        </w:rPr>
        <w:t>Edmodo</w:t>
      </w:r>
      <w:proofErr w:type="spellEnd"/>
      <w:r w:rsidRPr="00805252">
        <w:rPr>
          <w:rFonts w:cstheme="minorHAnsi"/>
        </w:rPr>
        <w:t xml:space="preserve"> - </w:t>
      </w:r>
      <w:hyperlink r:id="rId17">
        <w:r w:rsidRPr="00805252">
          <w:rPr>
            <w:rFonts w:cstheme="minorHAnsi"/>
            <w:color w:val="0000FF"/>
            <w:u w:val="single"/>
          </w:rPr>
          <w:t>https://bit4learn.com/pt/lms/edmodo/</w:t>
        </w:r>
      </w:hyperlink>
    </w:p>
    <w:p w14:paraId="79581B92" w14:textId="77777777" w:rsidR="00F26A73" w:rsidRPr="00805252" w:rsidRDefault="00F26A73" w:rsidP="00CF64E6">
      <w:pPr>
        <w:spacing w:line="240" w:lineRule="auto"/>
        <w:rPr>
          <w:rFonts w:cstheme="minorHAnsi"/>
        </w:rPr>
      </w:pPr>
    </w:p>
    <w:p w14:paraId="18D3F613" w14:textId="77777777" w:rsidR="00A4630F" w:rsidRPr="00805252" w:rsidRDefault="00A4630F" w:rsidP="00CF64E6">
      <w:pPr>
        <w:spacing w:line="240" w:lineRule="auto"/>
        <w:rPr>
          <w:rFonts w:cstheme="minorHAnsi"/>
        </w:rPr>
      </w:pPr>
    </w:p>
    <w:sectPr w:rsidR="00A4630F" w:rsidRPr="00805252" w:rsidSect="008B3AF9">
      <w:footerReference w:type="default" r:id="rId18"/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0C5E8" w14:textId="77777777" w:rsidR="008933F6" w:rsidRDefault="008933F6" w:rsidP="002628EA">
      <w:pPr>
        <w:spacing w:after="0" w:line="240" w:lineRule="auto"/>
      </w:pPr>
      <w:r>
        <w:separator/>
      </w:r>
    </w:p>
  </w:endnote>
  <w:endnote w:type="continuationSeparator" w:id="0">
    <w:p w14:paraId="48AEEE84" w14:textId="77777777" w:rsidR="008933F6" w:rsidRDefault="008933F6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BC082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000000"/>
      </w:rPr>
    </w:pPr>
  </w:p>
  <w:p w14:paraId="4B152F24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9760B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59125D62" w14:textId="77777777" w:rsidR="00F26A73" w:rsidRDefault="00F26A73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226F1" w14:textId="77777777" w:rsidR="008933F6" w:rsidRDefault="008933F6" w:rsidP="002628EA">
      <w:pPr>
        <w:spacing w:after="0" w:line="240" w:lineRule="auto"/>
      </w:pPr>
      <w:r>
        <w:separator/>
      </w:r>
    </w:p>
  </w:footnote>
  <w:footnote w:type="continuationSeparator" w:id="0">
    <w:p w14:paraId="060E93D3" w14:textId="77777777" w:rsidR="008933F6" w:rsidRDefault="008933F6" w:rsidP="002628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FB2E3" w14:textId="77777777" w:rsidR="00F26A73" w:rsidRDefault="00F26A73">
    <w:pPr>
      <w:tabs>
        <w:tab w:val="center" w:pos="4253"/>
        <w:tab w:val="right" w:pos="8364"/>
      </w:tabs>
      <w:spacing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A5899"/>
    <w:multiLevelType w:val="multilevel"/>
    <w:tmpl w:val="9F24D278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asciiTheme="minorHAnsi" w:hAnsiTheme="minorHAnsi" w:cstheme="minorHAnsi"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14" w:hanging="357"/>
      </w:pPr>
    </w:lvl>
    <w:lvl w:ilvl="2">
      <w:start w:val="1"/>
      <w:numFmt w:val="decimal"/>
      <w:lvlText w:val="%1.%2.%3."/>
      <w:lvlJc w:val="left"/>
      <w:pPr>
        <w:ind w:left="357" w:firstLine="357"/>
      </w:pPr>
    </w:lvl>
    <w:lvl w:ilvl="3">
      <w:start w:val="1"/>
      <w:numFmt w:val="decimal"/>
      <w:lvlText w:val="(%4)"/>
      <w:lvlJc w:val="left"/>
      <w:pPr>
        <w:ind w:left="1428" w:hanging="357"/>
      </w:pPr>
    </w:lvl>
    <w:lvl w:ilvl="4">
      <w:start w:val="1"/>
      <w:numFmt w:val="lowerLetter"/>
      <w:lvlText w:val="(%5)"/>
      <w:lvlJc w:val="left"/>
      <w:pPr>
        <w:ind w:left="1785" w:hanging="357"/>
      </w:pPr>
    </w:lvl>
    <w:lvl w:ilvl="5">
      <w:start w:val="1"/>
      <w:numFmt w:val="lowerRoman"/>
      <w:lvlText w:val="(%6)"/>
      <w:lvlJc w:val="left"/>
      <w:pPr>
        <w:ind w:left="2142" w:hanging="357"/>
      </w:pPr>
    </w:lvl>
    <w:lvl w:ilvl="6">
      <w:start w:val="1"/>
      <w:numFmt w:val="decimal"/>
      <w:lvlText w:val="%7."/>
      <w:lvlJc w:val="left"/>
      <w:pPr>
        <w:ind w:left="2499" w:hanging="357"/>
      </w:pPr>
    </w:lvl>
    <w:lvl w:ilvl="7">
      <w:start w:val="1"/>
      <w:numFmt w:val="lowerLetter"/>
      <w:lvlText w:val="%8."/>
      <w:lvlJc w:val="left"/>
      <w:pPr>
        <w:ind w:left="2856" w:hanging="356"/>
      </w:pPr>
    </w:lvl>
    <w:lvl w:ilvl="8">
      <w:start w:val="1"/>
      <w:numFmt w:val="lowerRoman"/>
      <w:lvlText w:val="%9."/>
      <w:lvlJc w:val="left"/>
      <w:pPr>
        <w:ind w:left="3213" w:hanging="357"/>
      </w:pPr>
    </w:lvl>
  </w:abstractNum>
  <w:abstractNum w:abstractNumId="1" w15:restartNumberingAfterBreak="0">
    <w:nsid w:val="093E3017"/>
    <w:multiLevelType w:val="multilevel"/>
    <w:tmpl w:val="3BE2DCD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0B5E3E2F"/>
    <w:multiLevelType w:val="multilevel"/>
    <w:tmpl w:val="C188F2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8635FB"/>
    <w:multiLevelType w:val="multilevel"/>
    <w:tmpl w:val="3A10FE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337890"/>
    <w:multiLevelType w:val="multilevel"/>
    <w:tmpl w:val="F54057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0FA97D79"/>
    <w:multiLevelType w:val="multilevel"/>
    <w:tmpl w:val="BCA21A82"/>
    <w:lvl w:ilvl="0">
      <w:start w:val="1"/>
      <w:numFmt w:val="decimal"/>
      <w:lvlText w:val="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10C21A24"/>
    <w:multiLevelType w:val="multilevel"/>
    <w:tmpl w:val="58062FDC"/>
    <w:styleLink w:val="NumberHeadings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7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9A7531"/>
    <w:multiLevelType w:val="multilevel"/>
    <w:tmpl w:val="5B58C1BC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9" w15:restartNumberingAfterBreak="0">
    <w:nsid w:val="32454008"/>
    <w:multiLevelType w:val="multilevel"/>
    <w:tmpl w:val="658637B2"/>
    <w:lvl w:ilvl="0">
      <w:start w:val="1"/>
      <w:numFmt w:val="bullet"/>
      <w:lvlText w:val="●"/>
      <w:lvlJc w:val="left"/>
      <w:pPr>
        <w:ind w:left="177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49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1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3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5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7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9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1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38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DE4F33"/>
    <w:multiLevelType w:val="multilevel"/>
    <w:tmpl w:val="56381FC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2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742E639C"/>
    <w:multiLevelType w:val="multilevel"/>
    <w:tmpl w:val="471A3E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59476EB"/>
    <w:multiLevelType w:val="multilevel"/>
    <w:tmpl w:val="E46E07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778A309F"/>
    <w:multiLevelType w:val="multilevel"/>
    <w:tmpl w:val="DB3291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0"/>
  </w:num>
  <w:num w:numId="9">
    <w:abstractNumId w:val="12"/>
  </w:num>
  <w:num w:numId="10">
    <w:abstractNumId w:val="9"/>
  </w:num>
  <w:num w:numId="11">
    <w:abstractNumId w:val="1"/>
  </w:num>
  <w:num w:numId="12">
    <w:abstractNumId w:val="4"/>
  </w:num>
  <w:num w:numId="13">
    <w:abstractNumId w:val="13"/>
  </w:num>
  <w:num w:numId="14">
    <w:abstractNumId w:val="14"/>
  </w:num>
  <w:num w:numId="15">
    <w:abstractNumId w:val="11"/>
  </w:num>
  <w:num w:numId="16">
    <w:abstractNumId w:val="8"/>
  </w:num>
  <w:num w:numId="17">
    <w:abstractNumId w:val="15"/>
  </w:num>
  <w:num w:numId="18">
    <w:abstractNumId w:val="2"/>
  </w:num>
  <w:num w:numId="19">
    <w:abstractNumId w:val="0"/>
  </w:num>
  <w:num w:numId="20">
    <w:abstractNumId w:val="3"/>
  </w:num>
  <w:num w:numId="21">
    <w:abstractNumId w:val="5"/>
  </w:num>
  <w:num w:numId="22">
    <w:abstractNumId w:val="6"/>
  </w:num>
  <w:num w:numId="23">
    <w:abstractNumId w:val="6"/>
  </w:num>
  <w:num w:numId="24">
    <w:abstractNumId w:val="0"/>
    <w:lvlOverride w:ilvl="0">
      <w:startOverride w:val="14"/>
    </w:lvlOverride>
    <w:lvlOverride w:ilvl="1">
      <w:startOverride w:val="11"/>
    </w:lvlOverride>
  </w:num>
  <w:num w:numId="25">
    <w:abstractNumId w:val="6"/>
  </w:num>
  <w:num w:numId="26">
    <w:abstractNumId w:val="6"/>
  </w:num>
  <w:num w:numId="27">
    <w:abstractNumId w:val="6"/>
  </w:num>
  <w:num w:numId="28">
    <w:abstractNumId w:val="0"/>
    <w:lvlOverride w:ilvl="0">
      <w:startOverride w:val="10"/>
    </w:lvlOverride>
    <w:lvlOverride w:ilvl="1">
      <w:startOverride w:val="5"/>
    </w:lvlOverride>
  </w:num>
  <w:num w:numId="29">
    <w:abstractNumId w:val="6"/>
  </w:num>
  <w:num w:numId="30">
    <w:abstractNumId w:val="6"/>
  </w:num>
  <w:num w:numId="31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82244"/>
    <w:rsid w:val="00084E8E"/>
    <w:rsid w:val="00085CE7"/>
    <w:rsid w:val="00087FB0"/>
    <w:rsid w:val="00091A36"/>
    <w:rsid w:val="0009477E"/>
    <w:rsid w:val="00094DCF"/>
    <w:rsid w:val="000B5CE6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12000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B7421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2D70"/>
    <w:rsid w:val="002050E4"/>
    <w:rsid w:val="0020522C"/>
    <w:rsid w:val="002078D0"/>
    <w:rsid w:val="00210304"/>
    <w:rsid w:val="00210A81"/>
    <w:rsid w:val="00224309"/>
    <w:rsid w:val="00226581"/>
    <w:rsid w:val="002328ED"/>
    <w:rsid w:val="00243E05"/>
    <w:rsid w:val="00245071"/>
    <w:rsid w:val="0025400B"/>
    <w:rsid w:val="002555D6"/>
    <w:rsid w:val="002628EA"/>
    <w:rsid w:val="0026311D"/>
    <w:rsid w:val="00281270"/>
    <w:rsid w:val="002911E9"/>
    <w:rsid w:val="002A0719"/>
    <w:rsid w:val="002A16A5"/>
    <w:rsid w:val="002A67C0"/>
    <w:rsid w:val="002A7537"/>
    <w:rsid w:val="002B13F9"/>
    <w:rsid w:val="002B6017"/>
    <w:rsid w:val="002B774A"/>
    <w:rsid w:val="002C05D8"/>
    <w:rsid w:val="002C7348"/>
    <w:rsid w:val="002D65CA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90AC5"/>
    <w:rsid w:val="00390E9F"/>
    <w:rsid w:val="003919E3"/>
    <w:rsid w:val="00395954"/>
    <w:rsid w:val="003A0F49"/>
    <w:rsid w:val="003A15E4"/>
    <w:rsid w:val="003C0226"/>
    <w:rsid w:val="003C39CF"/>
    <w:rsid w:val="003C7B35"/>
    <w:rsid w:val="003E6A6B"/>
    <w:rsid w:val="00415E73"/>
    <w:rsid w:val="00426C67"/>
    <w:rsid w:val="00433C10"/>
    <w:rsid w:val="004476E7"/>
    <w:rsid w:val="00452932"/>
    <w:rsid w:val="00454E7A"/>
    <w:rsid w:val="00455DA5"/>
    <w:rsid w:val="00471665"/>
    <w:rsid w:val="0047340F"/>
    <w:rsid w:val="00484603"/>
    <w:rsid w:val="00484CF2"/>
    <w:rsid w:val="00485EEE"/>
    <w:rsid w:val="00491EA1"/>
    <w:rsid w:val="004952BF"/>
    <w:rsid w:val="004A4A96"/>
    <w:rsid w:val="004A4B08"/>
    <w:rsid w:val="004A5D70"/>
    <w:rsid w:val="004A65F9"/>
    <w:rsid w:val="004A6ABD"/>
    <w:rsid w:val="004B1614"/>
    <w:rsid w:val="004B2784"/>
    <w:rsid w:val="004C175F"/>
    <w:rsid w:val="004D048B"/>
    <w:rsid w:val="004D29AD"/>
    <w:rsid w:val="004E00AA"/>
    <w:rsid w:val="004E2940"/>
    <w:rsid w:val="004E600A"/>
    <w:rsid w:val="004F1A54"/>
    <w:rsid w:val="004F3825"/>
    <w:rsid w:val="004F6B20"/>
    <w:rsid w:val="0051233E"/>
    <w:rsid w:val="00514692"/>
    <w:rsid w:val="00516788"/>
    <w:rsid w:val="00523E6E"/>
    <w:rsid w:val="00533801"/>
    <w:rsid w:val="00540F36"/>
    <w:rsid w:val="00544677"/>
    <w:rsid w:val="00562AA2"/>
    <w:rsid w:val="005665DB"/>
    <w:rsid w:val="00573133"/>
    <w:rsid w:val="00580366"/>
    <w:rsid w:val="0058470B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A5D30"/>
    <w:rsid w:val="006C03BF"/>
    <w:rsid w:val="006C23BD"/>
    <w:rsid w:val="006C7738"/>
    <w:rsid w:val="006D1EB2"/>
    <w:rsid w:val="006D6C25"/>
    <w:rsid w:val="006F32F8"/>
    <w:rsid w:val="00703E09"/>
    <w:rsid w:val="00725A39"/>
    <w:rsid w:val="007301F4"/>
    <w:rsid w:val="00733C44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05252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768B1"/>
    <w:rsid w:val="00880699"/>
    <w:rsid w:val="00881439"/>
    <w:rsid w:val="008849A7"/>
    <w:rsid w:val="008933F6"/>
    <w:rsid w:val="008A5F3F"/>
    <w:rsid w:val="008B3008"/>
    <w:rsid w:val="008B3AF9"/>
    <w:rsid w:val="008B4ADD"/>
    <w:rsid w:val="008E3D7D"/>
    <w:rsid w:val="008E40B7"/>
    <w:rsid w:val="008E7A1C"/>
    <w:rsid w:val="00902850"/>
    <w:rsid w:val="0091707F"/>
    <w:rsid w:val="00930361"/>
    <w:rsid w:val="009408BD"/>
    <w:rsid w:val="00951A37"/>
    <w:rsid w:val="009520B4"/>
    <w:rsid w:val="0096464D"/>
    <w:rsid w:val="00970311"/>
    <w:rsid w:val="00973310"/>
    <w:rsid w:val="00973FD2"/>
    <w:rsid w:val="00974870"/>
    <w:rsid w:val="009817CF"/>
    <w:rsid w:val="009873D3"/>
    <w:rsid w:val="009A2B94"/>
    <w:rsid w:val="009B0BEF"/>
    <w:rsid w:val="009B1FFF"/>
    <w:rsid w:val="009B6256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318CC"/>
    <w:rsid w:val="00A3745B"/>
    <w:rsid w:val="00A40282"/>
    <w:rsid w:val="00A4606F"/>
    <w:rsid w:val="00A4630F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6CA1"/>
    <w:rsid w:val="00AC7BFD"/>
    <w:rsid w:val="00AD0C19"/>
    <w:rsid w:val="00AD7937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C39F0"/>
    <w:rsid w:val="00CC3BF2"/>
    <w:rsid w:val="00CC4252"/>
    <w:rsid w:val="00CE2ADD"/>
    <w:rsid w:val="00CE2D7D"/>
    <w:rsid w:val="00CF64E6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48D"/>
    <w:rsid w:val="00D65BA8"/>
    <w:rsid w:val="00D6700A"/>
    <w:rsid w:val="00D730D9"/>
    <w:rsid w:val="00D761E9"/>
    <w:rsid w:val="00D826F7"/>
    <w:rsid w:val="00D84674"/>
    <w:rsid w:val="00D854AB"/>
    <w:rsid w:val="00D85B4C"/>
    <w:rsid w:val="00DA0FEF"/>
    <w:rsid w:val="00DA50B4"/>
    <w:rsid w:val="00DB406E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7E53"/>
    <w:rsid w:val="00E904DF"/>
    <w:rsid w:val="00E92665"/>
    <w:rsid w:val="00E92ADC"/>
    <w:rsid w:val="00EA4E06"/>
    <w:rsid w:val="00EA7B35"/>
    <w:rsid w:val="00EB030C"/>
    <w:rsid w:val="00EB2A81"/>
    <w:rsid w:val="00EB3BB9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208EA"/>
    <w:rsid w:val="00F211BC"/>
    <w:rsid w:val="00F24A6A"/>
    <w:rsid w:val="00F26526"/>
    <w:rsid w:val="00F26A73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E31B9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F26A73"/>
    <w:pPr>
      <w:keepNext/>
      <w:keepLines/>
      <w:numPr>
        <w:numId w:val="19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805252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813D80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F26A73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805252"/>
    <w:rPr>
      <w:rFonts w:eastAsiaTheme="majorEastAsia" w:cstheme="majorBidi"/>
      <w:b/>
      <w:bCs/>
      <w:sz w:val="24"/>
      <w:szCs w:val="24"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Forte">
    <w:name w:val="Strong"/>
    <w:basedOn w:val="Tipodeletrapredefinidodopargrafo"/>
    <w:uiPriority w:val="22"/>
    <w:qFormat/>
    <w:rsid w:val="004A65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e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bit4learn.com/pt/lms/edmod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uax.com.br/2017/05/metodologia-scrum-o-que-voce-precisa-saber-2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36</Pages>
  <Words>5908</Words>
  <Characters>31907</Characters>
  <Application>Microsoft Office Word</Application>
  <DocSecurity>0</DocSecurity>
  <Lines>265</Lines>
  <Paragraphs>7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3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17</cp:revision>
  <cp:lastPrinted>2021-05-19T17:59:00Z</cp:lastPrinted>
  <dcterms:created xsi:type="dcterms:W3CDTF">2018-11-09T15:37:00Z</dcterms:created>
  <dcterms:modified xsi:type="dcterms:W3CDTF">2021-05-19T18:27:00Z</dcterms:modified>
</cp:coreProperties>
</file>